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1E6C9" w14:textId="58600C42" w:rsidR="0051631A" w:rsidRPr="00206A77" w:rsidRDefault="0051631A" w:rsidP="00206A77">
      <w:pPr>
        <w:pStyle w:val="Title"/>
      </w:pPr>
      <w:r w:rsidRPr="00206A77">
        <w:t xml:space="preserve">Theressia Ly-Don </w:t>
      </w:r>
      <w:r w:rsidR="001231DC">
        <w:t>West</w:t>
      </w:r>
      <w:r w:rsidR="00E35BDC">
        <w:t>-Polk</w:t>
      </w:r>
      <w:r w:rsidR="00206A77">
        <w:t xml:space="preserve"> </w:t>
      </w:r>
      <w:r w:rsidR="00206A77" w:rsidRPr="00206A77">
        <w:t xml:space="preserve">RN, </w:t>
      </w:r>
      <w:r w:rsidR="00574A4E">
        <w:t xml:space="preserve">BS, </w:t>
      </w:r>
      <w:r w:rsidRPr="00206A77">
        <w:t>BSN, EMBA</w:t>
      </w:r>
      <w:r w:rsidR="00AA3EB3" w:rsidRPr="00206A77">
        <w:t>, CLSSBB</w:t>
      </w:r>
    </w:p>
    <w:p w14:paraId="1B46B862" w14:textId="2085018D" w:rsidR="0048281E" w:rsidRDefault="0051631A">
      <w:pPr>
        <w:widowControl w:val="0"/>
        <w:autoSpaceDE w:val="0"/>
        <w:autoSpaceDN w:val="0"/>
        <w:adjustRightInd w:val="0"/>
        <w:spacing w:after="0" w:line="240" w:lineRule="auto"/>
        <w:jc w:val="center"/>
        <w:rPr>
          <w:rStyle w:val="Hyperlink"/>
          <w:rFonts w:ascii="Times New Roman" w:hAnsi="Times New Roman"/>
          <w:kern w:val="28"/>
          <w:sz w:val="24"/>
          <w:szCs w:val="24"/>
        </w:rPr>
      </w:pPr>
      <w:r w:rsidRPr="00C51F14">
        <w:rPr>
          <w:rFonts w:ascii="Times New Roman" w:hAnsi="Times New Roman"/>
          <w:color w:val="000000" w:themeColor="text1"/>
          <w:kern w:val="28"/>
          <w:sz w:val="24"/>
          <w:szCs w:val="24"/>
        </w:rPr>
        <w:t xml:space="preserve">1725 S Houston School Rd. Lancaster, Texas 75146 – 214.729.8750 – </w:t>
      </w:r>
      <w:r w:rsidR="003C4ED5">
        <w:fldChar w:fldCharType="begin"/>
      </w:r>
      <w:r w:rsidR="003C4ED5">
        <w:instrText xml:space="preserve"> HYPERLINK "mailto:theressia.polk@va.gov" </w:instrText>
      </w:r>
      <w:r w:rsidR="003C4ED5">
        <w:fldChar w:fldCharType="separate"/>
      </w:r>
      <w:r w:rsidR="00E07C90" w:rsidRPr="00C51F14">
        <w:rPr>
          <w:rStyle w:val="Hyperlink"/>
          <w:rFonts w:ascii="Times New Roman" w:hAnsi="Times New Roman"/>
          <w:kern w:val="28"/>
          <w:sz w:val="24"/>
          <w:szCs w:val="24"/>
        </w:rPr>
        <w:t>theressia</w:t>
      </w:r>
      <w:r w:rsidR="003C4ED5">
        <w:rPr>
          <w:rStyle w:val="Hyperlink"/>
          <w:rFonts w:ascii="Times New Roman" w:hAnsi="Times New Roman"/>
          <w:kern w:val="28"/>
          <w:sz w:val="24"/>
          <w:szCs w:val="24"/>
        </w:rPr>
        <w:fldChar w:fldCharType="end"/>
      </w:r>
      <w:r w:rsidR="0048281E">
        <w:rPr>
          <w:rStyle w:val="Hyperlink"/>
          <w:rFonts w:ascii="Times New Roman" w:hAnsi="Times New Roman"/>
          <w:kern w:val="28"/>
          <w:sz w:val="24"/>
          <w:szCs w:val="24"/>
        </w:rPr>
        <w:t>5@aol.com</w:t>
      </w:r>
    </w:p>
    <w:p w14:paraId="4BA4A9D2" w14:textId="520EC274" w:rsidR="0051631A" w:rsidRPr="00C51F14" w:rsidRDefault="0051631A">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PROFESSIONAL EMPLOYMENT HISTORY</w:t>
      </w:r>
    </w:p>
    <w:p w14:paraId="0713C7D7" w14:textId="77777777" w:rsidR="00C31701" w:rsidRPr="00C51F14" w:rsidRDefault="00C31701">
      <w:pPr>
        <w:widowControl w:val="0"/>
        <w:autoSpaceDE w:val="0"/>
        <w:autoSpaceDN w:val="0"/>
        <w:adjustRightInd w:val="0"/>
        <w:spacing w:after="0" w:line="240" w:lineRule="auto"/>
        <w:rPr>
          <w:rFonts w:ascii="Times New Roman" w:hAnsi="Times New Roman"/>
          <w:b/>
          <w:bCs/>
          <w:color w:val="000000" w:themeColor="text1"/>
          <w:kern w:val="28"/>
          <w:sz w:val="24"/>
          <w:szCs w:val="24"/>
        </w:rPr>
      </w:pPr>
    </w:p>
    <w:p w14:paraId="1CE641D3" w14:textId="77777777" w:rsidR="00FF4F9C" w:rsidRPr="00C51F14" w:rsidRDefault="00FF4F9C" w:rsidP="00FF4F9C">
      <w:pPr>
        <w:spacing w:before="100" w:beforeAutospacing="1" w:after="100" w:afterAutospacing="1" w:line="240" w:lineRule="auto"/>
        <w:ind w:left="-135"/>
        <w:jc w:val="center"/>
        <w:rPr>
          <w:rFonts w:ascii="Times New Roman" w:hAnsi="Times New Roman"/>
          <w:b/>
          <w:color w:val="000000" w:themeColor="text1"/>
          <w:sz w:val="24"/>
          <w:szCs w:val="24"/>
        </w:rPr>
      </w:pPr>
      <w:r w:rsidRPr="00C51F14">
        <w:rPr>
          <w:rFonts w:ascii="Times New Roman" w:hAnsi="Times New Roman"/>
          <w:b/>
          <w:color w:val="000000" w:themeColor="text1"/>
          <w:sz w:val="24"/>
          <w:szCs w:val="24"/>
        </w:rPr>
        <w:t>SPECIAL SKILL SET</w:t>
      </w:r>
    </w:p>
    <w:p w14:paraId="6599E864" w14:textId="19CE4729" w:rsidR="00E754EE" w:rsidRDefault="00E754EE"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Pr>
          <w:rFonts w:ascii="Times New Roman" w:hAnsi="Times New Roman"/>
          <w:color w:val="000000" w:themeColor="text1"/>
          <w:sz w:val="24"/>
          <w:szCs w:val="24"/>
        </w:rPr>
        <w:t>Healthcare Inspections: Specializing Acute Care, Skilled Facilities and Home Health</w:t>
      </w:r>
    </w:p>
    <w:p w14:paraId="78376857" w14:textId="337F2C89" w:rsidR="00E754EE" w:rsidRDefault="00E754EE"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Pr>
          <w:rFonts w:ascii="Times New Roman" w:hAnsi="Times New Roman"/>
          <w:color w:val="000000" w:themeColor="text1"/>
          <w:sz w:val="24"/>
          <w:szCs w:val="24"/>
        </w:rPr>
        <w:t>Healthcare Audits and Evaluations: Specializing in fiscal and quality accountability</w:t>
      </w:r>
    </w:p>
    <w:p w14:paraId="198C9C7B" w14:textId="0938D5CD" w:rsidR="00E754EE" w:rsidRDefault="00E754EE"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Pr>
          <w:rFonts w:ascii="Times New Roman" w:hAnsi="Times New Roman"/>
          <w:color w:val="000000" w:themeColor="text1"/>
          <w:sz w:val="24"/>
          <w:szCs w:val="24"/>
        </w:rPr>
        <w:t xml:space="preserve">Healthcare Contract Monitoring: Specializing in oversight and compliance monitoring </w:t>
      </w:r>
    </w:p>
    <w:p w14:paraId="4877F067" w14:textId="46E54BCE" w:rsidR="00602528" w:rsidRPr="00C51F14" w:rsidRDefault="00FF4F9C"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Certified Lean Six Sigma Black Belt</w:t>
      </w:r>
      <w:r w:rsidR="00C51F14" w:rsidRPr="00C51F14">
        <w:rPr>
          <w:rFonts w:ascii="Times New Roman" w:hAnsi="Times New Roman"/>
          <w:color w:val="000000" w:themeColor="text1"/>
          <w:sz w:val="24"/>
          <w:szCs w:val="24"/>
        </w:rPr>
        <w:t>, Lean/Performance Improvement S</w:t>
      </w:r>
      <w:r w:rsidR="00832422">
        <w:rPr>
          <w:rFonts w:ascii="Times New Roman" w:hAnsi="Times New Roman"/>
          <w:color w:val="000000" w:themeColor="text1"/>
          <w:sz w:val="24"/>
          <w:szCs w:val="24"/>
        </w:rPr>
        <w:t xml:space="preserve">ubject </w:t>
      </w:r>
      <w:r w:rsidR="00C51F14" w:rsidRPr="00C51F14">
        <w:rPr>
          <w:rFonts w:ascii="Times New Roman" w:hAnsi="Times New Roman"/>
          <w:color w:val="000000" w:themeColor="text1"/>
          <w:sz w:val="24"/>
          <w:szCs w:val="24"/>
        </w:rPr>
        <w:t>M</w:t>
      </w:r>
      <w:r w:rsidR="00832422">
        <w:rPr>
          <w:rFonts w:ascii="Times New Roman" w:hAnsi="Times New Roman"/>
          <w:color w:val="000000" w:themeColor="text1"/>
          <w:sz w:val="24"/>
          <w:szCs w:val="24"/>
        </w:rPr>
        <w:t xml:space="preserve">atter </w:t>
      </w:r>
      <w:r w:rsidR="00C51F14" w:rsidRPr="00C51F14">
        <w:rPr>
          <w:rFonts w:ascii="Times New Roman" w:hAnsi="Times New Roman"/>
          <w:color w:val="000000" w:themeColor="text1"/>
          <w:sz w:val="24"/>
          <w:szCs w:val="24"/>
        </w:rPr>
        <w:t>E</w:t>
      </w:r>
      <w:r w:rsidR="00832422">
        <w:rPr>
          <w:rFonts w:ascii="Times New Roman" w:hAnsi="Times New Roman"/>
          <w:color w:val="000000" w:themeColor="text1"/>
          <w:sz w:val="24"/>
          <w:szCs w:val="24"/>
        </w:rPr>
        <w:t>xpert – Executive Sensei (Transitional Team Leader).</w:t>
      </w:r>
      <w:r w:rsidRPr="00C51F14">
        <w:rPr>
          <w:rFonts w:ascii="Times New Roman" w:hAnsi="Times New Roman"/>
          <w:color w:val="000000" w:themeColor="text1"/>
          <w:sz w:val="24"/>
          <w:szCs w:val="24"/>
        </w:rPr>
        <w:t xml:space="preserve"> </w:t>
      </w:r>
    </w:p>
    <w:p w14:paraId="3C4E7476" w14:textId="1C0B92DD" w:rsidR="00C51F14" w:rsidRPr="00C51F14" w:rsidRDefault="007943BA"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C51F14">
        <w:rPr>
          <w:rFonts w:ascii="Times New Roman" w:hAnsi="Times New Roman"/>
          <w:sz w:val="24"/>
          <w:szCs w:val="24"/>
          <w:lang w:val="en"/>
        </w:rPr>
        <w:t>Extensive experience with portfolio, program, and project analysis and management</w:t>
      </w:r>
    </w:p>
    <w:p w14:paraId="76E5458E" w14:textId="602184E2" w:rsidR="00147A94" w:rsidRPr="00147A94" w:rsidRDefault="00147A94"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Pr>
          <w:rFonts w:ascii="Georgia" w:hAnsi="Georgia"/>
          <w:color w:val="333333"/>
          <w:shd w:val="clear" w:color="auto" w:fill="FFFFFF"/>
        </w:rPr>
        <w:t>National Project lead/expert responsible for planning, designing, developing, and delivering sustainable strategic education/development and instructional programs, using instructor-led, train-the trainer, electronic/web-based, and/or multimedia education/development methods and formats</w:t>
      </w:r>
    </w:p>
    <w:p w14:paraId="28D6B2ED" w14:textId="54E52C67" w:rsidR="00C51F14" w:rsidRPr="00C51F14" w:rsidRDefault="00C51F14"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C51F14">
        <w:rPr>
          <w:rFonts w:ascii="Times New Roman" w:hAnsi="Times New Roman"/>
          <w:sz w:val="24"/>
          <w:szCs w:val="24"/>
          <w:lang w:val="en"/>
        </w:rPr>
        <w:t>Experienced in developing a</w:t>
      </w:r>
      <w:r w:rsidR="007943BA" w:rsidRPr="00C51F14">
        <w:rPr>
          <w:rFonts w:ascii="Times New Roman" w:hAnsi="Times New Roman"/>
          <w:sz w:val="24"/>
          <w:szCs w:val="24"/>
          <w:lang w:val="en"/>
        </w:rPr>
        <w:t xml:space="preserve"> strong working network and partnerships with senior leaders</w:t>
      </w:r>
    </w:p>
    <w:p w14:paraId="4F9B02B1" w14:textId="77777777" w:rsidR="007943BA" w:rsidRPr="00C51F14" w:rsidRDefault="00C51F14"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C51F14">
        <w:rPr>
          <w:rFonts w:ascii="Times New Roman" w:hAnsi="Times New Roman"/>
          <w:sz w:val="24"/>
          <w:szCs w:val="24"/>
          <w:lang w:val="en"/>
        </w:rPr>
        <w:t xml:space="preserve">31 years of healthcare management </w:t>
      </w:r>
      <w:r w:rsidR="007943BA" w:rsidRPr="00C51F14">
        <w:rPr>
          <w:rFonts w:ascii="Times New Roman" w:hAnsi="Times New Roman"/>
          <w:sz w:val="24"/>
          <w:szCs w:val="24"/>
          <w:lang w:val="en"/>
        </w:rPr>
        <w:t>and experience with advanced clinic access including an understanding of VHA health care delivery systems. </w:t>
      </w:r>
    </w:p>
    <w:p w14:paraId="08C31CEA" w14:textId="77777777" w:rsidR="00FF4F9C" w:rsidRPr="00C51F14" w:rsidRDefault="00C51F14"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P</w:t>
      </w:r>
      <w:r w:rsidR="00FF4F9C" w:rsidRPr="00C51F14">
        <w:rPr>
          <w:rFonts w:ascii="Times New Roman" w:hAnsi="Times New Roman"/>
          <w:color w:val="000000" w:themeColor="text1"/>
          <w:sz w:val="24"/>
          <w:szCs w:val="24"/>
        </w:rPr>
        <w:t xml:space="preserve">erformance Driven – </w:t>
      </w:r>
      <w:r w:rsidR="00867D2F" w:rsidRPr="00C51F14">
        <w:rPr>
          <w:rFonts w:ascii="Times New Roman" w:hAnsi="Times New Roman"/>
          <w:color w:val="000000"/>
          <w:kern w:val="28"/>
          <w:sz w:val="24"/>
          <w:szCs w:val="24"/>
        </w:rPr>
        <w:t>Decreased agency usage from 40% to 0.4% within 6 months;</w:t>
      </w:r>
    </w:p>
    <w:p w14:paraId="403903F7" w14:textId="77777777" w:rsidR="00867D2F" w:rsidRPr="00C51F14" w:rsidRDefault="00867D2F" w:rsidP="00867D2F">
      <w:pPr>
        <w:widowControl w:val="0"/>
        <w:tabs>
          <w:tab w:val="left" w:pos="90"/>
        </w:tabs>
        <w:autoSpaceDE w:val="0"/>
        <w:autoSpaceDN w:val="0"/>
        <w:adjustRightInd w:val="0"/>
        <w:spacing w:after="0" w:line="240" w:lineRule="auto"/>
        <w:ind w:left="590"/>
        <w:jc w:val="both"/>
        <w:rPr>
          <w:rFonts w:ascii="Times New Roman" w:hAnsi="Times New Roman"/>
          <w:color w:val="000000"/>
          <w:kern w:val="28"/>
          <w:sz w:val="24"/>
          <w:szCs w:val="24"/>
        </w:rPr>
      </w:pPr>
      <w:r w:rsidRPr="00C51F14">
        <w:rPr>
          <w:rFonts w:ascii="Times New Roman" w:hAnsi="Times New Roman"/>
          <w:color w:val="000000"/>
          <w:kern w:val="28"/>
          <w:sz w:val="24"/>
          <w:szCs w:val="24"/>
        </w:rPr>
        <w:t xml:space="preserve">Performance soared from 38% to 96% within 24 hours and remained 100%; </w:t>
      </w:r>
    </w:p>
    <w:p w14:paraId="6659F518" w14:textId="7940330A" w:rsidR="00FF4F9C" w:rsidRPr="00C51F14" w:rsidRDefault="00FF4F9C" w:rsidP="00FF4F9C">
      <w:pPr>
        <w:numPr>
          <w:ilvl w:val="0"/>
          <w:numId w:val="9"/>
        </w:numPr>
        <w:spacing w:before="100" w:beforeAutospacing="1" w:after="100" w:afterAutospacing="1"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 xml:space="preserve">Expert </w:t>
      </w:r>
      <w:r w:rsidR="00032D64">
        <w:rPr>
          <w:rFonts w:ascii="Times New Roman" w:hAnsi="Times New Roman"/>
          <w:color w:val="000000" w:themeColor="text1"/>
          <w:sz w:val="24"/>
          <w:szCs w:val="24"/>
        </w:rPr>
        <w:t>support of quality assurance, patient care issues, busin</w:t>
      </w:r>
      <w:r w:rsidRPr="00C51F14">
        <w:rPr>
          <w:rFonts w:ascii="Times New Roman" w:hAnsi="Times New Roman"/>
          <w:color w:val="000000" w:themeColor="text1"/>
          <w:sz w:val="24"/>
          <w:szCs w:val="24"/>
        </w:rPr>
        <w:t>ess and data analytics, working within relational databases</w:t>
      </w:r>
      <w:r w:rsidR="00602528" w:rsidRPr="00C51F14">
        <w:rPr>
          <w:rFonts w:ascii="Times New Roman" w:hAnsi="Times New Roman"/>
          <w:color w:val="000000" w:themeColor="text1"/>
          <w:sz w:val="24"/>
          <w:szCs w:val="24"/>
        </w:rPr>
        <w:t xml:space="preserve"> (SAIL, HEDIS)</w:t>
      </w:r>
      <w:r w:rsidR="00032D64">
        <w:rPr>
          <w:rFonts w:ascii="Times New Roman" w:hAnsi="Times New Roman"/>
          <w:color w:val="000000" w:themeColor="text1"/>
          <w:sz w:val="24"/>
          <w:szCs w:val="24"/>
        </w:rPr>
        <w:t xml:space="preserve"> and other forms of documentation</w:t>
      </w:r>
    </w:p>
    <w:p w14:paraId="72E042BD" w14:textId="77777777" w:rsidR="00C51F14" w:rsidRPr="00C51F14" w:rsidRDefault="00C51F14" w:rsidP="00C51F14">
      <w:pPr>
        <w:spacing w:before="100" w:beforeAutospacing="1" w:after="100" w:afterAutospacing="1" w:line="240" w:lineRule="auto"/>
        <w:ind w:left="590"/>
        <w:contextualSpacing/>
        <w:rPr>
          <w:rFonts w:ascii="Times New Roman" w:hAnsi="Times New Roman"/>
          <w:color w:val="000000" w:themeColor="text1"/>
          <w:sz w:val="24"/>
          <w:szCs w:val="24"/>
        </w:rPr>
      </w:pPr>
    </w:p>
    <w:p w14:paraId="206D43E0" w14:textId="77777777" w:rsidR="00FF4F9C" w:rsidRPr="00C51F14" w:rsidRDefault="00FF4F9C" w:rsidP="00FF4F9C">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PROFESSIONAL EMPLOYMENT HISTORY</w:t>
      </w:r>
    </w:p>
    <w:p w14:paraId="1AD19B8E" w14:textId="30BDB886" w:rsidR="00FF4F9C" w:rsidRDefault="00FF4F9C" w:rsidP="00000319">
      <w:pPr>
        <w:widowControl w:val="0"/>
        <w:autoSpaceDE w:val="0"/>
        <w:autoSpaceDN w:val="0"/>
        <w:adjustRightInd w:val="0"/>
        <w:spacing w:after="100" w:afterAutospacing="1" w:line="360" w:lineRule="auto"/>
        <w:rPr>
          <w:rFonts w:ascii="Times New Roman" w:hAnsi="Times New Roman"/>
          <w:b/>
          <w:bCs/>
          <w:color w:val="000000" w:themeColor="text1"/>
          <w:kern w:val="28"/>
          <w:sz w:val="24"/>
          <w:szCs w:val="24"/>
        </w:rPr>
      </w:pPr>
    </w:p>
    <w:p w14:paraId="76E551BC" w14:textId="01DB607A" w:rsidR="000B1B3A" w:rsidRPr="00C51F14" w:rsidRDefault="000B1B3A" w:rsidP="000B1B3A">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Pr>
          <w:rFonts w:ascii="Times New Roman" w:hAnsi="Times New Roman"/>
          <w:b/>
          <w:bCs/>
          <w:color w:val="000000" w:themeColor="text1"/>
          <w:kern w:val="28"/>
          <w:sz w:val="24"/>
          <w:szCs w:val="24"/>
        </w:rPr>
        <w:t xml:space="preserve">Universal Health Services, Inc. </w:t>
      </w:r>
      <w:r>
        <w:rPr>
          <w:rFonts w:ascii="Times New Roman" w:hAnsi="Times New Roman"/>
          <w:b/>
          <w:bCs/>
          <w:color w:val="000000" w:themeColor="text1"/>
          <w:kern w:val="28"/>
          <w:sz w:val="24"/>
          <w:szCs w:val="24"/>
        </w:rPr>
        <w:tab/>
      </w:r>
      <w:r>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r>
      <w:r>
        <w:rPr>
          <w:rFonts w:ascii="Times New Roman" w:hAnsi="Times New Roman"/>
          <w:b/>
          <w:bCs/>
          <w:color w:val="000000" w:themeColor="text1"/>
          <w:kern w:val="28"/>
          <w:sz w:val="24"/>
          <w:szCs w:val="24"/>
        </w:rPr>
        <w:t xml:space="preserve">              May</w:t>
      </w:r>
      <w:r w:rsidRPr="00C51F14">
        <w:rPr>
          <w:rFonts w:ascii="Times New Roman" w:hAnsi="Times New Roman"/>
          <w:b/>
          <w:bCs/>
          <w:color w:val="000000" w:themeColor="text1"/>
          <w:kern w:val="28"/>
          <w:sz w:val="24"/>
          <w:szCs w:val="24"/>
        </w:rPr>
        <w:t xml:space="preserve"> 201</w:t>
      </w:r>
      <w:r>
        <w:rPr>
          <w:rFonts w:ascii="Times New Roman" w:hAnsi="Times New Roman"/>
          <w:b/>
          <w:bCs/>
          <w:color w:val="000000" w:themeColor="text1"/>
          <w:kern w:val="28"/>
          <w:sz w:val="24"/>
          <w:szCs w:val="24"/>
        </w:rPr>
        <w:t xml:space="preserve">9 </w:t>
      </w:r>
      <w:r w:rsidRPr="00C51F14">
        <w:rPr>
          <w:rFonts w:ascii="Times New Roman" w:hAnsi="Times New Roman"/>
          <w:b/>
          <w:bCs/>
          <w:color w:val="000000" w:themeColor="text1"/>
          <w:kern w:val="28"/>
          <w:sz w:val="24"/>
          <w:szCs w:val="24"/>
        </w:rPr>
        <w:t>-</w:t>
      </w:r>
      <w:r>
        <w:rPr>
          <w:rFonts w:ascii="Times New Roman" w:hAnsi="Times New Roman"/>
          <w:b/>
          <w:bCs/>
          <w:color w:val="000000" w:themeColor="text1"/>
          <w:kern w:val="28"/>
          <w:sz w:val="24"/>
          <w:szCs w:val="24"/>
        </w:rPr>
        <w:t xml:space="preserve"> Present</w:t>
      </w:r>
    </w:p>
    <w:p w14:paraId="567D9D8B" w14:textId="305D3AD8" w:rsidR="000B1B3A" w:rsidRPr="00C51F14" w:rsidRDefault="000B1B3A" w:rsidP="000B1B3A">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Pr>
          <w:rFonts w:ascii="Times New Roman" w:hAnsi="Times New Roman"/>
          <w:b/>
          <w:bCs/>
          <w:color w:val="000000" w:themeColor="text1"/>
          <w:kern w:val="28"/>
          <w:sz w:val="24"/>
          <w:szCs w:val="24"/>
        </w:rPr>
        <w:t>Director of Risk Management / Performance Improvement</w:t>
      </w:r>
      <w:r>
        <w:rPr>
          <w:rFonts w:ascii="Times New Roman" w:hAnsi="Times New Roman"/>
          <w:b/>
          <w:bCs/>
          <w:color w:val="000000" w:themeColor="text1"/>
          <w:kern w:val="28"/>
          <w:sz w:val="24"/>
          <w:szCs w:val="24"/>
        </w:rPr>
        <w:tab/>
        <w:t xml:space="preserve">      Full Time 40hr/week</w:t>
      </w:r>
    </w:p>
    <w:p w14:paraId="2793CFC9" w14:textId="77777777" w:rsidR="000B1B3A" w:rsidRDefault="000B1B3A" w:rsidP="000B1B3A">
      <w:pPr>
        <w:pStyle w:val="BodyText2"/>
      </w:pPr>
      <w:r>
        <w:t xml:space="preserve">Reporting directly to </w:t>
      </w:r>
      <w:r w:rsidRPr="000B1B3A">
        <w:t>the Chief Executive</w:t>
      </w:r>
      <w:r>
        <w:t xml:space="preserve"> Officer</w:t>
      </w:r>
      <w:r w:rsidRPr="000B1B3A">
        <w:t xml:space="preserve">. </w:t>
      </w:r>
      <w:r>
        <w:t>Responsibilities included:</w:t>
      </w:r>
    </w:p>
    <w:p w14:paraId="5943AC07" w14:textId="63D8AB05" w:rsidR="000B1B3A" w:rsidRDefault="000B1B3A" w:rsidP="000B1B3A">
      <w:pPr>
        <w:pStyle w:val="BodyText2"/>
        <w:numPr>
          <w:ilvl w:val="0"/>
          <w:numId w:val="9"/>
        </w:numPr>
      </w:pPr>
      <w:r w:rsidRPr="000B1B3A">
        <w:t>Keep</w:t>
      </w:r>
      <w:r>
        <w:t xml:space="preserve">ing </w:t>
      </w:r>
      <w:r w:rsidRPr="000B1B3A">
        <w:t>up to date with health &amp; safety legislation and guidelines and advise Hospital management on legislative developments which may affect Safety, Health and Welfare at Work</w:t>
      </w:r>
      <w:r>
        <w:t xml:space="preserve"> by initiating a facility wide</w:t>
      </w:r>
      <w:r w:rsidRPr="000B1B3A">
        <w:t xml:space="preserve"> self</w:t>
      </w:r>
      <w:r>
        <w:t>-</w:t>
      </w:r>
      <w:r w:rsidRPr="000B1B3A">
        <w:t xml:space="preserve">assessment process </w:t>
      </w:r>
    </w:p>
    <w:p w14:paraId="35283059" w14:textId="77777777" w:rsidR="000B1B3A" w:rsidRDefault="000B1B3A" w:rsidP="000B1B3A">
      <w:pPr>
        <w:pStyle w:val="BodyText2"/>
        <w:numPr>
          <w:ilvl w:val="0"/>
          <w:numId w:val="9"/>
        </w:numPr>
      </w:pPr>
      <w:r w:rsidRPr="000B1B3A">
        <w:t>Establish</w:t>
      </w:r>
      <w:r>
        <w:t>ing</w:t>
      </w:r>
      <w:r w:rsidRPr="000B1B3A">
        <w:t xml:space="preserve"> appropriate structures and processes in relation to risk reporting, incident management and Health and Safety within the Hospital. </w:t>
      </w:r>
    </w:p>
    <w:p w14:paraId="095FC2D9" w14:textId="77777777" w:rsidR="000B1B3A" w:rsidRDefault="000B1B3A" w:rsidP="000B1B3A">
      <w:pPr>
        <w:pStyle w:val="BodyText2"/>
        <w:numPr>
          <w:ilvl w:val="0"/>
          <w:numId w:val="9"/>
        </w:numPr>
      </w:pPr>
      <w:r w:rsidRPr="000B1B3A">
        <w:t>Review the Hospitals Safety Statement and related policies/procedures/guidelines, in consultation with relevant personnel and with due regard to prevailing legislation</w:t>
      </w:r>
      <w:r>
        <w:t xml:space="preserve"> </w:t>
      </w:r>
      <w:r w:rsidRPr="000B1B3A">
        <w:t>mak</w:t>
      </w:r>
      <w:r>
        <w:t>ing</w:t>
      </w:r>
      <w:r w:rsidRPr="000B1B3A">
        <w:t xml:space="preserve"> recommendations to the Chief Executive</w:t>
      </w:r>
      <w:r>
        <w:t xml:space="preserve"> Officer</w:t>
      </w:r>
      <w:r w:rsidRPr="000B1B3A">
        <w:t xml:space="preserve"> as considered necessary. </w:t>
      </w:r>
    </w:p>
    <w:p w14:paraId="7E8CC35E" w14:textId="77777777" w:rsidR="000B1B3A" w:rsidRDefault="000B1B3A" w:rsidP="000B1B3A">
      <w:pPr>
        <w:pStyle w:val="BodyText2"/>
        <w:numPr>
          <w:ilvl w:val="0"/>
          <w:numId w:val="9"/>
        </w:numPr>
      </w:pPr>
      <w:r w:rsidRPr="000B1B3A">
        <w:t xml:space="preserve">Coordinate the development and review of relevant/required risk and incident management policies, procedures and guidelines. </w:t>
      </w:r>
    </w:p>
    <w:p w14:paraId="45F47321" w14:textId="77777777" w:rsidR="000B1B3A" w:rsidRDefault="000B1B3A" w:rsidP="000B1B3A">
      <w:pPr>
        <w:pStyle w:val="BodyText2"/>
        <w:numPr>
          <w:ilvl w:val="0"/>
          <w:numId w:val="9"/>
        </w:numPr>
      </w:pPr>
      <w:r>
        <w:t>A</w:t>
      </w:r>
      <w:r w:rsidRPr="000B1B3A">
        <w:t>ssist</w:t>
      </w:r>
      <w:r>
        <w:t>ing department directors</w:t>
      </w:r>
      <w:r w:rsidRPr="000B1B3A">
        <w:t xml:space="preserve"> in identification of potential risk through risk assessment, analysis of accidents/incidents and near miss incidents, periodic safety inspections and/or audits. </w:t>
      </w:r>
    </w:p>
    <w:p w14:paraId="496F2B9B" w14:textId="77777777" w:rsidR="000B1B3A" w:rsidRDefault="000B1B3A" w:rsidP="000B1B3A">
      <w:pPr>
        <w:pStyle w:val="BodyText2"/>
        <w:numPr>
          <w:ilvl w:val="0"/>
          <w:numId w:val="9"/>
        </w:numPr>
      </w:pPr>
      <w:r w:rsidRPr="000B1B3A">
        <w:t xml:space="preserve">Make recommendations to reduce, prevent or eliminate risks identified. </w:t>
      </w:r>
    </w:p>
    <w:p w14:paraId="24EDCACB" w14:textId="77777777" w:rsidR="000B1B3A" w:rsidRDefault="000B1B3A" w:rsidP="000B1B3A">
      <w:pPr>
        <w:pStyle w:val="BodyText2"/>
        <w:numPr>
          <w:ilvl w:val="0"/>
          <w:numId w:val="9"/>
        </w:numPr>
      </w:pPr>
      <w:r w:rsidRPr="000B1B3A">
        <w:t xml:space="preserve">Maintain a risk audit database and liaise with department heads in relation to issues arising. </w:t>
      </w:r>
    </w:p>
    <w:p w14:paraId="27092D06" w14:textId="77777777" w:rsidR="000B1B3A" w:rsidRDefault="000B1B3A" w:rsidP="000B1B3A">
      <w:pPr>
        <w:pStyle w:val="BodyText2"/>
        <w:numPr>
          <w:ilvl w:val="0"/>
          <w:numId w:val="9"/>
        </w:numPr>
      </w:pPr>
      <w:r w:rsidRPr="000B1B3A">
        <w:t xml:space="preserve">Enter all accidents/incidents/near miss incidents onto the national Clinical Indemnity Scheme computer database and generate reports. </w:t>
      </w:r>
    </w:p>
    <w:p w14:paraId="740BBF42" w14:textId="77777777" w:rsidR="000B1B3A" w:rsidRDefault="000B1B3A" w:rsidP="000B1B3A">
      <w:pPr>
        <w:pStyle w:val="BodyText2"/>
        <w:numPr>
          <w:ilvl w:val="0"/>
          <w:numId w:val="9"/>
        </w:numPr>
      </w:pPr>
      <w:r w:rsidRPr="000B1B3A">
        <w:t xml:space="preserve">Coordinate the claims management function. </w:t>
      </w:r>
    </w:p>
    <w:p w14:paraId="3A63B10B" w14:textId="77777777" w:rsidR="000B1B3A" w:rsidRDefault="000B1B3A" w:rsidP="000B1B3A">
      <w:pPr>
        <w:pStyle w:val="BodyText2"/>
        <w:numPr>
          <w:ilvl w:val="0"/>
          <w:numId w:val="9"/>
        </w:numPr>
      </w:pPr>
      <w:r w:rsidRPr="000B1B3A">
        <w:t xml:space="preserve">Provide </w:t>
      </w:r>
      <w:r>
        <w:t>monthly/</w:t>
      </w:r>
      <w:r w:rsidRPr="000B1B3A">
        <w:t xml:space="preserve">quarterly and ad hoc reports to the Chief Executive and </w:t>
      </w:r>
      <w:r>
        <w:t>Corporate Risk Manager Consultant</w:t>
      </w:r>
      <w:r w:rsidRPr="000B1B3A">
        <w:t xml:space="preserve"> highlighting trends in relation to accidents/incidents. </w:t>
      </w:r>
    </w:p>
    <w:p w14:paraId="15891313" w14:textId="77777777" w:rsidR="000B1B3A" w:rsidRDefault="000B1B3A" w:rsidP="000B1B3A">
      <w:pPr>
        <w:pStyle w:val="BodyText2"/>
        <w:numPr>
          <w:ilvl w:val="0"/>
          <w:numId w:val="9"/>
        </w:numPr>
      </w:pPr>
      <w:r w:rsidRPr="000B1B3A">
        <w:t xml:space="preserve">Liaise with the Hospitals external Safety Consultants on all aspects of Health, Safety and Security. </w:t>
      </w:r>
    </w:p>
    <w:p w14:paraId="0901CCF7" w14:textId="77777777" w:rsidR="000B1B3A" w:rsidRDefault="000B1B3A" w:rsidP="000B1B3A">
      <w:pPr>
        <w:pStyle w:val="BodyText2"/>
        <w:numPr>
          <w:ilvl w:val="0"/>
          <w:numId w:val="9"/>
        </w:numPr>
      </w:pPr>
      <w:r w:rsidRPr="000B1B3A">
        <w:t xml:space="preserve">Make arrangements for health and safety training as required. Maintain records of all health and safety training. </w:t>
      </w:r>
    </w:p>
    <w:p w14:paraId="74F20557" w14:textId="77777777" w:rsidR="000B1B3A" w:rsidRDefault="000B1B3A" w:rsidP="000B1B3A">
      <w:pPr>
        <w:pStyle w:val="BodyText2"/>
        <w:numPr>
          <w:ilvl w:val="0"/>
          <w:numId w:val="9"/>
        </w:numPr>
      </w:pPr>
      <w:r w:rsidRPr="000B1B3A">
        <w:t xml:space="preserve">Participate on the Hospitals Health, Safety and Security Committee and Major Emergency Planning Committee. </w:t>
      </w:r>
    </w:p>
    <w:p w14:paraId="70B0F4A4" w14:textId="77777777" w:rsidR="000B1B3A" w:rsidRDefault="000B1B3A" w:rsidP="000B1B3A">
      <w:pPr>
        <w:pStyle w:val="BodyText2"/>
        <w:numPr>
          <w:ilvl w:val="0"/>
          <w:numId w:val="9"/>
        </w:numPr>
      </w:pPr>
      <w:r>
        <w:t xml:space="preserve">Maintain records of </w:t>
      </w:r>
      <w:r w:rsidRPr="000B1B3A">
        <w:t xml:space="preserve">the Hospitals Risk Management Strategy, Fire Plan and Major Emergency Plan. </w:t>
      </w:r>
    </w:p>
    <w:p w14:paraId="330ACF9E" w14:textId="77777777" w:rsidR="000B1B3A" w:rsidRDefault="000B1B3A" w:rsidP="000B1B3A">
      <w:pPr>
        <w:pStyle w:val="BodyText2"/>
        <w:numPr>
          <w:ilvl w:val="0"/>
          <w:numId w:val="9"/>
        </w:numPr>
      </w:pPr>
      <w:r w:rsidRPr="000B1B3A">
        <w:t xml:space="preserve">Promote an awareness of Health &amp; Safety in the workplace. </w:t>
      </w:r>
    </w:p>
    <w:p w14:paraId="795CC458" w14:textId="6FBD9AC1" w:rsidR="000B1B3A" w:rsidRDefault="000B1B3A" w:rsidP="000B1B3A">
      <w:pPr>
        <w:pStyle w:val="BodyText2"/>
        <w:numPr>
          <w:ilvl w:val="0"/>
          <w:numId w:val="9"/>
        </w:numPr>
      </w:pPr>
      <w:r>
        <w:t>Actively engaged staff in p</w:t>
      </w:r>
      <w:r w:rsidRPr="000B1B3A">
        <w:t>articipat</w:t>
      </w:r>
      <w:r>
        <w:t>ing</w:t>
      </w:r>
      <w:r w:rsidRPr="000B1B3A">
        <w:t xml:space="preserve"> on project teams seeking to initiate and improve services.</w:t>
      </w:r>
    </w:p>
    <w:p w14:paraId="6F72A7CE" w14:textId="77777777" w:rsidR="000B1B3A" w:rsidRPr="000B1B3A" w:rsidRDefault="000B1B3A" w:rsidP="000B1B3A">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76494C62" w14:textId="681F2040" w:rsidR="00FF4F9C" w:rsidRPr="00C51F14" w:rsidRDefault="00FF4F9C"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Department of Veteran Affairs (</w:t>
      </w:r>
      <w:proofErr w:type="gramStart"/>
      <w:r w:rsidR="000B1B3A">
        <w:rPr>
          <w:rFonts w:ascii="Times New Roman" w:hAnsi="Times New Roman"/>
          <w:b/>
          <w:bCs/>
          <w:color w:val="000000" w:themeColor="text1"/>
          <w:kern w:val="28"/>
          <w:sz w:val="24"/>
          <w:szCs w:val="24"/>
        </w:rPr>
        <w:t xml:space="preserve">OHT)   </w:t>
      </w:r>
      <w:proofErr w:type="gramEnd"/>
      <w:r w:rsidR="000B1B3A">
        <w:rPr>
          <w:rFonts w:ascii="Times New Roman" w:hAnsi="Times New Roman"/>
          <w:b/>
          <w:bCs/>
          <w:color w:val="000000" w:themeColor="text1"/>
          <w:kern w:val="28"/>
          <w:sz w:val="24"/>
          <w:szCs w:val="24"/>
        </w:rPr>
        <w:t xml:space="preserve">    </w:t>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r>
      <w:r w:rsidR="00195224">
        <w:rPr>
          <w:rFonts w:ascii="Times New Roman" w:hAnsi="Times New Roman"/>
          <w:b/>
          <w:bCs/>
          <w:color w:val="000000" w:themeColor="text1"/>
          <w:kern w:val="28"/>
          <w:sz w:val="24"/>
          <w:szCs w:val="24"/>
        </w:rPr>
        <w:t xml:space="preserve">    F</w:t>
      </w:r>
      <w:r w:rsidRPr="00C51F14">
        <w:rPr>
          <w:rFonts w:ascii="Times New Roman" w:hAnsi="Times New Roman"/>
          <w:b/>
          <w:bCs/>
          <w:color w:val="000000" w:themeColor="text1"/>
          <w:kern w:val="28"/>
          <w:sz w:val="24"/>
          <w:szCs w:val="24"/>
        </w:rPr>
        <w:t>ebruary 2015-</w:t>
      </w:r>
      <w:r w:rsidR="00195224">
        <w:rPr>
          <w:rFonts w:ascii="Times New Roman" w:hAnsi="Times New Roman"/>
          <w:b/>
          <w:bCs/>
          <w:color w:val="000000" w:themeColor="text1"/>
          <w:kern w:val="28"/>
          <w:sz w:val="24"/>
          <w:szCs w:val="24"/>
        </w:rPr>
        <w:t>February 2019</w:t>
      </w:r>
    </w:p>
    <w:p w14:paraId="75043579" w14:textId="4E852718" w:rsidR="00FF4F9C" w:rsidRPr="00C51F14" w:rsidRDefault="000B1B3A"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Pr>
          <w:rFonts w:ascii="Times New Roman" w:hAnsi="Times New Roman"/>
          <w:b/>
          <w:bCs/>
          <w:color w:val="000000" w:themeColor="text1"/>
          <w:kern w:val="28"/>
          <w:sz w:val="24"/>
          <w:szCs w:val="24"/>
        </w:rPr>
        <w:t>S</w:t>
      </w:r>
      <w:r w:rsidR="00FF4F9C" w:rsidRPr="00C51F14">
        <w:rPr>
          <w:rFonts w:ascii="Times New Roman" w:hAnsi="Times New Roman"/>
          <w:b/>
          <w:bCs/>
          <w:color w:val="000000" w:themeColor="text1"/>
          <w:kern w:val="28"/>
          <w:sz w:val="24"/>
          <w:szCs w:val="24"/>
        </w:rPr>
        <w:t>upervisory Program Specialist</w:t>
      </w:r>
      <w:r>
        <w:rPr>
          <w:rFonts w:ascii="Times New Roman" w:hAnsi="Times New Roman"/>
          <w:b/>
          <w:bCs/>
          <w:color w:val="000000" w:themeColor="text1"/>
          <w:kern w:val="28"/>
          <w:sz w:val="24"/>
          <w:szCs w:val="24"/>
        </w:rPr>
        <w:t xml:space="preserve"> / Project Lead        Full Time 40hr/</w:t>
      </w:r>
      <w:proofErr w:type="spellStart"/>
      <w:r>
        <w:rPr>
          <w:rFonts w:ascii="Times New Roman" w:hAnsi="Times New Roman"/>
          <w:b/>
          <w:bCs/>
          <w:color w:val="000000" w:themeColor="text1"/>
          <w:kern w:val="28"/>
          <w:sz w:val="24"/>
          <w:szCs w:val="24"/>
        </w:rPr>
        <w:t>wk</w:t>
      </w:r>
      <w:proofErr w:type="spellEnd"/>
      <w:r>
        <w:rPr>
          <w:rFonts w:ascii="Times New Roman" w:hAnsi="Times New Roman"/>
          <w:b/>
          <w:bCs/>
          <w:color w:val="000000" w:themeColor="text1"/>
          <w:kern w:val="28"/>
          <w:sz w:val="24"/>
          <w:szCs w:val="24"/>
        </w:rPr>
        <w:t xml:space="preserve"> </w:t>
      </w:r>
      <w:r w:rsidR="000A1336">
        <w:rPr>
          <w:rFonts w:ascii="Times New Roman" w:hAnsi="Times New Roman"/>
          <w:b/>
          <w:bCs/>
          <w:color w:val="000000" w:themeColor="text1"/>
          <w:kern w:val="28"/>
          <w:sz w:val="24"/>
          <w:szCs w:val="24"/>
        </w:rPr>
        <w:t xml:space="preserve">Grade 13/Step </w:t>
      </w:r>
      <w:r>
        <w:rPr>
          <w:rFonts w:ascii="Times New Roman" w:hAnsi="Times New Roman"/>
          <w:b/>
          <w:bCs/>
          <w:color w:val="000000" w:themeColor="text1"/>
          <w:kern w:val="28"/>
          <w:sz w:val="24"/>
          <w:szCs w:val="24"/>
        </w:rPr>
        <w:t>10</w:t>
      </w:r>
    </w:p>
    <w:p w14:paraId="3D84561F" w14:textId="77777777" w:rsidR="00074F9C" w:rsidRPr="00074F9C" w:rsidRDefault="001869E4" w:rsidP="00A97577">
      <w:pPr>
        <w:numPr>
          <w:ilvl w:val="0"/>
          <w:numId w:val="10"/>
        </w:numPr>
        <w:shd w:val="clear" w:color="auto" w:fill="FFFFFF"/>
        <w:spacing w:before="100" w:beforeAutospacing="1" w:after="0" w:line="240" w:lineRule="auto"/>
        <w:contextualSpacing/>
        <w:rPr>
          <w:rFonts w:ascii="Times New Roman" w:hAnsi="Times New Roman"/>
          <w:color w:val="212121"/>
          <w:sz w:val="24"/>
          <w:szCs w:val="24"/>
          <w:lang w:val="en"/>
        </w:rPr>
      </w:pPr>
      <w:r w:rsidRPr="00074F9C">
        <w:rPr>
          <w:rFonts w:ascii="Times New Roman" w:hAnsi="Times New Roman"/>
          <w:bCs/>
          <w:color w:val="212121"/>
          <w:sz w:val="24"/>
          <w:szCs w:val="24"/>
          <w:lang w:val="en"/>
        </w:rPr>
        <w:t xml:space="preserve">Executive Sensei responsible for providing leadership and direction to multiple </w:t>
      </w:r>
      <w:r w:rsidR="00074F9C" w:rsidRPr="00074F9C">
        <w:rPr>
          <w:rFonts w:ascii="Times New Roman" w:hAnsi="Times New Roman"/>
          <w:bCs/>
          <w:color w:val="212121"/>
          <w:sz w:val="24"/>
          <w:szCs w:val="24"/>
          <w:lang w:val="en"/>
        </w:rPr>
        <w:t>M</w:t>
      </w:r>
      <w:r w:rsidR="00074F9C">
        <w:rPr>
          <w:rFonts w:ascii="Times New Roman" w:hAnsi="Times New Roman"/>
          <w:bCs/>
          <w:color w:val="212121"/>
          <w:sz w:val="24"/>
          <w:szCs w:val="24"/>
          <w:lang w:val="en"/>
        </w:rPr>
        <w:t>y</w:t>
      </w:r>
      <w:r w:rsidR="00074F9C" w:rsidRPr="00074F9C">
        <w:rPr>
          <w:rFonts w:ascii="Times New Roman" w:hAnsi="Times New Roman"/>
          <w:bCs/>
          <w:color w:val="212121"/>
          <w:sz w:val="24"/>
          <w:szCs w:val="24"/>
          <w:lang w:val="en"/>
        </w:rPr>
        <w:t xml:space="preserve">VA Access </w:t>
      </w:r>
      <w:r w:rsidRPr="00074F9C">
        <w:rPr>
          <w:rFonts w:ascii="Times New Roman" w:hAnsi="Times New Roman"/>
          <w:bCs/>
          <w:color w:val="212121"/>
          <w:sz w:val="24"/>
          <w:szCs w:val="24"/>
          <w:lang w:val="en"/>
        </w:rPr>
        <w:t xml:space="preserve">healthcare </w:t>
      </w:r>
      <w:r w:rsidR="00677477">
        <w:rPr>
          <w:rFonts w:ascii="Times New Roman" w:hAnsi="Times New Roman"/>
          <w:bCs/>
          <w:color w:val="212121"/>
          <w:sz w:val="24"/>
          <w:szCs w:val="24"/>
          <w:lang w:val="en"/>
        </w:rPr>
        <w:t xml:space="preserve">performance improvement </w:t>
      </w:r>
      <w:r w:rsidRPr="00074F9C">
        <w:rPr>
          <w:rFonts w:ascii="Times New Roman" w:hAnsi="Times New Roman"/>
          <w:bCs/>
          <w:color w:val="212121"/>
          <w:sz w:val="24"/>
          <w:szCs w:val="24"/>
          <w:lang w:val="en"/>
        </w:rPr>
        <w:t>teams to ensure support for in</w:t>
      </w:r>
      <w:r w:rsidR="00677477">
        <w:rPr>
          <w:rFonts w:ascii="Times New Roman" w:hAnsi="Times New Roman"/>
          <w:bCs/>
          <w:color w:val="212121"/>
          <w:sz w:val="24"/>
          <w:szCs w:val="24"/>
          <w:lang w:val="en"/>
        </w:rPr>
        <w:t xml:space="preserve">itiatives </w:t>
      </w:r>
      <w:r w:rsidRPr="00074F9C">
        <w:rPr>
          <w:rFonts w:ascii="Times New Roman" w:hAnsi="Times New Roman"/>
          <w:bCs/>
          <w:color w:val="212121"/>
          <w:sz w:val="24"/>
          <w:szCs w:val="24"/>
          <w:lang w:val="en"/>
        </w:rPr>
        <w:t xml:space="preserve">that evaluate quality improvement and patient care issues </w:t>
      </w:r>
    </w:p>
    <w:p w14:paraId="18E8C426" w14:textId="77777777" w:rsidR="00074F9C" w:rsidRPr="00074F9C" w:rsidRDefault="00074F9C" w:rsidP="00A97577">
      <w:pPr>
        <w:numPr>
          <w:ilvl w:val="0"/>
          <w:numId w:val="17"/>
        </w:numPr>
        <w:shd w:val="clear" w:color="auto" w:fill="FFFFFF"/>
        <w:spacing w:before="100" w:beforeAutospacing="1" w:after="0" w:line="240" w:lineRule="auto"/>
        <w:contextualSpacing/>
        <w:rPr>
          <w:rFonts w:ascii="Times New Roman" w:hAnsi="Times New Roman"/>
          <w:color w:val="212121"/>
          <w:sz w:val="24"/>
          <w:szCs w:val="24"/>
          <w:lang w:val="en"/>
        </w:rPr>
      </w:pPr>
      <w:r w:rsidRPr="00074F9C">
        <w:rPr>
          <w:rFonts w:ascii="Times New Roman" w:hAnsi="Times New Roman"/>
          <w:bCs/>
          <w:color w:val="212121"/>
          <w:sz w:val="24"/>
          <w:szCs w:val="24"/>
          <w:lang w:val="en"/>
        </w:rPr>
        <w:t>Responsible for p</w:t>
      </w:r>
      <w:r w:rsidR="001869E4" w:rsidRPr="00074F9C">
        <w:rPr>
          <w:rFonts w:ascii="Times New Roman" w:hAnsi="Times New Roman"/>
          <w:bCs/>
          <w:color w:val="212121"/>
          <w:sz w:val="24"/>
          <w:szCs w:val="24"/>
          <w:lang w:val="en"/>
        </w:rPr>
        <w:t>erforming in-depth reviews and evaluations of quality improvement processes and patient care issues in a healthcare environment and in conformance with regulations</w:t>
      </w:r>
      <w:r w:rsidRPr="00074F9C">
        <w:rPr>
          <w:rFonts w:ascii="Times New Roman" w:hAnsi="Times New Roman"/>
          <w:bCs/>
          <w:color w:val="212121"/>
          <w:sz w:val="24"/>
          <w:szCs w:val="24"/>
          <w:lang w:val="en"/>
        </w:rPr>
        <w:t xml:space="preserve"> as a SAIL team leader</w:t>
      </w:r>
      <w:r w:rsidR="001869E4" w:rsidRPr="00074F9C">
        <w:rPr>
          <w:rFonts w:ascii="Times New Roman" w:hAnsi="Times New Roman"/>
          <w:bCs/>
          <w:color w:val="212121"/>
          <w:sz w:val="24"/>
          <w:szCs w:val="24"/>
          <w:lang w:val="en"/>
        </w:rPr>
        <w:t>;</w:t>
      </w:r>
    </w:p>
    <w:p w14:paraId="34B993F6" w14:textId="77777777" w:rsidR="001869E4" w:rsidRPr="001869E4" w:rsidRDefault="00074F9C" w:rsidP="00A97577">
      <w:pPr>
        <w:numPr>
          <w:ilvl w:val="0"/>
          <w:numId w:val="17"/>
        </w:numPr>
        <w:shd w:val="clear" w:color="auto" w:fill="FFFFFF"/>
        <w:spacing w:before="100" w:beforeAutospacing="1" w:after="0" w:line="240" w:lineRule="auto"/>
        <w:contextualSpacing/>
        <w:rPr>
          <w:rFonts w:ascii="Times New Roman" w:hAnsi="Times New Roman"/>
          <w:color w:val="212121"/>
          <w:sz w:val="24"/>
          <w:szCs w:val="24"/>
          <w:lang w:val="en"/>
        </w:rPr>
      </w:pPr>
      <w:r w:rsidRPr="00074F9C">
        <w:rPr>
          <w:rFonts w:ascii="Times New Roman" w:hAnsi="Times New Roman"/>
          <w:bCs/>
          <w:color w:val="212121"/>
          <w:sz w:val="24"/>
          <w:szCs w:val="24"/>
          <w:lang w:val="en"/>
        </w:rPr>
        <w:t>Responsible for l</w:t>
      </w:r>
      <w:r w:rsidR="001869E4" w:rsidRPr="00074F9C">
        <w:rPr>
          <w:rFonts w:ascii="Times New Roman" w:hAnsi="Times New Roman"/>
          <w:bCs/>
          <w:color w:val="212121"/>
          <w:sz w:val="24"/>
          <w:szCs w:val="24"/>
          <w:lang w:val="en"/>
        </w:rPr>
        <w:t xml:space="preserve">eading </w:t>
      </w:r>
      <w:r w:rsidR="00677477">
        <w:rPr>
          <w:rFonts w:ascii="Times New Roman" w:hAnsi="Times New Roman"/>
          <w:bCs/>
          <w:color w:val="212121"/>
          <w:sz w:val="24"/>
          <w:szCs w:val="24"/>
          <w:lang w:val="en"/>
        </w:rPr>
        <w:t>performance improvement</w:t>
      </w:r>
      <w:r w:rsidR="001869E4" w:rsidRPr="00074F9C">
        <w:rPr>
          <w:rFonts w:ascii="Times New Roman" w:hAnsi="Times New Roman"/>
          <w:bCs/>
          <w:color w:val="212121"/>
          <w:sz w:val="24"/>
          <w:szCs w:val="24"/>
          <w:lang w:val="en"/>
        </w:rPr>
        <w:t xml:space="preserve"> teams, which includes planning and coordinating the review work, performing data validation, and writing and editing draft and final reports while meeting set deadlines</w:t>
      </w:r>
      <w:r w:rsidRPr="00074F9C">
        <w:rPr>
          <w:rFonts w:ascii="Times New Roman" w:hAnsi="Times New Roman"/>
          <w:bCs/>
          <w:color w:val="212121"/>
          <w:sz w:val="24"/>
          <w:szCs w:val="24"/>
          <w:lang w:val="en"/>
        </w:rPr>
        <w:t xml:space="preserve"> for various VA facilities and programs to include Contract Nursing Home investigations </w:t>
      </w:r>
    </w:p>
    <w:p w14:paraId="62940D93" w14:textId="64D9B7D6" w:rsidR="00E754EE" w:rsidRPr="00E754EE" w:rsidRDefault="00E754EE" w:rsidP="00A97577">
      <w:pPr>
        <w:widowControl w:val="0"/>
        <w:numPr>
          <w:ilvl w:val="0"/>
          <w:numId w:val="10"/>
        </w:numPr>
        <w:autoSpaceDE w:val="0"/>
        <w:autoSpaceDN w:val="0"/>
        <w:adjustRightInd w:val="0"/>
        <w:spacing w:after="0" w:line="240" w:lineRule="auto"/>
        <w:contextualSpacing/>
        <w:rPr>
          <w:rFonts w:ascii="Times New Roman" w:hAnsi="Times New Roman"/>
          <w:bCs/>
          <w:color w:val="000000"/>
          <w:kern w:val="28"/>
          <w:sz w:val="24"/>
          <w:szCs w:val="24"/>
        </w:rPr>
      </w:pPr>
      <w:r>
        <w:rPr>
          <w:rFonts w:ascii="Times New Roman" w:hAnsi="Times New Roman"/>
          <w:sz w:val="24"/>
          <w:szCs w:val="24"/>
          <w:lang w:val="en"/>
        </w:rPr>
        <w:t>Ability to lead teams on national healthcare facility inspections to review performance and identified quality issues within the VHA system, conducting health inspections, completing an analysis of current processes, report writing and making recommendation for improvement</w:t>
      </w:r>
    </w:p>
    <w:p w14:paraId="0F6E7B1D" w14:textId="130E41B5" w:rsidR="00E754EE" w:rsidRPr="00E754EE" w:rsidRDefault="00E754EE" w:rsidP="00A97577">
      <w:pPr>
        <w:widowControl w:val="0"/>
        <w:numPr>
          <w:ilvl w:val="0"/>
          <w:numId w:val="10"/>
        </w:numPr>
        <w:autoSpaceDE w:val="0"/>
        <w:autoSpaceDN w:val="0"/>
        <w:adjustRightInd w:val="0"/>
        <w:spacing w:after="0" w:line="240" w:lineRule="auto"/>
        <w:contextualSpacing/>
        <w:rPr>
          <w:rFonts w:ascii="Times New Roman" w:hAnsi="Times New Roman"/>
          <w:bCs/>
          <w:color w:val="000000"/>
          <w:kern w:val="28"/>
          <w:sz w:val="24"/>
          <w:szCs w:val="24"/>
        </w:rPr>
      </w:pPr>
      <w:r>
        <w:rPr>
          <w:rFonts w:ascii="Times New Roman" w:hAnsi="Times New Roman"/>
          <w:bCs/>
          <w:color w:val="000000"/>
          <w:kern w:val="28"/>
          <w:sz w:val="24"/>
          <w:szCs w:val="24"/>
        </w:rPr>
        <w:t xml:space="preserve">Ability to lead teams by planning, directing, organizing and </w:t>
      </w:r>
      <w:r w:rsidR="00C55D82">
        <w:rPr>
          <w:rFonts w:ascii="Times New Roman" w:hAnsi="Times New Roman"/>
          <w:bCs/>
          <w:color w:val="000000"/>
          <w:kern w:val="28"/>
          <w:sz w:val="24"/>
          <w:szCs w:val="24"/>
        </w:rPr>
        <w:t>management assigned territories and focused areas using the investigative process to audit and gain an understanding of facility processes that may jeopardize patient safety and public trust</w:t>
      </w:r>
    </w:p>
    <w:p w14:paraId="4E6E1A02" w14:textId="52DC2569" w:rsidR="00C50BC5" w:rsidRPr="008A46DE" w:rsidRDefault="008A46DE" w:rsidP="00A97577">
      <w:pPr>
        <w:widowControl w:val="0"/>
        <w:numPr>
          <w:ilvl w:val="0"/>
          <w:numId w:val="10"/>
        </w:numPr>
        <w:autoSpaceDE w:val="0"/>
        <w:autoSpaceDN w:val="0"/>
        <w:adjustRightInd w:val="0"/>
        <w:spacing w:after="0" w:line="240" w:lineRule="auto"/>
        <w:contextualSpacing/>
        <w:rPr>
          <w:rFonts w:ascii="Times New Roman" w:hAnsi="Times New Roman"/>
          <w:bCs/>
          <w:color w:val="000000"/>
          <w:kern w:val="28"/>
          <w:sz w:val="24"/>
          <w:szCs w:val="24"/>
        </w:rPr>
      </w:pPr>
      <w:r>
        <w:rPr>
          <w:rFonts w:ascii="Times New Roman" w:hAnsi="Times New Roman"/>
          <w:sz w:val="24"/>
          <w:szCs w:val="24"/>
          <w:lang w:val="en"/>
        </w:rPr>
        <w:t>Ability to d</w:t>
      </w:r>
      <w:r w:rsidR="00C50BC5" w:rsidRPr="008A46DE">
        <w:rPr>
          <w:rFonts w:ascii="Times New Roman" w:hAnsi="Times New Roman"/>
          <w:sz w:val="24"/>
          <w:szCs w:val="24"/>
          <w:lang w:val="en"/>
        </w:rPr>
        <w:t xml:space="preserve">irect </w:t>
      </w:r>
      <w:r w:rsidR="00832422">
        <w:rPr>
          <w:rFonts w:ascii="Times New Roman" w:hAnsi="Times New Roman"/>
          <w:sz w:val="24"/>
          <w:szCs w:val="24"/>
          <w:lang w:val="en"/>
        </w:rPr>
        <w:t xml:space="preserve">national </w:t>
      </w:r>
      <w:r w:rsidR="00C50BC5" w:rsidRPr="008A46DE">
        <w:rPr>
          <w:rFonts w:ascii="Times New Roman" w:hAnsi="Times New Roman"/>
          <w:sz w:val="24"/>
          <w:szCs w:val="24"/>
          <w:lang w:val="en"/>
        </w:rPr>
        <w:t>task groups, provide project planning control and evaluate options involving broad, complex, healthcare business related issues as evidenced by</w:t>
      </w:r>
      <w:r w:rsidRPr="008A46DE">
        <w:rPr>
          <w:rFonts w:ascii="Times New Roman" w:hAnsi="Times New Roman"/>
          <w:sz w:val="24"/>
          <w:szCs w:val="24"/>
          <w:lang w:val="en"/>
        </w:rPr>
        <w:t>:</w:t>
      </w:r>
      <w:r w:rsidR="00C50BC5" w:rsidRPr="008A46DE">
        <w:rPr>
          <w:rFonts w:ascii="Times New Roman" w:hAnsi="Times New Roman"/>
          <w:sz w:val="24"/>
          <w:szCs w:val="24"/>
          <w:lang w:val="en"/>
        </w:rPr>
        <w:t xml:space="preserve"> </w:t>
      </w:r>
    </w:p>
    <w:p w14:paraId="70E8B02A" w14:textId="77777777" w:rsidR="00E6199E" w:rsidRDefault="00E6199E"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Pr>
          <w:rFonts w:ascii="Times New Roman" w:hAnsi="Times New Roman"/>
          <w:bCs/>
          <w:color w:val="000000"/>
          <w:kern w:val="28"/>
          <w:sz w:val="24"/>
          <w:szCs w:val="24"/>
        </w:rPr>
        <w:t>Serves as Executive Sensei for several high-level VHA projects</w:t>
      </w:r>
      <w:r w:rsidR="0062037C">
        <w:rPr>
          <w:rFonts w:ascii="Times New Roman" w:hAnsi="Times New Roman"/>
          <w:bCs/>
          <w:color w:val="000000"/>
          <w:kern w:val="28"/>
          <w:sz w:val="24"/>
          <w:szCs w:val="24"/>
        </w:rPr>
        <w:t xml:space="preserve"> across the country</w:t>
      </w:r>
      <w:r>
        <w:rPr>
          <w:rFonts w:ascii="Times New Roman" w:hAnsi="Times New Roman"/>
          <w:bCs/>
          <w:color w:val="000000"/>
          <w:kern w:val="28"/>
          <w:sz w:val="24"/>
          <w:szCs w:val="24"/>
        </w:rPr>
        <w:t xml:space="preserve"> (SAIL, MyVA Access</w:t>
      </w:r>
      <w:r w:rsidR="00B64980">
        <w:rPr>
          <w:rFonts w:ascii="Times New Roman" w:hAnsi="Times New Roman"/>
          <w:bCs/>
          <w:color w:val="000000"/>
          <w:kern w:val="28"/>
          <w:sz w:val="24"/>
          <w:szCs w:val="24"/>
        </w:rPr>
        <w:t>, Supply Chain</w:t>
      </w:r>
      <w:r w:rsidR="00832422">
        <w:rPr>
          <w:rFonts w:ascii="Times New Roman" w:hAnsi="Times New Roman"/>
          <w:bCs/>
          <w:color w:val="000000"/>
          <w:kern w:val="28"/>
          <w:sz w:val="24"/>
          <w:szCs w:val="24"/>
        </w:rPr>
        <w:t xml:space="preserve">, </w:t>
      </w:r>
      <w:r w:rsidR="00B64980">
        <w:rPr>
          <w:rFonts w:ascii="Times New Roman" w:hAnsi="Times New Roman"/>
          <w:bCs/>
          <w:color w:val="000000"/>
          <w:kern w:val="28"/>
          <w:sz w:val="24"/>
          <w:szCs w:val="24"/>
        </w:rPr>
        <w:t>Service Contract</w:t>
      </w:r>
      <w:r w:rsidR="00832422">
        <w:rPr>
          <w:rFonts w:ascii="Times New Roman" w:hAnsi="Times New Roman"/>
          <w:bCs/>
          <w:color w:val="000000"/>
          <w:kern w:val="28"/>
          <w:sz w:val="24"/>
          <w:szCs w:val="24"/>
        </w:rPr>
        <w:t>s</w:t>
      </w:r>
    </w:p>
    <w:p w14:paraId="29BB3B9D" w14:textId="77777777" w:rsidR="00C50BC5" w:rsidRDefault="00C50BC5"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sidRPr="008A46DE">
        <w:rPr>
          <w:rFonts w:ascii="Times New Roman" w:hAnsi="Times New Roman"/>
          <w:bCs/>
          <w:color w:val="000000"/>
          <w:kern w:val="28"/>
          <w:sz w:val="24"/>
          <w:szCs w:val="24"/>
        </w:rPr>
        <w:t xml:space="preserve">Serves as </w:t>
      </w:r>
      <w:r w:rsidR="00832422">
        <w:rPr>
          <w:rFonts w:ascii="Times New Roman" w:hAnsi="Times New Roman"/>
          <w:bCs/>
          <w:color w:val="000000"/>
          <w:kern w:val="28"/>
          <w:sz w:val="24"/>
          <w:szCs w:val="24"/>
        </w:rPr>
        <w:t xml:space="preserve">national </w:t>
      </w:r>
      <w:r w:rsidRPr="008A46DE">
        <w:rPr>
          <w:rFonts w:ascii="Times New Roman" w:hAnsi="Times New Roman"/>
          <w:bCs/>
          <w:color w:val="000000"/>
          <w:kern w:val="28"/>
          <w:sz w:val="24"/>
          <w:szCs w:val="24"/>
        </w:rPr>
        <w:t>team lead in all assigned VA-CASE Professional Development projects</w:t>
      </w:r>
    </w:p>
    <w:p w14:paraId="0EEAAF5C" w14:textId="77777777" w:rsidR="00832422" w:rsidRDefault="00832422"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Pr>
          <w:rFonts w:ascii="Times New Roman" w:hAnsi="Times New Roman"/>
          <w:bCs/>
          <w:color w:val="000000"/>
          <w:kern w:val="28"/>
          <w:sz w:val="24"/>
          <w:szCs w:val="24"/>
        </w:rPr>
        <w:t>Coordinates activities of senior executives assisting in developing strategic planning through organizational transformational plan of care</w:t>
      </w:r>
    </w:p>
    <w:p w14:paraId="5C560E2C" w14:textId="77777777" w:rsidR="00832422" w:rsidRPr="008A46DE" w:rsidRDefault="00832422"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Pr>
          <w:rFonts w:ascii="Times New Roman" w:hAnsi="Times New Roman"/>
          <w:bCs/>
          <w:color w:val="000000"/>
          <w:kern w:val="28"/>
          <w:sz w:val="24"/>
          <w:szCs w:val="24"/>
        </w:rPr>
        <w:t>Reviewing quality and financial reports, budgets, contracts and major expenditures for troubled healthcare organization – developing a plan for correction</w:t>
      </w:r>
    </w:p>
    <w:p w14:paraId="3CD5050B" w14:textId="77777777" w:rsidR="00147A94" w:rsidRPr="00147A94" w:rsidRDefault="00147A94" w:rsidP="00147A94">
      <w:pPr>
        <w:pStyle w:val="ListParagraph"/>
        <w:numPr>
          <w:ilvl w:val="0"/>
          <w:numId w:val="10"/>
        </w:numPr>
        <w:spacing w:before="100" w:beforeAutospacing="1" w:after="100" w:afterAutospacing="1" w:line="240" w:lineRule="auto"/>
        <w:contextualSpacing/>
        <w:rPr>
          <w:rFonts w:ascii="Times New Roman" w:hAnsi="Times New Roman"/>
          <w:color w:val="000000"/>
          <w:sz w:val="24"/>
          <w:szCs w:val="24"/>
        </w:rPr>
      </w:pPr>
      <w:r w:rsidRPr="00147A94">
        <w:rPr>
          <w:rFonts w:ascii="Georgia" w:hAnsi="Georgia"/>
          <w:color w:val="333333"/>
          <w:shd w:val="clear" w:color="auto" w:fill="FFFFFF"/>
        </w:rPr>
        <w:t>Conducts needs assessments to identify and evaluate education/development requirements for staff training.</w:t>
      </w:r>
    </w:p>
    <w:p w14:paraId="7926B997" w14:textId="77777777" w:rsidR="00147A94" w:rsidRPr="00147A94" w:rsidRDefault="00147A94" w:rsidP="00147A94">
      <w:pPr>
        <w:pStyle w:val="ListParagraph"/>
        <w:numPr>
          <w:ilvl w:val="0"/>
          <w:numId w:val="10"/>
        </w:numPr>
        <w:spacing w:before="100" w:beforeAutospacing="1" w:after="100" w:afterAutospacing="1" w:line="240" w:lineRule="auto"/>
        <w:contextualSpacing/>
        <w:rPr>
          <w:rFonts w:ascii="Times New Roman" w:hAnsi="Times New Roman"/>
          <w:color w:val="000000"/>
          <w:sz w:val="24"/>
          <w:szCs w:val="24"/>
        </w:rPr>
      </w:pPr>
      <w:r w:rsidRPr="00147A94">
        <w:rPr>
          <w:rFonts w:ascii="Georgia" w:hAnsi="Georgia"/>
          <w:color w:val="333333"/>
          <w:shd w:val="clear" w:color="auto" w:fill="FFFFFF"/>
        </w:rPr>
        <w:t>Conducts and / or facilitates education/development programs.</w:t>
      </w:r>
      <w:r>
        <w:rPr>
          <w:rFonts w:ascii="Georgia" w:hAnsi="Georgia"/>
          <w:color w:val="333333"/>
          <w:shd w:val="clear" w:color="auto" w:fill="FFFFFF"/>
        </w:rPr>
        <w:t xml:space="preserve"> </w:t>
      </w:r>
    </w:p>
    <w:p w14:paraId="22FE13E4" w14:textId="77777777" w:rsidR="00147A94" w:rsidRPr="00147A94" w:rsidRDefault="00147A94" w:rsidP="00147A94">
      <w:pPr>
        <w:pStyle w:val="ListParagraph"/>
        <w:numPr>
          <w:ilvl w:val="0"/>
          <w:numId w:val="10"/>
        </w:numPr>
        <w:spacing w:before="100" w:beforeAutospacing="1" w:after="100" w:afterAutospacing="1" w:line="240" w:lineRule="auto"/>
        <w:contextualSpacing/>
        <w:rPr>
          <w:rFonts w:ascii="Times New Roman" w:hAnsi="Times New Roman"/>
          <w:color w:val="000000"/>
          <w:sz w:val="24"/>
          <w:szCs w:val="24"/>
        </w:rPr>
      </w:pPr>
      <w:r w:rsidRPr="00147A94">
        <w:rPr>
          <w:rFonts w:ascii="Georgia" w:hAnsi="Georgia"/>
          <w:color w:val="333333"/>
          <w:shd w:val="clear" w:color="auto" w:fill="FFFFFF"/>
        </w:rPr>
        <w:t>Develops education/development materials to include education/development handbooks, job aids, models, multimedia visual aids, computer and web-based tutorials, and standard operating procedures.</w:t>
      </w:r>
    </w:p>
    <w:p w14:paraId="736F3DB0" w14:textId="7BFFE4EB" w:rsidR="00147A94" w:rsidRPr="00147A94" w:rsidRDefault="00147A94" w:rsidP="00147A94">
      <w:pPr>
        <w:pStyle w:val="ListParagraph"/>
        <w:numPr>
          <w:ilvl w:val="0"/>
          <w:numId w:val="10"/>
        </w:numPr>
        <w:spacing w:before="100" w:beforeAutospacing="1" w:after="100" w:afterAutospacing="1" w:line="240" w:lineRule="auto"/>
        <w:contextualSpacing/>
        <w:rPr>
          <w:rFonts w:ascii="Times New Roman" w:hAnsi="Times New Roman"/>
          <w:color w:val="000000"/>
          <w:sz w:val="24"/>
          <w:szCs w:val="24"/>
        </w:rPr>
      </w:pPr>
      <w:r w:rsidRPr="00147A94">
        <w:rPr>
          <w:rFonts w:ascii="Georgia" w:hAnsi="Georgia"/>
          <w:color w:val="333333"/>
          <w:shd w:val="clear" w:color="auto" w:fill="FFFFFF"/>
        </w:rPr>
        <w:t>Researches and studies advancements in educational technologies and methods; evaluates effectiveness of education/development programs, utilizing appropriate data collection instruments and procedures.</w:t>
      </w:r>
    </w:p>
    <w:p w14:paraId="6C6A9F33" w14:textId="46756A17" w:rsidR="00C50BC5" w:rsidRPr="008A46DE" w:rsidRDefault="008A46DE" w:rsidP="00A97577">
      <w:pPr>
        <w:widowControl w:val="0"/>
        <w:numPr>
          <w:ilvl w:val="0"/>
          <w:numId w:val="10"/>
        </w:numPr>
        <w:autoSpaceDE w:val="0"/>
        <w:autoSpaceDN w:val="0"/>
        <w:adjustRightInd w:val="0"/>
        <w:spacing w:after="0" w:line="240" w:lineRule="auto"/>
        <w:contextualSpacing/>
        <w:rPr>
          <w:rFonts w:ascii="Times New Roman" w:hAnsi="Times New Roman"/>
          <w:bCs/>
          <w:color w:val="000000"/>
          <w:kern w:val="28"/>
          <w:sz w:val="24"/>
          <w:szCs w:val="24"/>
        </w:rPr>
      </w:pPr>
      <w:r>
        <w:rPr>
          <w:rFonts w:ascii="Times New Roman" w:hAnsi="Times New Roman"/>
          <w:sz w:val="24"/>
          <w:szCs w:val="24"/>
          <w:lang w:val="en"/>
        </w:rPr>
        <w:t>Ability to p</w:t>
      </w:r>
      <w:r w:rsidR="00C50BC5" w:rsidRPr="008A46DE">
        <w:rPr>
          <w:rFonts w:ascii="Times New Roman" w:hAnsi="Times New Roman"/>
          <w:sz w:val="24"/>
          <w:szCs w:val="24"/>
          <w:lang w:val="en"/>
        </w:rPr>
        <w:t>rovide technical consultation and editorial review of proposals, papers, manuals, and other materials as needed as evidenced by</w:t>
      </w:r>
      <w:r w:rsidRPr="008A46DE">
        <w:rPr>
          <w:rFonts w:ascii="Times New Roman" w:hAnsi="Times New Roman"/>
          <w:sz w:val="24"/>
          <w:szCs w:val="24"/>
          <w:lang w:val="en"/>
        </w:rPr>
        <w:t>:</w:t>
      </w:r>
      <w:r w:rsidR="00C50BC5" w:rsidRPr="008A46DE">
        <w:rPr>
          <w:rFonts w:ascii="Times New Roman" w:hAnsi="Times New Roman"/>
          <w:sz w:val="24"/>
          <w:szCs w:val="24"/>
          <w:lang w:val="en"/>
        </w:rPr>
        <w:t xml:space="preserve"> </w:t>
      </w:r>
    </w:p>
    <w:p w14:paraId="516A52F9" w14:textId="431BD105" w:rsidR="00C50BC5" w:rsidRPr="00147A94" w:rsidRDefault="009D0549" w:rsidP="00FA5299">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sidRPr="00147A94">
        <w:rPr>
          <w:rFonts w:ascii="Times New Roman" w:hAnsi="Times New Roman"/>
          <w:sz w:val="24"/>
          <w:szCs w:val="24"/>
          <w:lang w:val="en"/>
        </w:rPr>
        <w:t>Provides ongoing</w:t>
      </w:r>
      <w:r w:rsidR="00C50BC5" w:rsidRPr="00147A94">
        <w:rPr>
          <w:rFonts w:ascii="Times New Roman" w:hAnsi="Times New Roman"/>
          <w:bCs/>
          <w:color w:val="000000"/>
          <w:kern w:val="28"/>
          <w:sz w:val="24"/>
          <w:szCs w:val="24"/>
        </w:rPr>
        <w:t xml:space="preserve"> consultation to staff on how to analyze and evaluate the effectiveness of programs and operations in meeting established goals and objectives using quantitative and qualitative data and made recommendations for effective lean healthcare organizational changes</w:t>
      </w:r>
    </w:p>
    <w:p w14:paraId="76FE0693" w14:textId="77777777" w:rsidR="00C50BC5" w:rsidRPr="008A46DE" w:rsidRDefault="00C50BC5"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sidRPr="008A46DE">
        <w:rPr>
          <w:rFonts w:ascii="Times New Roman" w:hAnsi="Times New Roman"/>
          <w:bCs/>
          <w:color w:val="000000"/>
          <w:kern w:val="28"/>
          <w:sz w:val="24"/>
          <w:szCs w:val="24"/>
        </w:rPr>
        <w:t>Consultation to leadership for promoting and providing system redesign successes and best practices throughout the healthcare facility.</w:t>
      </w:r>
    </w:p>
    <w:p w14:paraId="0A4F39BB" w14:textId="77777777" w:rsidR="00C50BC5" w:rsidRPr="008A46DE" w:rsidRDefault="008A46DE" w:rsidP="00A97577">
      <w:pPr>
        <w:numPr>
          <w:ilvl w:val="0"/>
          <w:numId w:val="10"/>
        </w:numPr>
        <w:spacing w:after="0" w:line="240" w:lineRule="auto"/>
        <w:contextualSpacing/>
        <w:rPr>
          <w:rFonts w:ascii="Times New Roman" w:hAnsi="Times New Roman"/>
          <w:sz w:val="24"/>
          <w:szCs w:val="24"/>
          <w:lang w:val="en"/>
        </w:rPr>
      </w:pPr>
      <w:r>
        <w:rPr>
          <w:rFonts w:ascii="Times New Roman" w:hAnsi="Times New Roman"/>
          <w:sz w:val="24"/>
          <w:szCs w:val="24"/>
          <w:lang w:val="en"/>
        </w:rPr>
        <w:t>Ability to m</w:t>
      </w:r>
      <w:r w:rsidR="00C50BC5" w:rsidRPr="008A46DE">
        <w:rPr>
          <w:rFonts w:ascii="Times New Roman" w:hAnsi="Times New Roman"/>
          <w:sz w:val="24"/>
          <w:szCs w:val="24"/>
          <w:lang w:val="en"/>
        </w:rPr>
        <w:t>anages multiple healthcare related, complex programs/projects concurrentl</w:t>
      </w:r>
      <w:r w:rsidR="003D7F5B" w:rsidRPr="008A46DE">
        <w:rPr>
          <w:rFonts w:ascii="Times New Roman" w:hAnsi="Times New Roman"/>
          <w:sz w:val="24"/>
          <w:szCs w:val="24"/>
          <w:lang w:val="en"/>
        </w:rPr>
        <w:t>y, from inception to completion as evidenced by:</w:t>
      </w:r>
    </w:p>
    <w:p w14:paraId="1C666605" w14:textId="77777777" w:rsidR="003D7F5B" w:rsidRPr="008A46DE" w:rsidRDefault="003D7F5B"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sidRPr="008A46DE">
        <w:rPr>
          <w:rFonts w:ascii="Times New Roman" w:hAnsi="Times New Roman"/>
          <w:bCs/>
          <w:color w:val="000000"/>
          <w:kern w:val="28"/>
          <w:sz w:val="24"/>
          <w:szCs w:val="24"/>
        </w:rPr>
        <w:t>Serves as Executive Sensei for My</w:t>
      </w:r>
      <w:r w:rsidR="008A46DE" w:rsidRPr="008A46DE">
        <w:rPr>
          <w:rFonts w:ascii="Times New Roman" w:hAnsi="Times New Roman"/>
          <w:bCs/>
          <w:color w:val="000000"/>
          <w:kern w:val="28"/>
          <w:sz w:val="24"/>
          <w:szCs w:val="24"/>
        </w:rPr>
        <w:t xml:space="preserve"> </w:t>
      </w:r>
      <w:r w:rsidRPr="008A46DE">
        <w:rPr>
          <w:rFonts w:ascii="Times New Roman" w:hAnsi="Times New Roman"/>
          <w:bCs/>
          <w:color w:val="000000"/>
          <w:kern w:val="28"/>
          <w:sz w:val="24"/>
          <w:szCs w:val="24"/>
        </w:rPr>
        <w:t>VA Access Red Sites conducting TPOCs, VSA and developing completion plans to lead organizations from Red to Yellow Sites: (Houston, Prescott, Oklahoma)</w:t>
      </w:r>
    </w:p>
    <w:p w14:paraId="1F64924E" w14:textId="77777777" w:rsidR="003D7F5B" w:rsidRPr="008A46DE" w:rsidRDefault="003D7F5B"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sidRPr="008A46DE">
        <w:rPr>
          <w:rFonts w:ascii="Times New Roman" w:hAnsi="Times New Roman"/>
          <w:bCs/>
          <w:color w:val="000000"/>
          <w:kern w:val="28"/>
          <w:sz w:val="24"/>
          <w:szCs w:val="24"/>
        </w:rPr>
        <w:t xml:space="preserve">Currently assigned to Phoenix VA (high touch site) as an Operational Management Facilitator/Coach working with leadership, quality management and UR to improve outcomes </w:t>
      </w:r>
    </w:p>
    <w:p w14:paraId="704D6E8F" w14:textId="77777777" w:rsidR="008A46DE" w:rsidRPr="008A46DE" w:rsidRDefault="008A46DE" w:rsidP="00A97577">
      <w:pPr>
        <w:numPr>
          <w:ilvl w:val="0"/>
          <w:numId w:val="10"/>
        </w:numPr>
        <w:spacing w:after="0" w:line="240" w:lineRule="auto"/>
        <w:contextualSpacing/>
        <w:rPr>
          <w:rFonts w:ascii="Times New Roman" w:hAnsi="Times New Roman"/>
          <w:sz w:val="24"/>
          <w:szCs w:val="24"/>
          <w:lang w:val="en"/>
        </w:rPr>
      </w:pPr>
      <w:r>
        <w:rPr>
          <w:rFonts w:ascii="Times New Roman" w:hAnsi="Times New Roman"/>
          <w:sz w:val="24"/>
          <w:szCs w:val="24"/>
          <w:lang w:val="en"/>
        </w:rPr>
        <w:t>Ability to o</w:t>
      </w:r>
      <w:r w:rsidR="00C50BC5" w:rsidRPr="008A46DE">
        <w:rPr>
          <w:rFonts w:ascii="Times New Roman" w:hAnsi="Times New Roman"/>
          <w:sz w:val="24"/>
          <w:szCs w:val="24"/>
          <w:lang w:val="en"/>
        </w:rPr>
        <w:t>versee and maintain detailed project schedules and timelines within the portfolio to ensure integration and early identification of opportunities or inefficiencies</w:t>
      </w:r>
      <w:r w:rsidRPr="008A46DE">
        <w:rPr>
          <w:rFonts w:ascii="Times New Roman" w:hAnsi="Times New Roman"/>
          <w:sz w:val="24"/>
          <w:szCs w:val="24"/>
          <w:lang w:val="en"/>
        </w:rPr>
        <w:t xml:space="preserve"> as evidenced by:</w:t>
      </w:r>
    </w:p>
    <w:p w14:paraId="659754F0" w14:textId="77777777" w:rsidR="008A46DE" w:rsidRPr="008A46DE" w:rsidRDefault="008A46DE" w:rsidP="00A97577">
      <w:pPr>
        <w:numPr>
          <w:ilvl w:val="1"/>
          <w:numId w:val="10"/>
        </w:numPr>
        <w:spacing w:after="0" w:line="240" w:lineRule="auto"/>
        <w:contextualSpacing/>
        <w:rPr>
          <w:rFonts w:ascii="Times New Roman" w:hAnsi="Times New Roman"/>
          <w:sz w:val="24"/>
          <w:szCs w:val="24"/>
          <w:lang w:val="en"/>
        </w:rPr>
      </w:pPr>
      <w:r w:rsidRPr="008A46DE">
        <w:rPr>
          <w:rFonts w:ascii="Times New Roman" w:hAnsi="Times New Roman"/>
          <w:sz w:val="24"/>
          <w:szCs w:val="24"/>
          <w:lang w:val="en"/>
        </w:rPr>
        <w:t xml:space="preserve">Developing a formal virtual </w:t>
      </w:r>
      <w:r w:rsidR="00677477">
        <w:rPr>
          <w:rFonts w:ascii="Times New Roman" w:hAnsi="Times New Roman"/>
          <w:sz w:val="24"/>
          <w:szCs w:val="24"/>
          <w:lang w:val="en"/>
        </w:rPr>
        <w:t xml:space="preserve">lean management </w:t>
      </w:r>
      <w:r w:rsidRPr="008A46DE">
        <w:rPr>
          <w:rFonts w:ascii="Times New Roman" w:hAnsi="Times New Roman"/>
          <w:sz w:val="24"/>
          <w:szCs w:val="24"/>
          <w:lang w:val="en"/>
        </w:rPr>
        <w:t>training program and schedule consisting of 5 tracks and 8 offerings throughout FY 16</w:t>
      </w:r>
      <w:r w:rsidR="00C50BC5" w:rsidRPr="008A46DE">
        <w:rPr>
          <w:rFonts w:ascii="Times New Roman" w:hAnsi="Times New Roman"/>
          <w:sz w:val="24"/>
          <w:szCs w:val="24"/>
          <w:lang w:val="en"/>
        </w:rPr>
        <w:t>;</w:t>
      </w:r>
    </w:p>
    <w:p w14:paraId="79A27817" w14:textId="77777777" w:rsidR="008A46DE" w:rsidRPr="008A46DE" w:rsidRDefault="008A46DE" w:rsidP="00A97577">
      <w:pPr>
        <w:numPr>
          <w:ilvl w:val="0"/>
          <w:numId w:val="10"/>
        </w:numPr>
        <w:spacing w:after="0" w:line="240" w:lineRule="auto"/>
        <w:contextualSpacing/>
        <w:rPr>
          <w:rFonts w:ascii="Times New Roman" w:hAnsi="Times New Roman"/>
          <w:sz w:val="24"/>
          <w:szCs w:val="24"/>
          <w:lang w:val="en"/>
        </w:rPr>
      </w:pPr>
      <w:r>
        <w:rPr>
          <w:rFonts w:ascii="Times New Roman" w:hAnsi="Times New Roman"/>
          <w:sz w:val="24"/>
          <w:szCs w:val="24"/>
          <w:lang w:val="en"/>
        </w:rPr>
        <w:t>Ability to e</w:t>
      </w:r>
      <w:r w:rsidR="00C50BC5" w:rsidRPr="008A46DE">
        <w:rPr>
          <w:rFonts w:ascii="Times New Roman" w:hAnsi="Times New Roman"/>
          <w:sz w:val="24"/>
          <w:szCs w:val="24"/>
          <w:lang w:val="en"/>
        </w:rPr>
        <w:t>nsure projects are optimally managed and administered to produce the best product on time and within budget</w:t>
      </w:r>
      <w:r w:rsidRPr="008A46DE">
        <w:rPr>
          <w:rFonts w:ascii="Times New Roman" w:hAnsi="Times New Roman"/>
          <w:sz w:val="24"/>
          <w:szCs w:val="24"/>
          <w:lang w:val="en"/>
        </w:rPr>
        <w:t xml:space="preserve"> as evidenced by:</w:t>
      </w:r>
    </w:p>
    <w:p w14:paraId="68E602B0" w14:textId="77777777" w:rsidR="00C50BC5" w:rsidRPr="008A46DE" w:rsidRDefault="008A46DE" w:rsidP="00A97577">
      <w:pPr>
        <w:numPr>
          <w:ilvl w:val="1"/>
          <w:numId w:val="10"/>
        </w:numPr>
        <w:spacing w:after="0" w:line="240" w:lineRule="auto"/>
        <w:contextualSpacing/>
        <w:rPr>
          <w:rFonts w:ascii="Times New Roman" w:hAnsi="Times New Roman"/>
          <w:sz w:val="24"/>
          <w:szCs w:val="24"/>
          <w:lang w:val="en"/>
        </w:rPr>
      </w:pPr>
      <w:r w:rsidRPr="008A46DE">
        <w:rPr>
          <w:rFonts w:ascii="Times New Roman" w:hAnsi="Times New Roman"/>
          <w:sz w:val="24"/>
          <w:szCs w:val="24"/>
          <w:lang w:val="en"/>
        </w:rPr>
        <w:t>Meeting launch deadlines for virtual white and yellow belt launches in FY 16 resulting in approximately 8000 LEAN trained employees</w:t>
      </w:r>
    </w:p>
    <w:p w14:paraId="5B020F59" w14:textId="77777777" w:rsidR="00C50BC5" w:rsidRPr="008A46DE" w:rsidRDefault="008A46DE" w:rsidP="00A97577">
      <w:pPr>
        <w:numPr>
          <w:ilvl w:val="0"/>
          <w:numId w:val="10"/>
        </w:numPr>
        <w:spacing w:after="0" w:line="240" w:lineRule="auto"/>
        <w:contextualSpacing/>
        <w:rPr>
          <w:rFonts w:ascii="Times New Roman" w:hAnsi="Times New Roman"/>
          <w:sz w:val="24"/>
          <w:szCs w:val="24"/>
          <w:lang w:val="en"/>
        </w:rPr>
      </w:pPr>
      <w:r>
        <w:rPr>
          <w:rFonts w:ascii="Times New Roman" w:hAnsi="Times New Roman"/>
          <w:sz w:val="24"/>
          <w:szCs w:val="24"/>
          <w:lang w:val="en"/>
        </w:rPr>
        <w:t>Ability to a</w:t>
      </w:r>
      <w:r w:rsidR="00C50BC5" w:rsidRPr="008A46DE">
        <w:rPr>
          <w:rFonts w:ascii="Times New Roman" w:hAnsi="Times New Roman"/>
          <w:sz w:val="24"/>
          <w:szCs w:val="24"/>
          <w:lang w:val="en"/>
        </w:rPr>
        <w:t>ppl</w:t>
      </w:r>
      <w:r>
        <w:rPr>
          <w:rFonts w:ascii="Times New Roman" w:hAnsi="Times New Roman"/>
          <w:sz w:val="24"/>
          <w:szCs w:val="24"/>
          <w:lang w:val="en"/>
        </w:rPr>
        <w:t>y</w:t>
      </w:r>
      <w:r w:rsidR="00C50BC5" w:rsidRPr="008A46DE">
        <w:rPr>
          <w:rFonts w:ascii="Times New Roman" w:hAnsi="Times New Roman"/>
          <w:sz w:val="24"/>
          <w:szCs w:val="24"/>
          <w:lang w:val="en"/>
        </w:rPr>
        <w:t xml:space="preserve"> knowledge of VA policies and procedures and organizational/functional structures to recommend improvement</w:t>
      </w:r>
      <w:r w:rsidR="009D0549" w:rsidRPr="008A46DE">
        <w:rPr>
          <w:rFonts w:ascii="Times New Roman" w:hAnsi="Times New Roman"/>
          <w:sz w:val="24"/>
          <w:szCs w:val="24"/>
          <w:lang w:val="en"/>
        </w:rPr>
        <w:t xml:space="preserve"> as evidenced</w:t>
      </w:r>
      <w:r w:rsidR="00C50BC5" w:rsidRPr="008A46DE">
        <w:rPr>
          <w:rFonts w:ascii="Times New Roman" w:hAnsi="Times New Roman"/>
          <w:sz w:val="24"/>
          <w:szCs w:val="24"/>
          <w:lang w:val="en"/>
        </w:rPr>
        <w:t>;</w:t>
      </w:r>
    </w:p>
    <w:p w14:paraId="7913BB5F" w14:textId="77777777" w:rsidR="009D0549" w:rsidRPr="008A46DE" w:rsidRDefault="009D0549"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sidRPr="008A46DE">
        <w:rPr>
          <w:rFonts w:ascii="Times New Roman" w:hAnsi="Times New Roman"/>
          <w:bCs/>
          <w:color w:val="000000"/>
          <w:kern w:val="28"/>
          <w:sz w:val="24"/>
          <w:szCs w:val="24"/>
        </w:rPr>
        <w:t xml:space="preserve">Providing focused strategic planning training to facilities on how to develop policies and procedures governing their programs, communication and education of staff that meet national directives and </w:t>
      </w:r>
    </w:p>
    <w:p w14:paraId="050816E3" w14:textId="77777777" w:rsidR="00C50BC5" w:rsidRPr="008A46DE" w:rsidRDefault="008A46DE" w:rsidP="00A97577">
      <w:pPr>
        <w:numPr>
          <w:ilvl w:val="0"/>
          <w:numId w:val="10"/>
        </w:numPr>
        <w:spacing w:after="0" w:line="240" w:lineRule="auto"/>
        <w:contextualSpacing/>
        <w:rPr>
          <w:rFonts w:ascii="Times New Roman" w:hAnsi="Times New Roman"/>
          <w:sz w:val="24"/>
          <w:szCs w:val="24"/>
          <w:lang w:val="en"/>
        </w:rPr>
      </w:pPr>
      <w:r>
        <w:rPr>
          <w:rFonts w:ascii="Times New Roman" w:hAnsi="Times New Roman"/>
          <w:sz w:val="24"/>
          <w:szCs w:val="24"/>
          <w:lang w:val="en"/>
        </w:rPr>
        <w:t>Ability to C</w:t>
      </w:r>
      <w:r w:rsidR="00C50BC5" w:rsidRPr="008A46DE">
        <w:rPr>
          <w:rFonts w:ascii="Times New Roman" w:hAnsi="Times New Roman"/>
          <w:sz w:val="24"/>
          <w:szCs w:val="24"/>
          <w:lang w:val="en"/>
        </w:rPr>
        <w:t>oordinate and leads meetings, conferences, training sessions and other forums to facilitate communication and coordination with portfolio stakeholders as evidenced by:</w:t>
      </w:r>
    </w:p>
    <w:p w14:paraId="2262C12F" w14:textId="77777777" w:rsidR="009D0549" w:rsidRPr="008A46DE" w:rsidRDefault="009D0549"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sidRPr="008A46DE">
        <w:rPr>
          <w:rFonts w:ascii="Times New Roman" w:hAnsi="Times New Roman"/>
          <w:bCs/>
          <w:color w:val="000000"/>
          <w:kern w:val="28"/>
          <w:sz w:val="24"/>
          <w:szCs w:val="24"/>
        </w:rPr>
        <w:t>Developed nationwide white, yellow, green belt virtual training programs resulting in more than 5000 employees being exposed and trained in lean management during FY 16</w:t>
      </w:r>
    </w:p>
    <w:p w14:paraId="4199DCD3" w14:textId="77777777" w:rsidR="009D0549" w:rsidRDefault="009D0549"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sidRPr="008A46DE">
        <w:rPr>
          <w:rFonts w:ascii="Times New Roman" w:hAnsi="Times New Roman"/>
          <w:bCs/>
          <w:color w:val="000000"/>
          <w:kern w:val="28"/>
          <w:sz w:val="24"/>
          <w:szCs w:val="24"/>
        </w:rPr>
        <w:t>Conducted nationwide Lean Healthcare Yellow Belt, Green Belt Black Belt, Mid-Level Management and Executive Coaching face to face and virtual classes for direct care, mid-level management and Executive Leadership</w:t>
      </w:r>
    </w:p>
    <w:p w14:paraId="46B95FB2" w14:textId="77777777" w:rsidR="00AA3EB3" w:rsidRPr="008A46DE" w:rsidRDefault="00AA3EB3"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kern w:val="28"/>
          <w:sz w:val="24"/>
          <w:szCs w:val="24"/>
        </w:rPr>
      </w:pPr>
      <w:r>
        <w:rPr>
          <w:rFonts w:ascii="Times New Roman" w:hAnsi="Times New Roman"/>
          <w:bCs/>
          <w:color w:val="000000"/>
          <w:kern w:val="28"/>
          <w:sz w:val="24"/>
          <w:szCs w:val="24"/>
        </w:rPr>
        <w:t xml:space="preserve">Conducts project management meetings with assigned </w:t>
      </w:r>
      <w:proofErr w:type="gramStart"/>
      <w:r>
        <w:rPr>
          <w:rFonts w:ascii="Times New Roman" w:hAnsi="Times New Roman"/>
          <w:bCs/>
          <w:color w:val="000000"/>
          <w:kern w:val="28"/>
          <w:sz w:val="24"/>
          <w:szCs w:val="24"/>
        </w:rPr>
        <w:t>M</w:t>
      </w:r>
      <w:r w:rsidR="001B3787">
        <w:rPr>
          <w:rFonts w:ascii="Times New Roman" w:hAnsi="Times New Roman"/>
          <w:bCs/>
          <w:color w:val="000000"/>
          <w:kern w:val="28"/>
          <w:sz w:val="24"/>
          <w:szCs w:val="24"/>
        </w:rPr>
        <w:t>y</w:t>
      </w:r>
      <w:r w:rsidR="001C26FC">
        <w:rPr>
          <w:rFonts w:ascii="Times New Roman" w:hAnsi="Times New Roman"/>
          <w:bCs/>
          <w:color w:val="000000"/>
          <w:kern w:val="28"/>
          <w:sz w:val="24"/>
          <w:szCs w:val="24"/>
        </w:rPr>
        <w:t xml:space="preserve"> </w:t>
      </w:r>
      <w:r>
        <w:rPr>
          <w:rFonts w:ascii="Times New Roman" w:hAnsi="Times New Roman"/>
          <w:bCs/>
          <w:color w:val="000000"/>
          <w:kern w:val="28"/>
          <w:sz w:val="24"/>
          <w:szCs w:val="24"/>
        </w:rPr>
        <w:t xml:space="preserve"> VA</w:t>
      </w:r>
      <w:proofErr w:type="gramEnd"/>
      <w:r>
        <w:rPr>
          <w:rFonts w:ascii="Times New Roman" w:hAnsi="Times New Roman"/>
          <w:bCs/>
          <w:color w:val="000000"/>
          <w:kern w:val="28"/>
          <w:sz w:val="24"/>
          <w:szCs w:val="24"/>
        </w:rPr>
        <w:t xml:space="preserve"> Access teams</w:t>
      </w:r>
    </w:p>
    <w:p w14:paraId="50990FB9" w14:textId="77777777" w:rsidR="008A46DE" w:rsidRPr="008A46DE" w:rsidRDefault="00C50BC5" w:rsidP="00A97577">
      <w:pPr>
        <w:numPr>
          <w:ilvl w:val="0"/>
          <w:numId w:val="10"/>
        </w:numPr>
        <w:spacing w:after="0" w:line="240" w:lineRule="auto"/>
        <w:contextualSpacing/>
        <w:rPr>
          <w:rFonts w:ascii="Times New Roman" w:hAnsi="Times New Roman"/>
          <w:sz w:val="24"/>
          <w:szCs w:val="24"/>
          <w:lang w:val="en"/>
        </w:rPr>
      </w:pPr>
      <w:r w:rsidRPr="008A46DE">
        <w:rPr>
          <w:rFonts w:ascii="Times New Roman" w:hAnsi="Times New Roman"/>
          <w:sz w:val="24"/>
          <w:szCs w:val="24"/>
          <w:lang w:val="en"/>
        </w:rPr>
        <w:t>Provide written and oral presentations/reports to VA and VHA senior executives</w:t>
      </w:r>
      <w:r w:rsidR="008A46DE" w:rsidRPr="008A46DE">
        <w:rPr>
          <w:rFonts w:ascii="Times New Roman" w:hAnsi="Times New Roman"/>
          <w:sz w:val="24"/>
          <w:szCs w:val="24"/>
          <w:lang w:val="en"/>
        </w:rPr>
        <w:t xml:space="preserve"> as evidenced by:</w:t>
      </w:r>
    </w:p>
    <w:p w14:paraId="1AFD00CE" w14:textId="77777777" w:rsidR="00C50BC5" w:rsidRDefault="008A46DE" w:rsidP="00A97577">
      <w:pPr>
        <w:numPr>
          <w:ilvl w:val="1"/>
          <w:numId w:val="10"/>
        </w:numPr>
        <w:spacing w:after="0" w:line="240" w:lineRule="auto"/>
        <w:contextualSpacing/>
        <w:rPr>
          <w:rFonts w:ascii="Times New Roman" w:hAnsi="Times New Roman"/>
          <w:sz w:val="24"/>
          <w:szCs w:val="24"/>
          <w:lang w:val="en"/>
        </w:rPr>
      </w:pPr>
      <w:r w:rsidRPr="008A46DE">
        <w:rPr>
          <w:rFonts w:ascii="Times New Roman" w:hAnsi="Times New Roman"/>
          <w:sz w:val="24"/>
          <w:szCs w:val="24"/>
          <w:lang w:val="en"/>
        </w:rPr>
        <w:t>Developing a standard Executive Briefing Form which is currently being used throughout My VA Access and SAIL projects</w:t>
      </w:r>
    </w:p>
    <w:p w14:paraId="77149515" w14:textId="77777777" w:rsidR="00F559EA" w:rsidRPr="00F559EA" w:rsidRDefault="00F559EA" w:rsidP="00A97577">
      <w:pPr>
        <w:pStyle w:val="BodyText"/>
        <w:numPr>
          <w:ilvl w:val="1"/>
          <w:numId w:val="10"/>
        </w:numPr>
        <w:rPr>
          <w:color w:val="000000"/>
          <w:kern w:val="28"/>
        </w:rPr>
      </w:pPr>
      <w:r w:rsidRPr="005B74BD">
        <w:t>Provide</w:t>
      </w:r>
      <w:r>
        <w:t>d</w:t>
      </w:r>
      <w:r w:rsidRPr="005B74BD">
        <w:t xml:space="preserve"> recommendations of program process improvement</w:t>
      </w:r>
      <w:r>
        <w:t xml:space="preserve"> to executive leadership</w:t>
      </w:r>
    </w:p>
    <w:p w14:paraId="6BA833F2" w14:textId="77777777" w:rsidR="00C50BC5" w:rsidRPr="00AA3EB3" w:rsidRDefault="00C50BC5" w:rsidP="00A97577">
      <w:pPr>
        <w:numPr>
          <w:ilvl w:val="0"/>
          <w:numId w:val="10"/>
        </w:numPr>
        <w:spacing w:after="0" w:line="240" w:lineRule="auto"/>
        <w:contextualSpacing/>
        <w:rPr>
          <w:rFonts w:ascii="Times New Roman" w:hAnsi="Times New Roman"/>
          <w:sz w:val="24"/>
          <w:szCs w:val="24"/>
          <w:lang w:val="en"/>
        </w:rPr>
      </w:pPr>
      <w:r w:rsidRPr="00AA3EB3">
        <w:rPr>
          <w:rFonts w:ascii="Times New Roman" w:hAnsi="Times New Roman"/>
          <w:sz w:val="24"/>
          <w:szCs w:val="24"/>
          <w:lang w:val="en"/>
        </w:rPr>
        <w:t>Responsible for acquisition related functions including COR responsibilities and guiding staff on procurement processes/options</w:t>
      </w:r>
      <w:r w:rsidR="00AA3EB3" w:rsidRPr="00AA3EB3">
        <w:rPr>
          <w:rFonts w:ascii="Times New Roman" w:hAnsi="Times New Roman"/>
          <w:sz w:val="24"/>
          <w:szCs w:val="24"/>
          <w:lang w:val="en"/>
        </w:rPr>
        <w:t xml:space="preserve"> as evidenced by</w:t>
      </w:r>
      <w:r w:rsidRPr="00AA3EB3">
        <w:rPr>
          <w:rFonts w:ascii="Times New Roman" w:hAnsi="Times New Roman"/>
          <w:sz w:val="24"/>
          <w:szCs w:val="24"/>
          <w:lang w:val="en"/>
        </w:rPr>
        <w:t>;</w:t>
      </w:r>
    </w:p>
    <w:p w14:paraId="2EDDCBB8" w14:textId="77777777" w:rsidR="00AA3EB3" w:rsidRPr="00AA3EB3" w:rsidRDefault="00AA3EB3" w:rsidP="00A97577">
      <w:pPr>
        <w:widowControl w:val="0"/>
        <w:numPr>
          <w:ilvl w:val="1"/>
          <w:numId w:val="10"/>
        </w:numPr>
        <w:autoSpaceDE w:val="0"/>
        <w:autoSpaceDN w:val="0"/>
        <w:adjustRightInd w:val="0"/>
        <w:spacing w:after="0" w:line="240" w:lineRule="auto"/>
        <w:contextualSpacing/>
        <w:jc w:val="both"/>
        <w:rPr>
          <w:rFonts w:ascii="Times New Roman" w:hAnsi="Times New Roman"/>
          <w:color w:val="000000"/>
          <w:kern w:val="28"/>
          <w:sz w:val="24"/>
          <w:szCs w:val="24"/>
        </w:rPr>
      </w:pPr>
      <w:r w:rsidRPr="00AA3EB3">
        <w:rPr>
          <w:rFonts w:ascii="Times New Roman" w:hAnsi="Times New Roman"/>
          <w:color w:val="000000"/>
          <w:kern w:val="28"/>
          <w:sz w:val="24"/>
          <w:szCs w:val="24"/>
        </w:rPr>
        <w:t xml:space="preserve">Serving as Senior consultant (SME) providing leadership and direction for executive teams ensuring expert support in quality assurance in meeting performance measures </w:t>
      </w:r>
    </w:p>
    <w:p w14:paraId="0DDD0E9D" w14:textId="77777777" w:rsidR="00C50BC5" w:rsidRPr="00AA3EB3" w:rsidRDefault="00C50BC5" w:rsidP="00A97577">
      <w:pPr>
        <w:numPr>
          <w:ilvl w:val="0"/>
          <w:numId w:val="10"/>
        </w:numPr>
        <w:spacing w:after="0" w:line="240" w:lineRule="auto"/>
        <w:contextualSpacing/>
        <w:rPr>
          <w:rFonts w:ascii="Times New Roman" w:hAnsi="Times New Roman"/>
          <w:sz w:val="24"/>
          <w:szCs w:val="24"/>
          <w:lang w:val="en"/>
        </w:rPr>
      </w:pPr>
      <w:r w:rsidRPr="00AA3EB3">
        <w:rPr>
          <w:rFonts w:ascii="Times New Roman" w:hAnsi="Times New Roman"/>
          <w:sz w:val="24"/>
          <w:szCs w:val="24"/>
          <w:lang w:val="en"/>
        </w:rPr>
        <w:t>Lead project management and strategic planning related activities related to management of complex health care deliver</w:t>
      </w:r>
      <w:r w:rsidR="00AA3EB3">
        <w:rPr>
          <w:rFonts w:ascii="Times New Roman" w:hAnsi="Times New Roman"/>
          <w:sz w:val="24"/>
          <w:szCs w:val="24"/>
          <w:lang w:val="en"/>
        </w:rPr>
        <w:t xml:space="preserve"> as evidenced by</w:t>
      </w:r>
    </w:p>
    <w:p w14:paraId="74865C6C" w14:textId="77777777" w:rsidR="00AA3EB3" w:rsidRPr="00F559EA" w:rsidRDefault="00AA3EB3" w:rsidP="00A97577">
      <w:pPr>
        <w:widowControl w:val="0"/>
        <w:numPr>
          <w:ilvl w:val="1"/>
          <w:numId w:val="10"/>
        </w:numPr>
        <w:autoSpaceDE w:val="0"/>
        <w:autoSpaceDN w:val="0"/>
        <w:adjustRightInd w:val="0"/>
        <w:spacing w:after="0" w:line="240" w:lineRule="auto"/>
        <w:contextualSpacing/>
        <w:jc w:val="both"/>
        <w:rPr>
          <w:rFonts w:ascii="Times New Roman" w:hAnsi="Times New Roman"/>
          <w:color w:val="000000"/>
          <w:sz w:val="24"/>
          <w:szCs w:val="24"/>
        </w:rPr>
      </w:pPr>
      <w:r w:rsidRPr="00AA3EB3">
        <w:rPr>
          <w:rFonts w:ascii="Times New Roman" w:hAnsi="Times New Roman"/>
          <w:color w:val="000000"/>
          <w:kern w:val="28"/>
          <w:sz w:val="24"/>
          <w:szCs w:val="24"/>
        </w:rPr>
        <w:t>Provid</w:t>
      </w:r>
      <w:r>
        <w:rPr>
          <w:rFonts w:ascii="Times New Roman" w:hAnsi="Times New Roman"/>
          <w:color w:val="000000"/>
          <w:kern w:val="28"/>
          <w:sz w:val="24"/>
          <w:szCs w:val="24"/>
        </w:rPr>
        <w:t>ing</w:t>
      </w:r>
      <w:r w:rsidRPr="00AA3EB3">
        <w:rPr>
          <w:rFonts w:ascii="Times New Roman" w:hAnsi="Times New Roman"/>
          <w:color w:val="000000"/>
          <w:kern w:val="28"/>
          <w:sz w:val="24"/>
          <w:szCs w:val="24"/>
        </w:rPr>
        <w:t xml:space="preserve"> consultation to executive leadership on strategic management to improve performance using lean principles</w:t>
      </w:r>
    </w:p>
    <w:p w14:paraId="61948EB2" w14:textId="77777777" w:rsidR="00C50BC5" w:rsidRPr="00AA3EB3" w:rsidRDefault="00C50BC5" w:rsidP="00A97577">
      <w:pPr>
        <w:numPr>
          <w:ilvl w:val="0"/>
          <w:numId w:val="10"/>
        </w:numPr>
        <w:spacing w:after="0" w:line="240" w:lineRule="auto"/>
        <w:contextualSpacing/>
        <w:rPr>
          <w:rFonts w:ascii="Times New Roman" w:hAnsi="Times New Roman"/>
          <w:sz w:val="24"/>
          <w:szCs w:val="24"/>
          <w:lang w:val="en"/>
        </w:rPr>
      </w:pPr>
      <w:r w:rsidRPr="00AA3EB3">
        <w:rPr>
          <w:rFonts w:ascii="Times New Roman" w:hAnsi="Times New Roman"/>
          <w:sz w:val="24"/>
          <w:szCs w:val="24"/>
          <w:lang w:val="en"/>
        </w:rPr>
        <w:t>Conduct analytical studies which may have an impact on service provision, clinical education or long-range planning</w:t>
      </w:r>
      <w:r w:rsidR="00AA3EB3">
        <w:rPr>
          <w:rFonts w:ascii="Times New Roman" w:hAnsi="Times New Roman"/>
          <w:sz w:val="24"/>
          <w:szCs w:val="24"/>
          <w:lang w:val="en"/>
        </w:rPr>
        <w:t xml:space="preserve"> as evidenced by:</w:t>
      </w:r>
    </w:p>
    <w:p w14:paraId="1B333F6C" w14:textId="77777777" w:rsidR="00F559EA" w:rsidRPr="00F559EA" w:rsidRDefault="00AA3EB3" w:rsidP="00A97577">
      <w:pPr>
        <w:widowControl w:val="0"/>
        <w:numPr>
          <w:ilvl w:val="1"/>
          <w:numId w:val="10"/>
        </w:numPr>
        <w:autoSpaceDE w:val="0"/>
        <w:autoSpaceDN w:val="0"/>
        <w:adjustRightInd w:val="0"/>
        <w:spacing w:after="0" w:line="240" w:lineRule="auto"/>
        <w:contextualSpacing/>
        <w:rPr>
          <w:rFonts w:ascii="Times New Roman" w:hAnsi="Times New Roman"/>
          <w:color w:val="000000"/>
          <w:kern w:val="28"/>
          <w:sz w:val="24"/>
          <w:szCs w:val="24"/>
        </w:rPr>
      </w:pPr>
      <w:r>
        <w:rPr>
          <w:rFonts w:ascii="Times New Roman" w:hAnsi="Times New Roman"/>
          <w:bCs/>
          <w:color w:val="000000"/>
          <w:kern w:val="28"/>
          <w:sz w:val="24"/>
          <w:szCs w:val="24"/>
        </w:rPr>
        <w:t>Reviewing SAIL Data, Shepp and Press Ganey scores and t</w:t>
      </w:r>
      <w:r w:rsidRPr="00AA3EB3">
        <w:rPr>
          <w:rFonts w:ascii="Times New Roman" w:hAnsi="Times New Roman"/>
          <w:bCs/>
          <w:color w:val="000000"/>
          <w:kern w:val="28"/>
          <w:sz w:val="24"/>
          <w:szCs w:val="24"/>
        </w:rPr>
        <w:t>rain</w:t>
      </w:r>
      <w:r>
        <w:rPr>
          <w:rFonts w:ascii="Times New Roman" w:hAnsi="Times New Roman"/>
          <w:bCs/>
          <w:color w:val="000000"/>
          <w:kern w:val="28"/>
          <w:sz w:val="24"/>
          <w:szCs w:val="24"/>
        </w:rPr>
        <w:t>ing</w:t>
      </w:r>
      <w:r w:rsidRPr="00AA3EB3">
        <w:rPr>
          <w:rFonts w:ascii="Times New Roman" w:hAnsi="Times New Roman"/>
          <w:bCs/>
          <w:color w:val="000000"/>
          <w:kern w:val="28"/>
          <w:sz w:val="24"/>
          <w:szCs w:val="24"/>
        </w:rPr>
        <w:t xml:space="preserve"> facilities at all </w:t>
      </w:r>
      <w:r w:rsidRPr="00F559EA">
        <w:rPr>
          <w:rFonts w:ascii="Times New Roman" w:hAnsi="Times New Roman"/>
          <w:bCs/>
          <w:color w:val="000000"/>
          <w:kern w:val="28"/>
          <w:sz w:val="24"/>
          <w:szCs w:val="24"/>
        </w:rPr>
        <w:t xml:space="preserve">levels on system redesign and performance improvement program concepts, </w:t>
      </w:r>
    </w:p>
    <w:p w14:paraId="1814D646" w14:textId="77777777" w:rsidR="00E6199E" w:rsidRPr="00E6199E" w:rsidRDefault="00F559EA" w:rsidP="00A97577">
      <w:pPr>
        <w:widowControl w:val="0"/>
        <w:numPr>
          <w:ilvl w:val="1"/>
          <w:numId w:val="10"/>
        </w:numPr>
        <w:autoSpaceDE w:val="0"/>
        <w:autoSpaceDN w:val="0"/>
        <w:adjustRightInd w:val="0"/>
        <w:spacing w:after="0" w:line="240" w:lineRule="auto"/>
        <w:contextualSpacing/>
        <w:rPr>
          <w:rFonts w:ascii="Times New Roman" w:hAnsi="Times New Roman"/>
          <w:color w:val="000000"/>
          <w:kern w:val="28"/>
          <w:sz w:val="24"/>
          <w:szCs w:val="24"/>
        </w:rPr>
      </w:pPr>
      <w:r>
        <w:rPr>
          <w:rFonts w:ascii="Times New Roman" w:hAnsi="Times New Roman"/>
          <w:bCs/>
          <w:color w:val="000000"/>
          <w:kern w:val="28"/>
          <w:sz w:val="24"/>
          <w:szCs w:val="24"/>
        </w:rPr>
        <w:t>P</w:t>
      </w:r>
      <w:r w:rsidRPr="00F559EA">
        <w:rPr>
          <w:rFonts w:ascii="Times New Roman" w:hAnsi="Times New Roman"/>
          <w:sz w:val="24"/>
          <w:szCs w:val="24"/>
        </w:rPr>
        <w:t>erformed research and analysis of complex issues in preparation for project development, identifying potential QM/health care program problem areas</w:t>
      </w:r>
    </w:p>
    <w:p w14:paraId="726CEC35" w14:textId="77777777" w:rsidR="00F559EA" w:rsidRPr="00F559EA" w:rsidRDefault="00E6199E" w:rsidP="00A97577">
      <w:pPr>
        <w:widowControl w:val="0"/>
        <w:numPr>
          <w:ilvl w:val="1"/>
          <w:numId w:val="10"/>
        </w:numPr>
        <w:autoSpaceDE w:val="0"/>
        <w:autoSpaceDN w:val="0"/>
        <w:adjustRightInd w:val="0"/>
        <w:spacing w:after="0" w:line="240" w:lineRule="auto"/>
        <w:contextualSpacing/>
        <w:rPr>
          <w:rFonts w:ascii="Times New Roman" w:hAnsi="Times New Roman"/>
          <w:color w:val="000000"/>
          <w:kern w:val="28"/>
          <w:sz w:val="24"/>
          <w:szCs w:val="24"/>
        </w:rPr>
      </w:pPr>
      <w:r>
        <w:rPr>
          <w:rFonts w:ascii="Times New Roman" w:hAnsi="Times New Roman"/>
          <w:sz w:val="24"/>
          <w:szCs w:val="24"/>
        </w:rPr>
        <w:t>D</w:t>
      </w:r>
      <w:r w:rsidR="00F559EA" w:rsidRPr="00F559EA">
        <w:rPr>
          <w:rFonts w:ascii="Times New Roman" w:hAnsi="Times New Roman"/>
          <w:sz w:val="24"/>
          <w:szCs w:val="24"/>
        </w:rPr>
        <w:t>esig</w:t>
      </w:r>
      <w:r>
        <w:rPr>
          <w:rFonts w:ascii="Times New Roman" w:hAnsi="Times New Roman"/>
          <w:sz w:val="24"/>
          <w:szCs w:val="24"/>
        </w:rPr>
        <w:t>ned</w:t>
      </w:r>
      <w:r w:rsidR="00F559EA" w:rsidRPr="00F559EA">
        <w:rPr>
          <w:rFonts w:ascii="Times New Roman" w:hAnsi="Times New Roman"/>
          <w:sz w:val="24"/>
          <w:szCs w:val="24"/>
        </w:rPr>
        <w:t xml:space="preserve"> projects to assess </w:t>
      </w:r>
      <w:r>
        <w:rPr>
          <w:rFonts w:ascii="Times New Roman" w:hAnsi="Times New Roman"/>
          <w:sz w:val="24"/>
          <w:szCs w:val="24"/>
        </w:rPr>
        <w:t>specific</w:t>
      </w:r>
      <w:r w:rsidR="00F559EA" w:rsidRPr="00F559EA">
        <w:rPr>
          <w:rFonts w:ascii="Times New Roman" w:hAnsi="Times New Roman"/>
          <w:sz w:val="24"/>
          <w:szCs w:val="24"/>
        </w:rPr>
        <w:t xml:space="preserve"> issues, </w:t>
      </w:r>
      <w:r>
        <w:rPr>
          <w:rFonts w:ascii="Times New Roman" w:hAnsi="Times New Roman"/>
          <w:sz w:val="24"/>
          <w:szCs w:val="24"/>
        </w:rPr>
        <w:t>c</w:t>
      </w:r>
      <w:r w:rsidR="00F559EA" w:rsidRPr="00F559EA">
        <w:rPr>
          <w:rFonts w:ascii="Times New Roman" w:hAnsi="Times New Roman"/>
          <w:sz w:val="24"/>
          <w:szCs w:val="24"/>
        </w:rPr>
        <w:t>ompleting individual assignments to independently evaluate complex and sensitive QM/health care program issues.</w:t>
      </w:r>
    </w:p>
    <w:p w14:paraId="57AE909C" w14:textId="77777777" w:rsidR="00FF4F9C" w:rsidRPr="00AA3EB3" w:rsidRDefault="00FF4F9C"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themeColor="text1"/>
          <w:kern w:val="28"/>
          <w:sz w:val="24"/>
          <w:szCs w:val="24"/>
        </w:rPr>
      </w:pPr>
      <w:r w:rsidRPr="00AA3EB3">
        <w:rPr>
          <w:rFonts w:ascii="Times New Roman" w:hAnsi="Times New Roman"/>
          <w:bCs/>
          <w:color w:val="000000" w:themeColor="text1"/>
          <w:kern w:val="28"/>
          <w:sz w:val="24"/>
          <w:szCs w:val="24"/>
        </w:rPr>
        <w:t>Assessed system redesign opportunities and performance improvement activities in VA agencies</w:t>
      </w:r>
    </w:p>
    <w:p w14:paraId="5EEE851D" w14:textId="77777777" w:rsidR="00FF4F9C" w:rsidRPr="00AA3EB3" w:rsidRDefault="00FF4F9C"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themeColor="text1"/>
          <w:kern w:val="28"/>
          <w:sz w:val="24"/>
          <w:szCs w:val="24"/>
        </w:rPr>
      </w:pPr>
      <w:r w:rsidRPr="00AA3EB3">
        <w:rPr>
          <w:rFonts w:ascii="Times New Roman" w:hAnsi="Times New Roman"/>
          <w:bCs/>
          <w:color w:val="000000" w:themeColor="text1"/>
          <w:kern w:val="28"/>
          <w:sz w:val="24"/>
          <w:szCs w:val="24"/>
        </w:rPr>
        <w:t>Assisted local agencies to create, integrate, coordinate and manage system redesign and performance improvement activities</w:t>
      </w:r>
    </w:p>
    <w:p w14:paraId="7F759E92" w14:textId="77777777" w:rsidR="00FF4F9C" w:rsidRPr="00AA3EB3" w:rsidRDefault="00FF4F9C" w:rsidP="00A97577">
      <w:pPr>
        <w:widowControl w:val="0"/>
        <w:numPr>
          <w:ilvl w:val="1"/>
          <w:numId w:val="10"/>
        </w:numPr>
        <w:autoSpaceDE w:val="0"/>
        <w:autoSpaceDN w:val="0"/>
        <w:adjustRightInd w:val="0"/>
        <w:spacing w:after="0" w:line="240" w:lineRule="auto"/>
        <w:contextualSpacing/>
        <w:rPr>
          <w:rFonts w:ascii="Times New Roman" w:hAnsi="Times New Roman"/>
          <w:bCs/>
          <w:color w:val="000000" w:themeColor="text1"/>
          <w:kern w:val="28"/>
          <w:sz w:val="24"/>
          <w:szCs w:val="24"/>
        </w:rPr>
      </w:pPr>
      <w:r w:rsidRPr="00AA3EB3">
        <w:rPr>
          <w:rFonts w:ascii="Times New Roman" w:hAnsi="Times New Roman"/>
          <w:bCs/>
          <w:color w:val="000000" w:themeColor="text1"/>
          <w:kern w:val="28"/>
          <w:sz w:val="24"/>
          <w:szCs w:val="24"/>
        </w:rPr>
        <w:t>Worked directly with the assigned local System Redesign Coordinator to plan, develop, and implement strategies and goals using lean principles</w:t>
      </w:r>
    </w:p>
    <w:p w14:paraId="5E513C9A" w14:textId="77777777" w:rsidR="00AA3EB3" w:rsidRDefault="00AA3EB3"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6D8EB9A2" w14:textId="20CCBDA9" w:rsidR="00602528" w:rsidRPr="00C51F14" w:rsidRDefault="00602528"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Healthways Inc.</w:t>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t xml:space="preserve">                  </w:t>
      </w:r>
      <w:r w:rsidR="000B1B3A">
        <w:rPr>
          <w:rFonts w:ascii="Times New Roman" w:hAnsi="Times New Roman"/>
          <w:b/>
          <w:bCs/>
          <w:color w:val="000000" w:themeColor="text1"/>
          <w:kern w:val="28"/>
          <w:sz w:val="24"/>
          <w:szCs w:val="24"/>
        </w:rPr>
        <w:t xml:space="preserve">   </w:t>
      </w:r>
      <w:r w:rsidRPr="00C51F14">
        <w:rPr>
          <w:rFonts w:ascii="Times New Roman" w:hAnsi="Times New Roman"/>
          <w:b/>
          <w:bCs/>
          <w:color w:val="000000" w:themeColor="text1"/>
          <w:kern w:val="28"/>
          <w:sz w:val="24"/>
          <w:szCs w:val="24"/>
        </w:rPr>
        <w:t>July 2013 – December 2014</w:t>
      </w:r>
    </w:p>
    <w:p w14:paraId="177465F4" w14:textId="60CC74AC" w:rsidR="00602528" w:rsidRPr="00C51F14" w:rsidRDefault="00602528"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 xml:space="preserve">Regional Director, Hospital Programs </w:t>
      </w:r>
      <w:r w:rsidR="000B1B3A">
        <w:rPr>
          <w:rFonts w:ascii="Times New Roman" w:hAnsi="Times New Roman"/>
          <w:b/>
          <w:bCs/>
          <w:color w:val="000000" w:themeColor="text1"/>
          <w:kern w:val="28"/>
          <w:sz w:val="24"/>
          <w:szCs w:val="24"/>
        </w:rPr>
        <w:tab/>
      </w:r>
      <w:r w:rsidR="000B1B3A">
        <w:rPr>
          <w:rFonts w:ascii="Times New Roman" w:hAnsi="Times New Roman"/>
          <w:b/>
          <w:bCs/>
          <w:color w:val="000000" w:themeColor="text1"/>
          <w:kern w:val="28"/>
          <w:sz w:val="24"/>
          <w:szCs w:val="24"/>
        </w:rPr>
        <w:tab/>
      </w:r>
      <w:r w:rsidR="000B1B3A">
        <w:rPr>
          <w:rFonts w:ascii="Times New Roman" w:hAnsi="Times New Roman"/>
          <w:b/>
          <w:bCs/>
          <w:color w:val="000000" w:themeColor="text1"/>
          <w:kern w:val="28"/>
          <w:sz w:val="24"/>
          <w:szCs w:val="24"/>
        </w:rPr>
        <w:tab/>
      </w:r>
      <w:r w:rsidR="000B1B3A">
        <w:rPr>
          <w:rFonts w:ascii="Times New Roman" w:hAnsi="Times New Roman"/>
          <w:b/>
          <w:bCs/>
          <w:color w:val="000000" w:themeColor="text1"/>
          <w:kern w:val="28"/>
          <w:sz w:val="24"/>
          <w:szCs w:val="24"/>
        </w:rPr>
        <w:tab/>
      </w:r>
      <w:r w:rsidR="000B1B3A">
        <w:rPr>
          <w:rFonts w:ascii="Times New Roman" w:hAnsi="Times New Roman"/>
          <w:b/>
          <w:bCs/>
          <w:color w:val="000000" w:themeColor="text1"/>
          <w:kern w:val="28"/>
          <w:sz w:val="24"/>
          <w:szCs w:val="24"/>
        </w:rPr>
        <w:tab/>
        <w:t>Fulltime 40hr/week</w:t>
      </w:r>
    </w:p>
    <w:p w14:paraId="687F660E" w14:textId="51C229B4" w:rsidR="00E754EE" w:rsidRDefault="00E754EE" w:rsidP="00A97577">
      <w:pPr>
        <w:widowControl w:val="0"/>
        <w:numPr>
          <w:ilvl w:val="0"/>
          <w:numId w:val="15"/>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Pr>
          <w:rFonts w:ascii="Times New Roman" w:hAnsi="Times New Roman"/>
          <w:color w:val="000000" w:themeColor="text1"/>
          <w:kern w:val="28"/>
          <w:sz w:val="24"/>
          <w:szCs w:val="24"/>
        </w:rPr>
        <w:t xml:space="preserve">Responsible for establishing and managing a regional performance improvement program for 14 comprehensive outpatient programs – developing quality metric, benchmarks, </w:t>
      </w:r>
      <w:proofErr w:type="spellStart"/>
      <w:r>
        <w:rPr>
          <w:rFonts w:ascii="Times New Roman" w:hAnsi="Times New Roman"/>
          <w:color w:val="000000" w:themeColor="text1"/>
          <w:kern w:val="28"/>
          <w:sz w:val="24"/>
          <w:szCs w:val="24"/>
        </w:rPr>
        <w:t>etc</w:t>
      </w:r>
      <w:proofErr w:type="spellEnd"/>
    </w:p>
    <w:p w14:paraId="6777FCE8" w14:textId="527F87FB" w:rsidR="00602528" w:rsidRPr="00832422" w:rsidRDefault="00E754EE" w:rsidP="00A97577">
      <w:pPr>
        <w:widowControl w:val="0"/>
        <w:numPr>
          <w:ilvl w:val="0"/>
          <w:numId w:val="15"/>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Pr>
          <w:rFonts w:ascii="Times New Roman" w:hAnsi="Times New Roman"/>
          <w:color w:val="000000" w:themeColor="text1"/>
          <w:kern w:val="28"/>
          <w:sz w:val="24"/>
          <w:szCs w:val="24"/>
        </w:rPr>
        <w:t>T</w:t>
      </w:r>
      <w:r w:rsidR="00602528" w:rsidRPr="00832422">
        <w:rPr>
          <w:rFonts w:ascii="Times New Roman" w:hAnsi="Times New Roman"/>
          <w:color w:val="000000" w:themeColor="text1"/>
          <w:kern w:val="28"/>
          <w:sz w:val="24"/>
          <w:szCs w:val="24"/>
        </w:rPr>
        <w:t xml:space="preserve">otal Accountability for strategic planning (designing and implementing) </w:t>
      </w:r>
      <w:r w:rsidR="00832422">
        <w:rPr>
          <w:rFonts w:ascii="Times New Roman" w:hAnsi="Times New Roman"/>
          <w:color w:val="000000" w:themeColor="text1"/>
          <w:kern w:val="28"/>
          <w:sz w:val="24"/>
          <w:szCs w:val="24"/>
        </w:rPr>
        <w:t xml:space="preserve">of 14 </w:t>
      </w:r>
      <w:r w:rsidR="00602528" w:rsidRPr="00832422">
        <w:rPr>
          <w:rFonts w:ascii="Times New Roman" w:hAnsi="Times New Roman"/>
          <w:color w:val="000000" w:themeColor="text1"/>
          <w:kern w:val="28"/>
          <w:sz w:val="24"/>
          <w:szCs w:val="24"/>
        </w:rPr>
        <w:t xml:space="preserve">Comprehensive Care Programs; </w:t>
      </w:r>
    </w:p>
    <w:p w14:paraId="012E4420" w14:textId="77777777" w:rsidR="00832422" w:rsidRPr="00832422" w:rsidRDefault="00832422" w:rsidP="00A97577">
      <w:pPr>
        <w:numPr>
          <w:ilvl w:val="0"/>
          <w:numId w:val="15"/>
        </w:numPr>
        <w:shd w:val="clear" w:color="auto" w:fill="FFFFFF"/>
        <w:spacing w:after="0" w:line="240" w:lineRule="auto"/>
        <w:contextualSpacing/>
        <w:rPr>
          <w:rFonts w:ascii="Times New Roman" w:hAnsi="Times New Roman"/>
          <w:color w:val="343434"/>
          <w:sz w:val="24"/>
          <w:szCs w:val="24"/>
        </w:rPr>
      </w:pPr>
      <w:r w:rsidRPr="00832422">
        <w:rPr>
          <w:rFonts w:ascii="Times New Roman" w:hAnsi="Times New Roman"/>
          <w:color w:val="343434"/>
          <w:sz w:val="24"/>
          <w:szCs w:val="24"/>
        </w:rPr>
        <w:t xml:space="preserve">Coordinates the activities of senior executives and works with them to develop </w:t>
      </w:r>
      <w:proofErr w:type="gramStart"/>
      <w:r w:rsidRPr="00832422">
        <w:rPr>
          <w:rFonts w:ascii="Times New Roman" w:hAnsi="Times New Roman"/>
          <w:color w:val="343434"/>
          <w:sz w:val="24"/>
          <w:szCs w:val="24"/>
        </w:rPr>
        <w:t>short and long range</w:t>
      </w:r>
      <w:proofErr w:type="gramEnd"/>
      <w:r w:rsidRPr="00832422">
        <w:rPr>
          <w:rFonts w:ascii="Times New Roman" w:hAnsi="Times New Roman"/>
          <w:color w:val="343434"/>
          <w:sz w:val="24"/>
          <w:szCs w:val="24"/>
        </w:rPr>
        <w:t xml:space="preserve"> objectives, policies, and procedures.</w:t>
      </w:r>
    </w:p>
    <w:p w14:paraId="66F82C0E" w14:textId="77777777" w:rsidR="00832422" w:rsidRPr="00832422" w:rsidRDefault="00832422" w:rsidP="00A97577">
      <w:pPr>
        <w:numPr>
          <w:ilvl w:val="0"/>
          <w:numId w:val="15"/>
        </w:numPr>
        <w:shd w:val="clear" w:color="auto" w:fill="FFFFFF"/>
        <w:spacing w:after="0" w:line="240" w:lineRule="auto"/>
        <w:contextualSpacing/>
        <w:rPr>
          <w:rFonts w:ascii="Times New Roman" w:hAnsi="Times New Roman"/>
          <w:color w:val="343434"/>
          <w:sz w:val="24"/>
          <w:szCs w:val="24"/>
        </w:rPr>
      </w:pPr>
      <w:r w:rsidRPr="00832422">
        <w:rPr>
          <w:rFonts w:ascii="Times New Roman" w:hAnsi="Times New Roman"/>
          <w:color w:val="343434"/>
          <w:sz w:val="24"/>
          <w:szCs w:val="24"/>
        </w:rPr>
        <w:t>Ensures that policies are uniformly understood and consistently interpreted and administered.</w:t>
      </w:r>
    </w:p>
    <w:p w14:paraId="59BF0A46" w14:textId="77777777" w:rsidR="00832422" w:rsidRPr="00832422" w:rsidRDefault="00832422" w:rsidP="00A97577">
      <w:pPr>
        <w:numPr>
          <w:ilvl w:val="0"/>
          <w:numId w:val="15"/>
        </w:numPr>
        <w:shd w:val="clear" w:color="auto" w:fill="FFFFFF"/>
        <w:spacing w:after="0" w:line="240" w:lineRule="auto"/>
        <w:contextualSpacing/>
        <w:rPr>
          <w:rFonts w:ascii="Times New Roman" w:hAnsi="Times New Roman"/>
          <w:color w:val="343434"/>
          <w:sz w:val="24"/>
          <w:szCs w:val="24"/>
        </w:rPr>
      </w:pPr>
      <w:r w:rsidRPr="00832422">
        <w:rPr>
          <w:rFonts w:ascii="Times New Roman" w:hAnsi="Times New Roman"/>
          <w:color w:val="343434"/>
          <w:sz w:val="24"/>
          <w:szCs w:val="24"/>
        </w:rPr>
        <w:t>Establishe</w:t>
      </w:r>
      <w:r>
        <w:rPr>
          <w:rFonts w:ascii="Times New Roman" w:hAnsi="Times New Roman"/>
          <w:color w:val="343434"/>
          <w:sz w:val="24"/>
          <w:szCs w:val="24"/>
        </w:rPr>
        <w:t>d</w:t>
      </w:r>
      <w:r w:rsidRPr="00832422">
        <w:rPr>
          <w:rFonts w:ascii="Times New Roman" w:hAnsi="Times New Roman"/>
          <w:color w:val="343434"/>
          <w:sz w:val="24"/>
          <w:szCs w:val="24"/>
        </w:rPr>
        <w:t xml:space="preserve"> the organization hierarchy and delegates limits of authority to subordinates executives; prescribes the specific limitations of the authority of subordinates regarding policies, contractual commitments, expenditures and personal actions.</w:t>
      </w:r>
    </w:p>
    <w:p w14:paraId="10FA0808" w14:textId="77777777" w:rsidR="00832422" w:rsidRPr="00832422" w:rsidRDefault="00832422" w:rsidP="00A97577">
      <w:pPr>
        <w:numPr>
          <w:ilvl w:val="0"/>
          <w:numId w:val="15"/>
        </w:numPr>
        <w:shd w:val="clear" w:color="auto" w:fill="FFFFFF"/>
        <w:spacing w:after="0" w:line="240" w:lineRule="auto"/>
        <w:contextualSpacing/>
        <w:rPr>
          <w:rFonts w:ascii="Times New Roman" w:hAnsi="Times New Roman"/>
          <w:color w:val="343434"/>
          <w:sz w:val="24"/>
          <w:szCs w:val="24"/>
        </w:rPr>
      </w:pPr>
      <w:r w:rsidRPr="00832422">
        <w:rPr>
          <w:rFonts w:ascii="Times New Roman" w:hAnsi="Times New Roman"/>
          <w:color w:val="343434"/>
          <w:sz w:val="24"/>
          <w:szCs w:val="24"/>
        </w:rPr>
        <w:t>Review</w:t>
      </w:r>
      <w:r>
        <w:rPr>
          <w:rFonts w:ascii="Times New Roman" w:hAnsi="Times New Roman"/>
          <w:color w:val="343434"/>
          <w:sz w:val="24"/>
          <w:szCs w:val="24"/>
        </w:rPr>
        <w:t>ed</w:t>
      </w:r>
      <w:r w:rsidRPr="00832422">
        <w:rPr>
          <w:rFonts w:ascii="Times New Roman" w:hAnsi="Times New Roman"/>
          <w:color w:val="343434"/>
          <w:sz w:val="24"/>
          <w:szCs w:val="24"/>
        </w:rPr>
        <w:t xml:space="preserve"> and approve</w:t>
      </w:r>
      <w:r>
        <w:rPr>
          <w:rFonts w:ascii="Times New Roman" w:hAnsi="Times New Roman"/>
          <w:color w:val="343434"/>
          <w:sz w:val="24"/>
          <w:szCs w:val="24"/>
        </w:rPr>
        <w:t>d</w:t>
      </w:r>
      <w:r w:rsidRPr="00832422">
        <w:rPr>
          <w:rFonts w:ascii="Times New Roman" w:hAnsi="Times New Roman"/>
          <w:color w:val="343434"/>
          <w:sz w:val="24"/>
          <w:szCs w:val="24"/>
        </w:rPr>
        <w:t xml:space="preserve"> all financial reports, budgets, managed care contracts and major expenditures; directs, establishes, reviews, and adjusts charges for services; and maintains accreditation and licensure standards of the Joint Commission on Accreditation of Hospital Organizations, Medicare, Medicaid, state licensure, regulatory agencies, and similar organizations.</w:t>
      </w:r>
    </w:p>
    <w:p w14:paraId="6312E442" w14:textId="77777777" w:rsidR="00832422" w:rsidRPr="00832422" w:rsidRDefault="00832422" w:rsidP="00A97577">
      <w:pPr>
        <w:numPr>
          <w:ilvl w:val="0"/>
          <w:numId w:val="15"/>
        </w:numPr>
        <w:shd w:val="clear" w:color="auto" w:fill="FFFFFF"/>
        <w:spacing w:after="0" w:line="240" w:lineRule="auto"/>
        <w:contextualSpacing/>
        <w:rPr>
          <w:rFonts w:ascii="Times New Roman" w:hAnsi="Times New Roman"/>
          <w:color w:val="343434"/>
          <w:sz w:val="24"/>
          <w:szCs w:val="24"/>
        </w:rPr>
      </w:pPr>
      <w:r w:rsidRPr="00832422">
        <w:rPr>
          <w:rFonts w:ascii="Times New Roman" w:hAnsi="Times New Roman"/>
          <w:color w:val="343434"/>
          <w:sz w:val="24"/>
          <w:szCs w:val="24"/>
        </w:rPr>
        <w:t>Analyze</w:t>
      </w:r>
      <w:r>
        <w:rPr>
          <w:rFonts w:ascii="Times New Roman" w:hAnsi="Times New Roman"/>
          <w:color w:val="343434"/>
          <w:sz w:val="24"/>
          <w:szCs w:val="24"/>
        </w:rPr>
        <w:t>d</w:t>
      </w:r>
      <w:r w:rsidRPr="00832422">
        <w:rPr>
          <w:rFonts w:ascii="Times New Roman" w:hAnsi="Times New Roman"/>
          <w:color w:val="343434"/>
          <w:sz w:val="24"/>
          <w:szCs w:val="24"/>
        </w:rPr>
        <w:t xml:space="preserve"> operating results of the organization and its principal components relative to established objectives and ensures that appropriate steps are taken to correct unsatisfactory conditions.</w:t>
      </w:r>
    </w:p>
    <w:p w14:paraId="66CBB182" w14:textId="77777777" w:rsidR="00B86EFC" w:rsidRPr="00C51F14" w:rsidRDefault="00B86EFC" w:rsidP="00A97577">
      <w:pPr>
        <w:widowControl w:val="0"/>
        <w:numPr>
          <w:ilvl w:val="0"/>
          <w:numId w:val="4"/>
        </w:numPr>
        <w:autoSpaceDE w:val="0"/>
        <w:autoSpaceDN w:val="0"/>
        <w:adjustRightInd w:val="0"/>
        <w:spacing w:before="100" w:beforeAutospacing="1" w:after="0" w:line="240" w:lineRule="auto"/>
        <w:contextualSpacing/>
        <w:jc w:val="both"/>
        <w:rPr>
          <w:rFonts w:ascii="Times New Roman" w:hAnsi="Times New Roman"/>
          <w:color w:val="000000"/>
          <w:sz w:val="24"/>
          <w:szCs w:val="24"/>
        </w:rPr>
      </w:pPr>
      <w:r w:rsidRPr="00C51F14">
        <w:rPr>
          <w:rFonts w:ascii="Times New Roman" w:hAnsi="Times New Roman"/>
          <w:color w:val="000000"/>
          <w:sz w:val="24"/>
          <w:szCs w:val="24"/>
        </w:rPr>
        <w:t>Resolved issues that had financial impact / cost savings, enforcing efficiency of processes, and compliance with state and federal requirements.</w:t>
      </w:r>
    </w:p>
    <w:p w14:paraId="2F65B9E5"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Program performance Improvement activities of specific programs for 7 of Texas Health Resources Hospitals (Denton, Dallas, Allen, Kaufman, Plano, Alliance, and HEB).</w:t>
      </w:r>
    </w:p>
    <w:p w14:paraId="6C994EB8"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Overseeing day to day operations of assigned contracted programs</w:t>
      </w:r>
      <w:r w:rsidR="00B86EFC" w:rsidRPr="00C51F14">
        <w:rPr>
          <w:rFonts w:ascii="Times New Roman" w:hAnsi="Times New Roman"/>
          <w:color w:val="000000" w:themeColor="text1"/>
          <w:sz w:val="24"/>
          <w:szCs w:val="24"/>
        </w:rPr>
        <w:t xml:space="preserve"> – cost recovery</w:t>
      </w:r>
    </w:p>
    <w:p w14:paraId="506DE274"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Coordinated program planning budget preparation, administering system wide policy formulation</w:t>
      </w:r>
    </w:p>
    <w:p w14:paraId="22954E7D"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 xml:space="preserve">Represented the agency at various professional, civic and governmental organizations and meetings. </w:t>
      </w:r>
    </w:p>
    <w:p w14:paraId="54F0DCC9"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nering with physicians who admitted and discharge patients in assigned services taking a role in the recruiting and retention of physicians for chronic disease management programs</w:t>
      </w:r>
    </w:p>
    <w:p w14:paraId="375300E2"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Worked with assigned teams to ensure the programs met necessary regulatory and compliance approvals and quality accreditations in conjunction with other system representatives</w:t>
      </w:r>
      <w:r w:rsidR="00B86EFC" w:rsidRPr="00C51F14">
        <w:rPr>
          <w:rFonts w:ascii="Times New Roman" w:hAnsi="Times New Roman"/>
          <w:color w:val="000000" w:themeColor="text1"/>
          <w:sz w:val="24"/>
          <w:szCs w:val="24"/>
        </w:rPr>
        <w:t xml:space="preserve"> – resolving non-compliant fiscal issues</w:t>
      </w:r>
    </w:p>
    <w:p w14:paraId="0655AD3B"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Worked with THR executives to create an environment that encouraged the recruiting and retention of qualified program employees</w:t>
      </w:r>
    </w:p>
    <w:p w14:paraId="1FE35CB8"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nalyzed areas in planning, promoting and conducting organization-wide performance improvement activities</w:t>
      </w:r>
    </w:p>
    <w:p w14:paraId="7068BFBB"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ssisted in planning of new services that generated additional sources of profit revenue</w:t>
      </w:r>
    </w:p>
    <w:p w14:paraId="7D904E4F"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ssisted in managing costs by continually seeking data that will identify opportunities and take action to eliminate non-value costs in conjunction with the C-Suite staff</w:t>
      </w:r>
    </w:p>
    <w:p w14:paraId="241923C3"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icipated in the hospital's monthly operation reviews as well as participating in corporate office meetings as deemed necessary</w:t>
      </w:r>
    </w:p>
    <w:p w14:paraId="737DBB71"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Lead consultant and principal advisor to top level management for Chronic Disease Management </w:t>
      </w:r>
    </w:p>
    <w:p w14:paraId="398CC275" w14:textId="77777777" w:rsidR="00602528" w:rsidRPr="00C51F14" w:rsidRDefault="00602528" w:rsidP="00A97577">
      <w:pPr>
        <w:widowControl w:val="0"/>
        <w:autoSpaceDE w:val="0"/>
        <w:autoSpaceDN w:val="0"/>
        <w:adjustRightInd w:val="0"/>
        <w:spacing w:after="0" w:line="240" w:lineRule="auto"/>
        <w:ind w:left="720"/>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Programs, working directly with Triad leaders to plan, develop and implement strategies and goals for exceeding performance measures targets relating to access and timeliness of care</w:t>
      </w:r>
      <w:r w:rsidR="007D349C" w:rsidRPr="00C51F14">
        <w:rPr>
          <w:rFonts w:ascii="Times New Roman" w:hAnsi="Times New Roman"/>
          <w:color w:val="000000" w:themeColor="text1"/>
          <w:kern w:val="28"/>
          <w:sz w:val="24"/>
          <w:szCs w:val="24"/>
        </w:rPr>
        <w:t xml:space="preserve"> </w:t>
      </w:r>
      <w:r w:rsidRPr="00C51F14">
        <w:rPr>
          <w:rFonts w:ascii="Times New Roman" w:hAnsi="Times New Roman"/>
          <w:color w:val="000000" w:themeColor="text1"/>
          <w:kern w:val="28"/>
          <w:sz w:val="24"/>
          <w:szCs w:val="24"/>
        </w:rPr>
        <w:t xml:space="preserve">delivery and support processes; </w:t>
      </w:r>
    </w:p>
    <w:p w14:paraId="680CC543"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uccessfully implemented outpatient PI; inpatient flow and throughput; administrative and business processes, and management and leadership engagement and support of improvement objectives; Successfully executed business plans of Chronic Disease </w:t>
      </w:r>
    </w:p>
    <w:p w14:paraId="4CF89579"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Management Systems within allocated program budgets; </w:t>
      </w:r>
    </w:p>
    <w:p w14:paraId="778B1FA4"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chieved clinical and quality objectives while delivering contracted services against contractual Obligations. </w:t>
      </w:r>
    </w:p>
    <w:p w14:paraId="2F49CADE" w14:textId="77777777" w:rsidR="00602528" w:rsidRPr="00C51F14" w:rsidRDefault="00602528" w:rsidP="00A97577">
      <w:pPr>
        <w:widowControl w:val="0"/>
        <w:numPr>
          <w:ilvl w:val="0"/>
          <w:numId w:val="4"/>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Accountable for the profitability of the division through client retention, cost control, incentive plans, contract pricing, etc.</w:t>
      </w:r>
      <w:r w:rsidR="00B86EFC" w:rsidRPr="00C51F14">
        <w:rPr>
          <w:rFonts w:ascii="Times New Roman" w:hAnsi="Times New Roman"/>
          <w:color w:val="000000" w:themeColor="text1"/>
          <w:kern w:val="28"/>
          <w:sz w:val="24"/>
          <w:szCs w:val="24"/>
        </w:rPr>
        <w:t>, monitoring, auditing and correcting erroneous billings</w:t>
      </w:r>
    </w:p>
    <w:p w14:paraId="3CF87CE4"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Actively participated in the formulation of proposed EBITA and</w:t>
      </w:r>
      <w:r w:rsidR="007D349C" w:rsidRPr="00C51F14">
        <w:rPr>
          <w:rFonts w:ascii="Times New Roman" w:hAnsi="Times New Roman"/>
          <w:color w:val="000000" w:themeColor="text1"/>
          <w:kern w:val="28"/>
          <w:sz w:val="24"/>
          <w:szCs w:val="24"/>
        </w:rPr>
        <w:t xml:space="preserve"> </w:t>
      </w:r>
      <w:r w:rsidRPr="00C51F14">
        <w:rPr>
          <w:rFonts w:ascii="Times New Roman" w:hAnsi="Times New Roman"/>
          <w:color w:val="000000" w:themeColor="text1"/>
          <w:kern w:val="28"/>
          <w:sz w:val="24"/>
          <w:szCs w:val="24"/>
        </w:rPr>
        <w:t xml:space="preserve">performance expectations within the region. </w:t>
      </w:r>
    </w:p>
    <w:p w14:paraId="23DC134B"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Monitors corporate-approved performances while taking immediate, proactive measures to align expenditures, business development strategies to achieve and exceed expectations. </w:t>
      </w:r>
    </w:p>
    <w:p w14:paraId="4CDCDD44"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Managed the resources to maximize profitability and quality of service to clients. </w:t>
      </w:r>
    </w:p>
    <w:p w14:paraId="50215C4F"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Implemented strategic and tactical plans which strive to enhance product and service delivery to clients; ultimately improving profitability. </w:t>
      </w:r>
    </w:p>
    <w:p w14:paraId="2ADF1E0A"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ctively participated with THR TRIAD (Executive Management) and Healthway’s Sr. Leadership teams. </w:t>
      </w:r>
    </w:p>
    <w:p w14:paraId="4C902938"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sponsible for anticipating changes in level of care and the current business environment, and allocates resources to ensure timely and effective service delivery. </w:t>
      </w:r>
    </w:p>
    <w:p w14:paraId="518A1D0A"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irected programs through delegation of responsibility to administrative and management personnel. </w:t>
      </w:r>
    </w:p>
    <w:p w14:paraId="3A88DE5A"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Ensures required standards of clinical care are being followed. </w:t>
      </w:r>
    </w:p>
    <w:p w14:paraId="2FC6F4BE"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irected the strategic business operations and business analysis for the region. </w:t>
      </w:r>
    </w:p>
    <w:p w14:paraId="7EA7F2E3"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Established innovative approaches to bring new services to market. </w:t>
      </w:r>
    </w:p>
    <w:p w14:paraId="0C1DF4D1"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sponsible for employing, recruiting, managing and directing qualified personnel to carry out the policies and procedures of the region and ensures the education and evaluation of staff members. </w:t>
      </w:r>
    </w:p>
    <w:p w14:paraId="74459D43"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Hired and promoted a diverse workforce by monitoring employment decisions for consistency and fairness. </w:t>
      </w:r>
    </w:p>
    <w:p w14:paraId="2DAEFB0B"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cted as a role model for teamwork and collaboration and sets the expectation that employees will work collaboratively. </w:t>
      </w:r>
    </w:p>
    <w:p w14:paraId="2CE19775"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rovided counsel to management regarding needs of the community, personal needs, financial needs, professional practices and health planning. </w:t>
      </w:r>
    </w:p>
    <w:p w14:paraId="657C41C3"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ontinuous fostering of good working relations with physicians and community agencies. Adhered to all company policies and procedures and adherence to and compliance </w:t>
      </w:r>
    </w:p>
    <w:p w14:paraId="6AF3C302"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with information systems security. Also</w:t>
      </w:r>
      <w:r w:rsidR="007D349C" w:rsidRPr="00C51F14">
        <w:rPr>
          <w:rFonts w:ascii="Times New Roman" w:hAnsi="Times New Roman"/>
          <w:color w:val="000000" w:themeColor="text1"/>
          <w:kern w:val="28"/>
          <w:sz w:val="24"/>
          <w:szCs w:val="24"/>
        </w:rPr>
        <w:t>,</w:t>
      </w:r>
      <w:r w:rsidRPr="00C51F14">
        <w:rPr>
          <w:rFonts w:ascii="Times New Roman" w:hAnsi="Times New Roman"/>
          <w:color w:val="000000" w:themeColor="text1"/>
          <w:kern w:val="28"/>
          <w:sz w:val="24"/>
          <w:szCs w:val="24"/>
        </w:rPr>
        <w:t xml:space="preserve"> responsible for ensuring client confidentiality at all times through verbal, written and automated information Systems security policies and procedures and reporting information systems security problems. </w:t>
      </w:r>
    </w:p>
    <w:p w14:paraId="248D1685"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ertified Federal Mentor to employees, conducting performance evaluations, counsel and disciplinary actions to assigned personnel, while continuing to work and </w:t>
      </w:r>
    </w:p>
    <w:p w14:paraId="53A5AA48"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facilitate individual and team development that drives positive results.  </w:t>
      </w:r>
    </w:p>
    <w:p w14:paraId="15826E51" w14:textId="77777777" w:rsidR="00602528" w:rsidRPr="00C51F14" w:rsidRDefault="00602528" w:rsidP="00A97577">
      <w:pPr>
        <w:widowControl w:val="0"/>
        <w:numPr>
          <w:ilvl w:val="0"/>
          <w:numId w:val="4"/>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Coordinated and provided oversight for educating over six thousand nurses on chronic disease management and transitional care services.</w:t>
      </w:r>
    </w:p>
    <w:p w14:paraId="47CECAF4" w14:textId="77777777" w:rsidR="00602528" w:rsidRPr="00C51F14" w:rsidRDefault="00602528"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634CCEF3" w14:textId="76908E4D" w:rsidR="00FF4F9C" w:rsidRPr="00C51F14" w:rsidRDefault="00602528"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 xml:space="preserve">Lean Management Consultants – Health Care </w:t>
      </w:r>
      <w:r w:rsidR="00FF4F9C" w:rsidRPr="00C51F14">
        <w:rPr>
          <w:rFonts w:ascii="Times New Roman" w:hAnsi="Times New Roman"/>
          <w:b/>
          <w:bCs/>
          <w:color w:val="000000" w:themeColor="text1"/>
          <w:kern w:val="28"/>
          <w:sz w:val="24"/>
          <w:szCs w:val="24"/>
        </w:rPr>
        <w:t>Consulting</w:t>
      </w:r>
      <w:r w:rsidR="007D349C" w:rsidRPr="00C51F14">
        <w:rPr>
          <w:rFonts w:ascii="Times New Roman" w:hAnsi="Times New Roman"/>
          <w:b/>
          <w:bCs/>
          <w:color w:val="000000" w:themeColor="text1"/>
          <w:kern w:val="28"/>
          <w:sz w:val="24"/>
          <w:szCs w:val="24"/>
        </w:rPr>
        <w:t xml:space="preserve">    </w:t>
      </w:r>
      <w:r w:rsidR="00613D43">
        <w:rPr>
          <w:rFonts w:ascii="Times New Roman" w:hAnsi="Times New Roman"/>
          <w:b/>
          <w:bCs/>
          <w:color w:val="000000" w:themeColor="text1"/>
          <w:kern w:val="28"/>
          <w:sz w:val="24"/>
          <w:szCs w:val="24"/>
        </w:rPr>
        <w:t xml:space="preserve">   </w:t>
      </w:r>
      <w:r w:rsidR="000B1B3A">
        <w:rPr>
          <w:rFonts w:ascii="Times New Roman" w:hAnsi="Times New Roman"/>
          <w:b/>
          <w:bCs/>
          <w:color w:val="000000" w:themeColor="text1"/>
          <w:kern w:val="28"/>
          <w:sz w:val="24"/>
          <w:szCs w:val="24"/>
        </w:rPr>
        <w:t xml:space="preserve">  </w:t>
      </w:r>
      <w:r w:rsidR="00FF4F9C" w:rsidRPr="00C51F14">
        <w:rPr>
          <w:rFonts w:ascii="Times New Roman" w:hAnsi="Times New Roman"/>
          <w:b/>
          <w:bCs/>
          <w:color w:val="000000" w:themeColor="text1"/>
          <w:kern w:val="28"/>
          <w:sz w:val="24"/>
          <w:szCs w:val="24"/>
        </w:rPr>
        <w:t>October 2011-</w:t>
      </w:r>
      <w:r w:rsidR="000B1B3A">
        <w:rPr>
          <w:rFonts w:ascii="Times New Roman" w:hAnsi="Times New Roman"/>
          <w:b/>
          <w:bCs/>
          <w:color w:val="000000" w:themeColor="text1"/>
          <w:kern w:val="28"/>
          <w:sz w:val="24"/>
          <w:szCs w:val="24"/>
        </w:rPr>
        <w:t>Feb</w:t>
      </w:r>
      <w:r w:rsidR="002075B8">
        <w:rPr>
          <w:rFonts w:ascii="Times New Roman" w:hAnsi="Times New Roman"/>
          <w:b/>
          <w:bCs/>
          <w:color w:val="000000" w:themeColor="text1"/>
          <w:kern w:val="28"/>
          <w:sz w:val="24"/>
          <w:szCs w:val="24"/>
        </w:rPr>
        <w:t xml:space="preserve"> 201</w:t>
      </w:r>
      <w:r w:rsidR="000B1B3A">
        <w:rPr>
          <w:rFonts w:ascii="Times New Roman" w:hAnsi="Times New Roman"/>
          <w:b/>
          <w:bCs/>
          <w:color w:val="000000" w:themeColor="text1"/>
          <w:kern w:val="28"/>
          <w:sz w:val="24"/>
          <w:szCs w:val="24"/>
        </w:rPr>
        <w:t>5</w:t>
      </w:r>
    </w:p>
    <w:p w14:paraId="14AC3817" w14:textId="638C9119" w:rsidR="00FF4F9C" w:rsidRPr="00C51F14" w:rsidRDefault="008230EA"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Pr>
          <w:rFonts w:ascii="Times New Roman" w:hAnsi="Times New Roman"/>
          <w:b/>
          <w:bCs/>
          <w:color w:val="000000" w:themeColor="text1"/>
          <w:kern w:val="28"/>
          <w:sz w:val="24"/>
          <w:szCs w:val="24"/>
        </w:rPr>
        <w:t>Chief Executive Officer</w:t>
      </w:r>
      <w:r w:rsidR="000B1B3A">
        <w:rPr>
          <w:rFonts w:ascii="Times New Roman" w:hAnsi="Times New Roman"/>
          <w:b/>
          <w:bCs/>
          <w:color w:val="000000" w:themeColor="text1"/>
          <w:kern w:val="28"/>
          <w:sz w:val="24"/>
          <w:szCs w:val="24"/>
        </w:rPr>
        <w:t xml:space="preserve">                                                Contract services</w:t>
      </w:r>
    </w:p>
    <w:p w14:paraId="2DF08ED7" w14:textId="77777777" w:rsidR="005B74BD" w:rsidRPr="005B74BD" w:rsidRDefault="005B74BD" w:rsidP="00A97577">
      <w:pPr>
        <w:pStyle w:val="BodyText"/>
        <w:numPr>
          <w:ilvl w:val="0"/>
          <w:numId w:val="12"/>
        </w:numPr>
        <w:rPr>
          <w:color w:val="000000" w:themeColor="text1"/>
          <w:kern w:val="28"/>
        </w:rPr>
      </w:pPr>
      <w:r>
        <w:t>Formulated internal and external teams to c</w:t>
      </w:r>
      <w:r w:rsidRPr="005B74BD">
        <w:t>onduct</w:t>
      </w:r>
      <w:r>
        <w:t xml:space="preserve"> quality </w:t>
      </w:r>
      <w:r w:rsidRPr="005B74BD">
        <w:t>sensitive reviews</w:t>
      </w:r>
    </w:p>
    <w:p w14:paraId="00A4A8B3" w14:textId="77777777" w:rsidR="005B74BD" w:rsidRPr="005B74BD" w:rsidRDefault="005B74BD" w:rsidP="00A97577">
      <w:pPr>
        <w:pStyle w:val="BodyText"/>
        <w:numPr>
          <w:ilvl w:val="0"/>
          <w:numId w:val="12"/>
        </w:numPr>
        <w:rPr>
          <w:color w:val="000000" w:themeColor="text1"/>
          <w:kern w:val="28"/>
        </w:rPr>
      </w:pPr>
      <w:r w:rsidRPr="005B74BD">
        <w:t>Perform</w:t>
      </w:r>
      <w:r>
        <w:t>ed</w:t>
      </w:r>
      <w:r w:rsidRPr="005B74BD">
        <w:t xml:space="preserve"> research and analysis of complex issues in preparation for project development, identifying potential QM/health care program problem areas and designing projects to assess those issues, and completing individual assignments to independently evaluate complex and sensitive QM/health care program issues.</w:t>
      </w:r>
    </w:p>
    <w:p w14:paraId="47E87F4B" w14:textId="77777777" w:rsidR="005B74BD" w:rsidRPr="005B74BD" w:rsidRDefault="005B74BD" w:rsidP="00A97577">
      <w:pPr>
        <w:pStyle w:val="BodyText"/>
        <w:numPr>
          <w:ilvl w:val="0"/>
          <w:numId w:val="12"/>
        </w:numPr>
        <w:rPr>
          <w:color w:val="000000" w:themeColor="text1"/>
          <w:kern w:val="28"/>
        </w:rPr>
      </w:pPr>
      <w:r w:rsidRPr="005B74BD">
        <w:t>Provide</w:t>
      </w:r>
      <w:r>
        <w:t>d</w:t>
      </w:r>
      <w:r w:rsidRPr="005B74BD">
        <w:t xml:space="preserve"> recommendations of program process improvement</w:t>
      </w:r>
      <w:r>
        <w:t xml:space="preserve"> to executive leadership</w:t>
      </w:r>
    </w:p>
    <w:p w14:paraId="3D6836CA" w14:textId="77777777" w:rsidR="00FF4F9C" w:rsidRPr="00C51F14" w:rsidRDefault="00FF4F9C" w:rsidP="00A97577">
      <w:pPr>
        <w:pStyle w:val="BodyText"/>
        <w:numPr>
          <w:ilvl w:val="0"/>
          <w:numId w:val="12"/>
        </w:numPr>
        <w:rPr>
          <w:color w:val="000000" w:themeColor="text1"/>
          <w:kern w:val="28"/>
        </w:rPr>
      </w:pPr>
      <w:r w:rsidRPr="00C51F14">
        <w:rPr>
          <w:color w:val="000000" w:themeColor="text1"/>
          <w:kern w:val="28"/>
        </w:rPr>
        <w:t>Developed Chronic Disease Management Programs which impact quality and fiscal outcomes</w:t>
      </w:r>
    </w:p>
    <w:p w14:paraId="620AC0D1" w14:textId="77777777" w:rsidR="00FF4F9C" w:rsidRPr="00C51F14" w:rsidRDefault="00FF4F9C" w:rsidP="00A97577">
      <w:pPr>
        <w:widowControl w:val="0"/>
        <w:numPr>
          <w:ilvl w:val="0"/>
          <w:numId w:val="8"/>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onducted and reviewed agency-wide program of quality assurance or patient care inspection and providing insight for activities in healthcare environment; </w:t>
      </w:r>
    </w:p>
    <w:p w14:paraId="5193FF2C" w14:textId="77777777" w:rsidR="00FF4F9C" w:rsidRPr="00C51F14" w:rsidRDefault="00FF4F9C" w:rsidP="00A97577">
      <w:pPr>
        <w:widowControl w:val="0"/>
        <w:numPr>
          <w:ilvl w:val="0"/>
          <w:numId w:val="8"/>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eveloped Performance Improvement initiatives utilizing skills, analytical ability and sound judgment to review, analyzing and evaluating programs, procedures and problems pertaining to a wide range of factors that affect and influence the management of healthcare delivery at local, regional and national level; </w:t>
      </w:r>
    </w:p>
    <w:p w14:paraId="35B10E61" w14:textId="77777777" w:rsidR="00FF4F9C" w:rsidRPr="00C51F14" w:rsidRDefault="00FF4F9C" w:rsidP="00A97577">
      <w:pPr>
        <w:widowControl w:val="0"/>
        <w:numPr>
          <w:ilvl w:val="0"/>
          <w:numId w:val="8"/>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erved as Senior consultant providing leadership and direction for executive teams ensuring expert support in quality assurance; </w:t>
      </w:r>
    </w:p>
    <w:p w14:paraId="64817F72" w14:textId="77777777" w:rsidR="00FF4F9C" w:rsidRPr="00C51F14" w:rsidRDefault="00FF4F9C" w:rsidP="00A97577">
      <w:pPr>
        <w:widowControl w:val="0"/>
        <w:numPr>
          <w:ilvl w:val="0"/>
          <w:numId w:val="8"/>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erformed in-depth reviews and evaluations of quality assurance procedures, patient care, inspections and oversight projects in a healthcare environment and in conformance with Federal regulations.  </w:t>
      </w:r>
    </w:p>
    <w:p w14:paraId="57031AF2" w14:textId="77777777" w:rsidR="00FF4F9C" w:rsidRPr="00C51F14" w:rsidRDefault="00FF4F9C" w:rsidP="00A97577">
      <w:pPr>
        <w:widowControl w:val="0"/>
        <w:numPr>
          <w:ilvl w:val="0"/>
          <w:numId w:val="8"/>
        </w:numPr>
        <w:autoSpaceDE w:val="0"/>
        <w:autoSpaceDN w:val="0"/>
        <w:adjustRightInd w:val="0"/>
        <w:spacing w:after="0" w:line="240" w:lineRule="auto"/>
        <w:contextualSpacing/>
        <w:jc w:val="both"/>
        <w:rPr>
          <w:rFonts w:ascii="Times New Roman" w:hAnsi="Times New Roman"/>
          <w:color w:val="000000" w:themeColor="text1"/>
          <w:sz w:val="24"/>
          <w:szCs w:val="24"/>
        </w:rPr>
      </w:pPr>
      <w:r w:rsidRPr="00C51F14">
        <w:rPr>
          <w:rFonts w:ascii="Times New Roman" w:hAnsi="Times New Roman"/>
          <w:color w:val="000000" w:themeColor="text1"/>
          <w:kern w:val="28"/>
          <w:sz w:val="24"/>
          <w:szCs w:val="24"/>
        </w:rPr>
        <w:t>Provided education and training for executive leadership on strategic management to improve performance.</w:t>
      </w:r>
    </w:p>
    <w:p w14:paraId="2D2D8A49"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jc w:val="both"/>
        <w:rPr>
          <w:rFonts w:ascii="Times New Roman" w:hAnsi="Times New Roman"/>
          <w:color w:val="000000" w:themeColor="text1"/>
          <w:sz w:val="24"/>
          <w:szCs w:val="24"/>
        </w:rPr>
      </w:pPr>
      <w:r w:rsidRPr="00C51F14">
        <w:rPr>
          <w:rFonts w:ascii="Times New Roman" w:hAnsi="Times New Roman"/>
          <w:color w:val="000000" w:themeColor="text1"/>
          <w:kern w:val="28"/>
          <w:sz w:val="24"/>
          <w:szCs w:val="24"/>
        </w:rPr>
        <w:t>Assisted clients in recovery r</w:t>
      </w:r>
      <w:r w:rsidRPr="00C51F14">
        <w:rPr>
          <w:rFonts w:ascii="Times New Roman" w:hAnsi="Times New Roman"/>
          <w:color w:val="000000" w:themeColor="text1"/>
          <w:sz w:val="24"/>
          <w:szCs w:val="24"/>
        </w:rPr>
        <w:t xml:space="preserve">esolution including managing claims savings to ensure cost avoidance financial goals are met. </w:t>
      </w:r>
    </w:p>
    <w:p w14:paraId="471EDA3A"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jc w:val="both"/>
        <w:rPr>
          <w:rFonts w:ascii="Times New Roman" w:hAnsi="Times New Roman"/>
          <w:color w:val="000000" w:themeColor="text1"/>
          <w:sz w:val="24"/>
          <w:szCs w:val="24"/>
        </w:rPr>
      </w:pPr>
      <w:r w:rsidRPr="00C51F14">
        <w:rPr>
          <w:rFonts w:ascii="Times New Roman" w:hAnsi="Times New Roman"/>
          <w:color w:val="000000" w:themeColor="text1"/>
          <w:sz w:val="24"/>
          <w:szCs w:val="24"/>
        </w:rPr>
        <w:t>Resolved issues that had financial impact / cost savings, enforcing efficiency of processes, and compliance with state and federal requirements.</w:t>
      </w:r>
    </w:p>
    <w:p w14:paraId="05A6B665"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Responsible for designing, developing and executing SQL queries to attain an end result</w:t>
      </w:r>
    </w:p>
    <w:p w14:paraId="67AFF391"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Maintained a high level of attention to detail and validation efforts on each script completed</w:t>
      </w:r>
    </w:p>
    <w:p w14:paraId="641FE853"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Developed operational documentation that includes workflow use cases, context diagrams, requirements documents, operational support documentation, test cases and training material</w:t>
      </w:r>
    </w:p>
    <w:p w14:paraId="3720B283"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Monitored program monthly financial status by comparing and analyzing forecast saving against actual results to ensure financial goals are met</w:t>
      </w:r>
    </w:p>
    <w:p w14:paraId="7C6D16D1"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Sought out and led project opportunities to drive the identification of new information and the improvement of processes and maximized COB cost avoidance</w:t>
      </w:r>
    </w:p>
    <w:p w14:paraId="001137DB"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Worked collaboratively with SMEs, operational teams and management, health plan representatives, and other external and internal partners</w:t>
      </w:r>
    </w:p>
    <w:p w14:paraId="2F987DA3"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Led internal/external vendor activity by driving work effort and/or providing Subject Matter Expert's (SME)</w:t>
      </w:r>
    </w:p>
    <w:p w14:paraId="0818AF16"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Tracked vendor and internal operational team quality of work, performing audits as needed</w:t>
      </w:r>
    </w:p>
    <w:p w14:paraId="36018A14"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Worked with internal operational teams (COB Ops) to manage cost avoidance loading and validation process</w:t>
      </w:r>
    </w:p>
    <w:p w14:paraId="741AE5BF"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Research escalated COB issues and concerns, to identify root causes of problems or explain misinterpretations of COB outcomes, drive file crosswalk and/or mapping projects</w:t>
      </w:r>
    </w:p>
    <w:p w14:paraId="46ECD157"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 xml:space="preserve">Worked closely with other departments while performing internal /external audits to resolve encounter rejections and cost avoidance reconciliation issues. </w:t>
      </w:r>
    </w:p>
    <w:p w14:paraId="0627C150" w14:textId="77777777" w:rsidR="00FF4F9C" w:rsidRPr="00C51F14" w:rsidRDefault="00FF4F9C" w:rsidP="00A97577">
      <w:pPr>
        <w:widowControl w:val="0"/>
        <w:numPr>
          <w:ilvl w:val="0"/>
          <w:numId w:val="8"/>
        </w:numPr>
        <w:autoSpaceDE w:val="0"/>
        <w:autoSpaceDN w:val="0"/>
        <w:adjustRightInd w:val="0"/>
        <w:spacing w:before="100" w:beforeAutospacing="1" w:after="0" w:line="240" w:lineRule="auto"/>
        <w:contextualSpacing/>
        <w:rPr>
          <w:rFonts w:ascii="Times New Roman" w:hAnsi="Times New Roman"/>
          <w:color w:val="000000" w:themeColor="text1"/>
          <w:sz w:val="24"/>
          <w:szCs w:val="24"/>
        </w:rPr>
      </w:pPr>
      <w:r w:rsidRPr="00C51F14">
        <w:rPr>
          <w:rFonts w:ascii="Times New Roman" w:hAnsi="Times New Roman"/>
          <w:color w:val="000000" w:themeColor="text1"/>
          <w:sz w:val="24"/>
          <w:szCs w:val="24"/>
        </w:rPr>
        <w:t>Research escalated COB issues and concerns, to identify root</w:t>
      </w:r>
    </w:p>
    <w:p w14:paraId="3E2FD136" w14:textId="77777777" w:rsidR="00602528" w:rsidRPr="00C51F14" w:rsidRDefault="00602528"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4B79D278" w14:textId="77777777" w:rsidR="00C51F14" w:rsidRDefault="00C51F14"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1B8C14DF" w14:textId="19B36D7F" w:rsidR="0051631A" w:rsidRPr="00C51F14" w:rsidRDefault="0051631A"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Department of Veteran Affairs</w:t>
      </w:r>
      <w:r w:rsidRPr="00C51F14">
        <w:rPr>
          <w:rFonts w:ascii="Times New Roman" w:hAnsi="Times New Roman"/>
          <w:b/>
          <w:bCs/>
          <w:color w:val="000000" w:themeColor="text1"/>
          <w:kern w:val="28"/>
          <w:sz w:val="24"/>
          <w:szCs w:val="24"/>
        </w:rPr>
        <w:tab/>
      </w:r>
      <w:r w:rsidR="00E35BDC">
        <w:rPr>
          <w:rFonts w:ascii="Times New Roman" w:hAnsi="Times New Roman"/>
          <w:b/>
          <w:bCs/>
          <w:color w:val="000000" w:themeColor="text1"/>
          <w:kern w:val="28"/>
          <w:sz w:val="24"/>
          <w:szCs w:val="24"/>
        </w:rPr>
        <w:t xml:space="preserve">  </w:t>
      </w:r>
      <w:r w:rsidRPr="00C51F14">
        <w:rPr>
          <w:rFonts w:ascii="Times New Roman" w:hAnsi="Times New Roman"/>
          <w:color w:val="000000" w:themeColor="text1"/>
          <w:kern w:val="28"/>
          <w:sz w:val="24"/>
          <w:szCs w:val="24"/>
        </w:rPr>
        <w:tab/>
      </w:r>
      <w:r w:rsidRPr="00C51F14">
        <w:rPr>
          <w:rFonts w:ascii="Times New Roman" w:hAnsi="Times New Roman"/>
          <w:b/>
          <w:bCs/>
          <w:color w:val="000000" w:themeColor="text1"/>
          <w:kern w:val="28"/>
          <w:sz w:val="24"/>
          <w:szCs w:val="24"/>
        </w:rPr>
        <w:t xml:space="preserve">    </w:t>
      </w:r>
      <w:r w:rsidR="00E35BDC">
        <w:rPr>
          <w:rFonts w:ascii="Times New Roman" w:hAnsi="Times New Roman"/>
          <w:b/>
          <w:bCs/>
          <w:color w:val="000000" w:themeColor="text1"/>
          <w:kern w:val="28"/>
          <w:sz w:val="24"/>
          <w:szCs w:val="24"/>
        </w:rPr>
        <w:t xml:space="preserve">Fulltime/40hr/week     </w:t>
      </w:r>
      <w:r w:rsidRPr="00C51F14">
        <w:rPr>
          <w:rFonts w:ascii="Times New Roman" w:hAnsi="Times New Roman"/>
          <w:b/>
          <w:bCs/>
          <w:color w:val="000000" w:themeColor="text1"/>
          <w:kern w:val="28"/>
          <w:sz w:val="24"/>
          <w:szCs w:val="24"/>
        </w:rPr>
        <w:t>July 2006-Nov 2011</w:t>
      </w:r>
    </w:p>
    <w:p w14:paraId="6809693B" w14:textId="134232CF" w:rsidR="0051631A" w:rsidRPr="00C51F14" w:rsidRDefault="00FF4F9C"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Long Term Care Quality Manager/</w:t>
      </w:r>
      <w:r w:rsidR="0051631A" w:rsidRPr="00C51F14">
        <w:rPr>
          <w:rFonts w:ascii="Times New Roman" w:hAnsi="Times New Roman"/>
          <w:b/>
          <w:bCs/>
          <w:color w:val="000000" w:themeColor="text1"/>
          <w:kern w:val="28"/>
          <w:sz w:val="24"/>
          <w:szCs w:val="24"/>
        </w:rPr>
        <w:t>Home Based Primary Care Manager/Performance Improvement</w:t>
      </w:r>
      <w:r w:rsidR="00003CA0" w:rsidRPr="00C51F14">
        <w:rPr>
          <w:rFonts w:ascii="Times New Roman" w:hAnsi="Times New Roman"/>
          <w:b/>
          <w:bCs/>
          <w:color w:val="000000" w:themeColor="text1"/>
          <w:kern w:val="28"/>
          <w:sz w:val="24"/>
          <w:szCs w:val="24"/>
        </w:rPr>
        <w:t xml:space="preserve"> &amp; Magnet</w:t>
      </w:r>
      <w:r w:rsidR="0051631A" w:rsidRPr="00C51F14">
        <w:rPr>
          <w:rFonts w:ascii="Times New Roman" w:hAnsi="Times New Roman"/>
          <w:b/>
          <w:bCs/>
          <w:color w:val="000000" w:themeColor="text1"/>
          <w:kern w:val="28"/>
          <w:sz w:val="24"/>
          <w:szCs w:val="24"/>
        </w:rPr>
        <w:t xml:space="preserve"> Coordinator /National Survey Readiness Consultant</w:t>
      </w:r>
      <w:r w:rsidR="00003CA0" w:rsidRPr="00C51F14">
        <w:rPr>
          <w:rFonts w:ascii="Times New Roman" w:hAnsi="Times New Roman"/>
          <w:b/>
          <w:bCs/>
          <w:color w:val="000000" w:themeColor="text1"/>
          <w:kern w:val="28"/>
          <w:sz w:val="24"/>
          <w:szCs w:val="24"/>
        </w:rPr>
        <w:t>/</w:t>
      </w:r>
      <w:r w:rsidR="00602528" w:rsidRPr="00C51F14">
        <w:rPr>
          <w:rFonts w:ascii="Times New Roman" w:hAnsi="Times New Roman"/>
          <w:b/>
          <w:bCs/>
          <w:color w:val="000000" w:themeColor="text1"/>
          <w:kern w:val="28"/>
          <w:sz w:val="24"/>
          <w:szCs w:val="24"/>
        </w:rPr>
        <w:t xml:space="preserve"> (Several promotions)</w:t>
      </w:r>
      <w:r w:rsidR="00C51F14">
        <w:rPr>
          <w:rFonts w:ascii="Times New Roman" w:hAnsi="Times New Roman"/>
          <w:b/>
          <w:bCs/>
          <w:color w:val="000000" w:themeColor="text1"/>
          <w:kern w:val="28"/>
          <w:sz w:val="24"/>
          <w:szCs w:val="24"/>
        </w:rPr>
        <w:t xml:space="preserve"> </w:t>
      </w:r>
      <w:r w:rsidR="000A1336">
        <w:rPr>
          <w:rFonts w:ascii="Times New Roman" w:hAnsi="Times New Roman"/>
          <w:b/>
          <w:bCs/>
          <w:color w:val="000000" w:themeColor="text1"/>
          <w:kern w:val="28"/>
          <w:sz w:val="24"/>
          <w:szCs w:val="24"/>
        </w:rPr>
        <w:t>Title 38 – Grade 3 Step 12 _</w:t>
      </w:r>
      <w:r w:rsidR="00C51F14">
        <w:rPr>
          <w:rFonts w:ascii="Times New Roman" w:hAnsi="Times New Roman"/>
          <w:b/>
          <w:bCs/>
          <w:color w:val="000000" w:themeColor="text1"/>
          <w:kern w:val="28"/>
          <w:sz w:val="24"/>
          <w:szCs w:val="24"/>
        </w:rPr>
        <w:t>Permanent Status 1</w:t>
      </w:r>
      <w:r w:rsidR="000B1B3A">
        <w:rPr>
          <w:rFonts w:ascii="Times New Roman" w:hAnsi="Times New Roman"/>
          <w:b/>
          <w:bCs/>
          <w:color w:val="000000" w:themeColor="text1"/>
          <w:kern w:val="28"/>
          <w:sz w:val="24"/>
          <w:szCs w:val="24"/>
        </w:rPr>
        <w:t xml:space="preserve">           Fulltime 40hr/week</w:t>
      </w:r>
    </w:p>
    <w:p w14:paraId="4C16DB71"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Successful outcomes providing oversight of Nursing Quality Management program for VA North Texas Healthcare System (Bonham, Dallas, Ft Worth, and Tyler</w:t>
      </w:r>
      <w:r w:rsidR="009449C3" w:rsidRPr="00C51F14">
        <w:rPr>
          <w:rFonts w:ascii="Times New Roman" w:hAnsi="Times New Roman"/>
          <w:color w:val="000000" w:themeColor="text1"/>
          <w:kern w:val="28"/>
          <w:sz w:val="24"/>
          <w:szCs w:val="24"/>
        </w:rPr>
        <w:t>)</w:t>
      </w:r>
      <w:r w:rsidRPr="00C51F14">
        <w:rPr>
          <w:rFonts w:ascii="Times New Roman" w:hAnsi="Times New Roman"/>
          <w:color w:val="000000" w:themeColor="text1"/>
          <w:kern w:val="28"/>
          <w:sz w:val="24"/>
          <w:szCs w:val="24"/>
        </w:rPr>
        <w:t xml:space="preserve">;  </w:t>
      </w:r>
    </w:p>
    <w:p w14:paraId="23ED642E"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Total Accountability for strategic planning (designing and implementing) Comprehensive </w:t>
      </w:r>
    </w:p>
    <w:p w14:paraId="6529024A"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are Programs </w:t>
      </w:r>
    </w:p>
    <w:p w14:paraId="7149B8F5"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Program performance Improvement activities of specific programs for 7 of Texas Health Resources Hospitals (Denton, Dallas, Allen, Kaufman, Plano, Alliance, and HEB).</w:t>
      </w:r>
    </w:p>
    <w:p w14:paraId="3449744F"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Overseeing day to day operations of all departments in the hospital with the exception of Nursing</w:t>
      </w:r>
    </w:p>
    <w:p w14:paraId="00FFC45C"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Coordinating facility and program planning budget preparation, administering hospital policy formulation</w:t>
      </w:r>
    </w:p>
    <w:p w14:paraId="6F1C9FBD"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 xml:space="preserve">Representing the hospital at various professional, civic and governmental organizations and meetings. </w:t>
      </w:r>
    </w:p>
    <w:p w14:paraId="3828F6D8"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nering with physicians who use, or will use, the hospital taking a role in the recruiting and retention of physicians</w:t>
      </w:r>
    </w:p>
    <w:p w14:paraId="1692921D"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Working with the Chief Executive Officer to ensure the hospital meets necessary regulatory and compliance approvals and quality accreditations in conjunction with the hospital’s Chief Nursing Officer</w:t>
      </w:r>
    </w:p>
    <w:p w14:paraId="0FFC2D9E"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Working with the Chief Executive Officer to create an environment that will encourage the recruiting and retention of qualified hospital employees</w:t>
      </w:r>
    </w:p>
    <w:p w14:paraId="586EBA06"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nalyzing areas in planning, promoting and conducting organization-wide performance improvement activities</w:t>
      </w:r>
    </w:p>
    <w:p w14:paraId="2AE357CA"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ssisting in planning of new services that generate additional sources of profit revenue</w:t>
      </w:r>
    </w:p>
    <w:p w14:paraId="6EABB187"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ssisting in managing costs by continually seeking data that will identify opportunities and take action to eliminate non-value costs in conjunction with the hospital’s financial and nursing officers</w:t>
      </w:r>
    </w:p>
    <w:p w14:paraId="4BC67D61" w14:textId="77777777" w:rsidR="00E511BB" w:rsidRPr="00C51F14" w:rsidRDefault="00E511BB"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icipating in the hospital's monthly operation reviews as well as participating in corporate office meetings as deemed necessary</w:t>
      </w:r>
    </w:p>
    <w:p w14:paraId="18C4DD77"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eveloped effective systems to meet performance measures as mandated by Washington Coordinates system-wide homecare performance improvement activities managing 35 home health contracts;  </w:t>
      </w:r>
    </w:p>
    <w:p w14:paraId="5370CEEF"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design process to incorporate Magnet Recognition principals and veteran centered care while developing a strategic plan to obtain magnet status within 5 years; </w:t>
      </w:r>
    </w:p>
    <w:p w14:paraId="29BF8336"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Field Survey Readiness Consultant throughout the country on a continuous basis; </w:t>
      </w:r>
    </w:p>
    <w:p w14:paraId="33198709"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ertified Federal Mediator to assist in decreasing the number of tort and arbitration claims against VA North Texas; </w:t>
      </w:r>
    </w:p>
    <w:p w14:paraId="755E24A1"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Ensured timely, accurate, and complete clinical data for billing of contract services; </w:t>
      </w:r>
    </w:p>
    <w:p w14:paraId="37B035D1"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uccessful oversight of all contract nursing home care insuring compliance with Medicare, Joint Commission, and CARF; </w:t>
      </w:r>
    </w:p>
    <w:p w14:paraId="7E0D5A2E"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Managed and monitored operating budget for the Home Based Primary Care department (Overseeing internal home</w:t>
      </w:r>
      <w:r w:rsidR="00003CA0" w:rsidRPr="00C51F14">
        <w:rPr>
          <w:rFonts w:ascii="Times New Roman" w:hAnsi="Times New Roman"/>
          <w:color w:val="000000" w:themeColor="text1"/>
          <w:kern w:val="28"/>
          <w:sz w:val="24"/>
          <w:szCs w:val="24"/>
        </w:rPr>
        <w:t xml:space="preserve"> </w:t>
      </w:r>
      <w:r w:rsidRPr="00C51F14">
        <w:rPr>
          <w:rFonts w:ascii="Times New Roman" w:hAnsi="Times New Roman"/>
          <w:color w:val="000000" w:themeColor="text1"/>
          <w:kern w:val="28"/>
          <w:sz w:val="24"/>
          <w:szCs w:val="24"/>
        </w:rPr>
        <w:t xml:space="preserve">health and hospice services and 35 external homecare contracts) while increasing productivity by 200%; </w:t>
      </w:r>
    </w:p>
    <w:p w14:paraId="61498CF2"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sponsible for educating the entire nursing department on Magnet Protocols and performance improvement processes. </w:t>
      </w:r>
    </w:p>
    <w:p w14:paraId="5DB11207"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rovided ongoing in-services throughout the VA system.  </w:t>
      </w:r>
    </w:p>
    <w:p w14:paraId="6D0D88E2" w14:textId="77777777" w:rsidR="0051631A" w:rsidRPr="00C51F14" w:rsidRDefault="0051631A" w:rsidP="00A97577">
      <w:pPr>
        <w:widowControl w:val="0"/>
        <w:numPr>
          <w:ilvl w:val="0"/>
          <w:numId w:val="7"/>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ompleted 42 successful </w:t>
      </w:r>
      <w:r w:rsidR="00003CA0" w:rsidRPr="00C51F14">
        <w:rPr>
          <w:rFonts w:ascii="Times New Roman" w:hAnsi="Times New Roman"/>
          <w:color w:val="000000" w:themeColor="text1"/>
          <w:kern w:val="28"/>
          <w:sz w:val="24"/>
          <w:szCs w:val="24"/>
        </w:rPr>
        <w:t xml:space="preserve">performance improvement </w:t>
      </w:r>
      <w:r w:rsidRPr="00C51F14">
        <w:rPr>
          <w:rFonts w:ascii="Times New Roman" w:hAnsi="Times New Roman"/>
          <w:color w:val="000000" w:themeColor="text1"/>
          <w:kern w:val="28"/>
          <w:sz w:val="24"/>
          <w:szCs w:val="24"/>
        </w:rPr>
        <w:t>projects within a 2</w:t>
      </w:r>
      <w:r w:rsidR="00E07C90" w:rsidRPr="00C51F14">
        <w:rPr>
          <w:rFonts w:ascii="Times New Roman" w:hAnsi="Times New Roman"/>
          <w:color w:val="000000" w:themeColor="text1"/>
          <w:kern w:val="28"/>
          <w:sz w:val="24"/>
          <w:szCs w:val="24"/>
        </w:rPr>
        <w:t>-</w:t>
      </w:r>
      <w:r w:rsidRPr="00C51F14">
        <w:rPr>
          <w:rFonts w:ascii="Times New Roman" w:hAnsi="Times New Roman"/>
          <w:color w:val="000000" w:themeColor="text1"/>
          <w:kern w:val="28"/>
          <w:sz w:val="24"/>
          <w:szCs w:val="24"/>
        </w:rPr>
        <w:t>year time frame while implementing several annual programs to improve quality outcomes, promote patient safety, improve patient and staff satisfaction</w:t>
      </w:r>
      <w:r w:rsidR="00003CA0" w:rsidRPr="00C51F14">
        <w:rPr>
          <w:rFonts w:ascii="Times New Roman" w:hAnsi="Times New Roman"/>
          <w:color w:val="000000" w:themeColor="text1"/>
          <w:kern w:val="28"/>
          <w:sz w:val="24"/>
          <w:szCs w:val="24"/>
        </w:rPr>
        <w:t xml:space="preserve"> as evidence of magnetism for the magnet journey</w:t>
      </w:r>
      <w:r w:rsidRPr="00C51F14">
        <w:rPr>
          <w:rFonts w:ascii="Times New Roman" w:hAnsi="Times New Roman"/>
          <w:color w:val="000000" w:themeColor="text1"/>
          <w:kern w:val="28"/>
          <w:sz w:val="24"/>
          <w:szCs w:val="24"/>
        </w:rPr>
        <w:t>.</w:t>
      </w:r>
    </w:p>
    <w:p w14:paraId="3B4926FC" w14:textId="77777777" w:rsidR="00FF4F9C" w:rsidRPr="00C51F14" w:rsidRDefault="00FF4F9C"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p>
    <w:p w14:paraId="00696625" w14:textId="77777777" w:rsidR="0051631A" w:rsidRPr="00C51F14" w:rsidRDefault="0051631A"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Medical Center of Lancaster – Lancaster, Texas</w:t>
      </w:r>
      <w:r w:rsidRPr="00C51F14">
        <w:rPr>
          <w:rFonts w:ascii="Times New Roman" w:hAnsi="Times New Roman"/>
          <w:b/>
          <w:bCs/>
          <w:color w:val="000000" w:themeColor="text1"/>
          <w:kern w:val="28"/>
          <w:sz w:val="24"/>
          <w:szCs w:val="24"/>
        </w:rPr>
        <w:tab/>
      </w:r>
      <w:r w:rsidRPr="00C51F14">
        <w:rPr>
          <w:rFonts w:ascii="Times New Roman" w:hAnsi="Times New Roman"/>
          <w:b/>
          <w:bCs/>
          <w:color w:val="000000" w:themeColor="text1"/>
          <w:kern w:val="28"/>
          <w:sz w:val="24"/>
          <w:szCs w:val="24"/>
        </w:rPr>
        <w:tab/>
      </w:r>
      <w:r w:rsidR="007D349C" w:rsidRPr="00C51F14">
        <w:rPr>
          <w:rFonts w:ascii="Times New Roman" w:hAnsi="Times New Roman"/>
          <w:b/>
          <w:bCs/>
          <w:color w:val="000000" w:themeColor="text1"/>
          <w:kern w:val="28"/>
          <w:sz w:val="24"/>
          <w:szCs w:val="24"/>
        </w:rPr>
        <w:t xml:space="preserve">          </w:t>
      </w:r>
      <w:r w:rsidRPr="00C51F14">
        <w:rPr>
          <w:rFonts w:ascii="Times New Roman" w:hAnsi="Times New Roman"/>
          <w:b/>
          <w:bCs/>
          <w:color w:val="000000" w:themeColor="text1"/>
          <w:kern w:val="28"/>
          <w:sz w:val="24"/>
          <w:szCs w:val="24"/>
        </w:rPr>
        <w:t>April 2003-</w:t>
      </w:r>
      <w:r w:rsidR="00CB4D03" w:rsidRPr="00C51F14">
        <w:rPr>
          <w:rFonts w:ascii="Times New Roman" w:hAnsi="Times New Roman"/>
          <w:b/>
          <w:bCs/>
          <w:color w:val="000000" w:themeColor="text1"/>
          <w:kern w:val="28"/>
          <w:sz w:val="24"/>
          <w:szCs w:val="24"/>
        </w:rPr>
        <w:t xml:space="preserve"> June </w:t>
      </w:r>
      <w:r w:rsidRPr="00C51F14">
        <w:rPr>
          <w:rFonts w:ascii="Times New Roman" w:hAnsi="Times New Roman"/>
          <w:b/>
          <w:bCs/>
          <w:color w:val="000000" w:themeColor="text1"/>
          <w:kern w:val="28"/>
          <w:sz w:val="24"/>
          <w:szCs w:val="24"/>
        </w:rPr>
        <w:t>2006</w:t>
      </w:r>
    </w:p>
    <w:p w14:paraId="66804FB0" w14:textId="77777777" w:rsidR="00CB4D03" w:rsidRPr="00C51F14" w:rsidRDefault="0051631A"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 xml:space="preserve">Director of Nursing Acute Care: Medical-Surgical </w:t>
      </w:r>
    </w:p>
    <w:p w14:paraId="637E0042" w14:textId="77777777" w:rsidR="0051631A" w:rsidRPr="00C51F14" w:rsidRDefault="0051631A" w:rsidP="00A97577">
      <w:pPr>
        <w:widowControl w:val="0"/>
        <w:autoSpaceDE w:val="0"/>
        <w:autoSpaceDN w:val="0"/>
        <w:adjustRightInd w:val="0"/>
        <w:spacing w:after="0" w:line="240" w:lineRule="auto"/>
        <w:contextualSpacing/>
        <w:rPr>
          <w:rFonts w:ascii="Times New Roman" w:hAnsi="Times New Roman"/>
          <w:color w:val="000000" w:themeColor="text1"/>
          <w:kern w:val="28"/>
          <w:sz w:val="24"/>
          <w:szCs w:val="24"/>
        </w:rPr>
      </w:pPr>
      <w:r w:rsidRPr="00C51F14">
        <w:rPr>
          <w:rFonts w:ascii="Times New Roman" w:hAnsi="Times New Roman"/>
          <w:b/>
          <w:bCs/>
          <w:color w:val="000000" w:themeColor="text1"/>
          <w:kern w:val="28"/>
          <w:sz w:val="24"/>
          <w:szCs w:val="24"/>
        </w:rPr>
        <w:t>Psychiatric Inpatient/Outpatient</w:t>
      </w:r>
    </w:p>
    <w:p w14:paraId="73DCCCB9"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ecreased agency usage from 40% to 0.4% within 6 months; improved nursing documentation from 37% to 100% within 3 days and maintained throughout duration of employment; Implemented several hospital-wide quality improvement programs.  </w:t>
      </w:r>
    </w:p>
    <w:p w14:paraId="78A6D2DC"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erved as a liaison in </w:t>
      </w:r>
      <w:r w:rsidR="00E511BB" w:rsidRPr="00C51F14">
        <w:rPr>
          <w:rFonts w:ascii="Times New Roman" w:hAnsi="Times New Roman"/>
          <w:color w:val="000000" w:themeColor="text1"/>
          <w:kern w:val="28"/>
          <w:sz w:val="24"/>
          <w:szCs w:val="24"/>
        </w:rPr>
        <w:t xml:space="preserve">TJC </w:t>
      </w:r>
      <w:r w:rsidRPr="00C51F14">
        <w:rPr>
          <w:rFonts w:ascii="Times New Roman" w:hAnsi="Times New Roman"/>
          <w:color w:val="000000" w:themeColor="text1"/>
          <w:kern w:val="28"/>
          <w:sz w:val="24"/>
          <w:szCs w:val="24"/>
        </w:rPr>
        <w:t xml:space="preserve">performance improvement.  </w:t>
      </w:r>
    </w:p>
    <w:p w14:paraId="32F4334A"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Trained 300 employees on how to implement a simplified daily care plan which would capture a maximized reimbursement; </w:t>
      </w:r>
    </w:p>
    <w:p w14:paraId="5D6070FA"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erformance soared from 38% to 96% within 24 hours and remained 100% until left; </w:t>
      </w:r>
    </w:p>
    <w:p w14:paraId="57DB1184"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irected the strategic business operations and business analysis for the region. </w:t>
      </w:r>
    </w:p>
    <w:p w14:paraId="0A3BE7F9"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Established innovative approaches to bring new services to market. </w:t>
      </w:r>
    </w:p>
    <w:p w14:paraId="373EE7F7"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sponsible for employing, recruiting, managing and directing qualified personnel to carry out the policies and procedures of the region and ensures the education and evaluation of staff members. </w:t>
      </w:r>
    </w:p>
    <w:p w14:paraId="0355C487"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Hired and promoted a diverse workforce by monitoring employment decisions for consistency and fairness. </w:t>
      </w:r>
    </w:p>
    <w:p w14:paraId="0C6121B3"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cted as a role model for teamwork and collaboration and sets the expectation that employees will work collaboratively. </w:t>
      </w:r>
    </w:p>
    <w:p w14:paraId="05567B6A"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rovided counsel to management regarding needs of the community, personal needs, financial needs, professional practices and health planning. </w:t>
      </w:r>
    </w:p>
    <w:p w14:paraId="61C94B80"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ontinuous fostering of good working relations with physicians and community agencies. Adhered to all company policies and procedures and adherence to and compliance with information systems security. Also responsible for ensuring client confidentiality at all times through verbal, written and automated information Systems security policies and procedures and reporting information systems security problems. </w:t>
      </w:r>
    </w:p>
    <w:p w14:paraId="02625DF9" w14:textId="77777777" w:rsidR="0051631A" w:rsidRPr="00C51F14" w:rsidRDefault="0051631A" w:rsidP="00A97577">
      <w:pPr>
        <w:widowControl w:val="0"/>
        <w:numPr>
          <w:ilvl w:val="0"/>
          <w:numId w:val="3"/>
        </w:numPr>
        <w:tabs>
          <w:tab w:val="left" w:pos="90"/>
        </w:tabs>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Provided Joint Commission / Performance Improvement education and training throughout the hospital. </w:t>
      </w:r>
    </w:p>
    <w:p w14:paraId="12BBBF39" w14:textId="77777777" w:rsidR="0051631A" w:rsidRPr="00C51F14" w:rsidRDefault="0051631A" w:rsidP="00A97577">
      <w:pPr>
        <w:widowControl w:val="0"/>
        <w:autoSpaceDE w:val="0"/>
        <w:autoSpaceDN w:val="0"/>
        <w:adjustRightInd w:val="0"/>
        <w:spacing w:after="0" w:line="240" w:lineRule="auto"/>
        <w:contextualSpacing/>
        <w:jc w:val="center"/>
        <w:rPr>
          <w:rFonts w:ascii="Times New Roman" w:hAnsi="Times New Roman"/>
          <w:b/>
          <w:bCs/>
          <w:color w:val="000000" w:themeColor="text1"/>
          <w:kern w:val="28"/>
          <w:sz w:val="24"/>
          <w:szCs w:val="24"/>
        </w:rPr>
      </w:pPr>
    </w:p>
    <w:p w14:paraId="47A3B62A" w14:textId="77777777" w:rsidR="0051631A" w:rsidRPr="00C51F14" w:rsidRDefault="0051631A" w:rsidP="00A97577">
      <w:pPr>
        <w:widowControl w:val="0"/>
        <w:autoSpaceDE w:val="0"/>
        <w:autoSpaceDN w:val="0"/>
        <w:adjustRightInd w:val="0"/>
        <w:spacing w:after="0" w:line="240" w:lineRule="auto"/>
        <w:contextualSpacing/>
        <w:rPr>
          <w:rFonts w:ascii="Times New Roman" w:hAnsi="Times New Roman"/>
          <w:color w:val="000000" w:themeColor="text1"/>
          <w:kern w:val="28"/>
          <w:sz w:val="24"/>
          <w:szCs w:val="24"/>
        </w:rPr>
      </w:pPr>
      <w:r w:rsidRPr="00C51F14">
        <w:rPr>
          <w:rFonts w:ascii="Times New Roman" w:hAnsi="Times New Roman"/>
          <w:b/>
          <w:bCs/>
          <w:color w:val="000000" w:themeColor="text1"/>
          <w:kern w:val="28"/>
          <w:sz w:val="24"/>
          <w:szCs w:val="24"/>
        </w:rPr>
        <w:t>Visions Home Health Network – Arlington, Texas</w:t>
      </w:r>
      <w:r w:rsidRPr="00C51F14">
        <w:rPr>
          <w:rFonts w:ascii="Times New Roman" w:hAnsi="Times New Roman"/>
          <w:color w:val="000000" w:themeColor="text1"/>
          <w:kern w:val="28"/>
          <w:sz w:val="24"/>
          <w:szCs w:val="24"/>
        </w:rPr>
        <w:tab/>
      </w:r>
      <w:r w:rsidRPr="00C51F14">
        <w:rPr>
          <w:rFonts w:ascii="Times New Roman" w:hAnsi="Times New Roman"/>
          <w:color w:val="000000" w:themeColor="text1"/>
          <w:kern w:val="28"/>
          <w:sz w:val="24"/>
          <w:szCs w:val="24"/>
        </w:rPr>
        <w:tab/>
      </w:r>
      <w:r w:rsidRPr="00C51F14">
        <w:rPr>
          <w:rFonts w:ascii="Times New Roman" w:hAnsi="Times New Roman"/>
          <w:b/>
          <w:color w:val="000000" w:themeColor="text1"/>
          <w:kern w:val="28"/>
          <w:sz w:val="24"/>
          <w:szCs w:val="24"/>
        </w:rPr>
        <w:t xml:space="preserve"> </w:t>
      </w:r>
      <w:r w:rsidR="007D349C" w:rsidRPr="00C51F14">
        <w:rPr>
          <w:rFonts w:ascii="Times New Roman" w:hAnsi="Times New Roman"/>
          <w:b/>
          <w:color w:val="000000" w:themeColor="text1"/>
          <w:kern w:val="28"/>
          <w:sz w:val="24"/>
          <w:szCs w:val="24"/>
        </w:rPr>
        <w:t xml:space="preserve">  Aug</w:t>
      </w:r>
      <w:r w:rsidR="00867D2F" w:rsidRPr="00C51F14">
        <w:rPr>
          <w:rFonts w:ascii="Times New Roman" w:hAnsi="Times New Roman"/>
          <w:b/>
          <w:color w:val="000000" w:themeColor="text1"/>
          <w:kern w:val="28"/>
          <w:sz w:val="24"/>
          <w:szCs w:val="24"/>
        </w:rPr>
        <w:t>ust</w:t>
      </w:r>
      <w:r w:rsidRPr="00C51F14">
        <w:rPr>
          <w:rFonts w:ascii="Times New Roman" w:hAnsi="Times New Roman"/>
          <w:b/>
          <w:color w:val="000000" w:themeColor="text1"/>
          <w:kern w:val="28"/>
          <w:sz w:val="24"/>
          <w:szCs w:val="24"/>
        </w:rPr>
        <w:t xml:space="preserve"> </w:t>
      </w:r>
      <w:r w:rsidRPr="00C51F14">
        <w:rPr>
          <w:rFonts w:ascii="Times New Roman" w:hAnsi="Times New Roman"/>
          <w:b/>
          <w:bCs/>
          <w:color w:val="000000" w:themeColor="text1"/>
          <w:kern w:val="28"/>
          <w:sz w:val="24"/>
          <w:szCs w:val="24"/>
        </w:rPr>
        <w:t>1994-</w:t>
      </w:r>
      <w:r w:rsidR="00867D2F" w:rsidRPr="00C51F14">
        <w:rPr>
          <w:rFonts w:ascii="Times New Roman" w:hAnsi="Times New Roman"/>
          <w:b/>
          <w:bCs/>
          <w:color w:val="000000" w:themeColor="text1"/>
          <w:kern w:val="28"/>
          <w:sz w:val="24"/>
          <w:szCs w:val="24"/>
        </w:rPr>
        <w:t xml:space="preserve"> Dec </w:t>
      </w:r>
      <w:r w:rsidRPr="00C51F14">
        <w:rPr>
          <w:rFonts w:ascii="Times New Roman" w:hAnsi="Times New Roman"/>
          <w:b/>
          <w:bCs/>
          <w:color w:val="000000" w:themeColor="text1"/>
          <w:kern w:val="28"/>
          <w:sz w:val="24"/>
          <w:szCs w:val="24"/>
        </w:rPr>
        <w:t>2002</w:t>
      </w:r>
    </w:p>
    <w:p w14:paraId="6E904C89" w14:textId="77777777" w:rsidR="0051631A" w:rsidRPr="00C51F14" w:rsidRDefault="0051631A" w:rsidP="00A97577">
      <w:pPr>
        <w:widowControl w:val="0"/>
        <w:autoSpaceDE w:val="0"/>
        <w:autoSpaceDN w:val="0"/>
        <w:adjustRightInd w:val="0"/>
        <w:spacing w:after="0" w:line="240" w:lineRule="auto"/>
        <w:contextualSpacing/>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Chief Executive Officer/Chief Nursing Officer</w:t>
      </w:r>
    </w:p>
    <w:p w14:paraId="30D51776"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erved as Director of Nursing for two years prior to becoming CEO; </w:t>
      </w:r>
    </w:p>
    <w:p w14:paraId="79F1CEB9"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Responsible for overall functioning of the organization; </w:t>
      </w:r>
    </w:p>
    <w:p w14:paraId="4C948CA3"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eveloped the mission, vision and values for the organization, and then expanded a state of the art Medicaid certified home health agency maintaining zero deficiencies; </w:t>
      </w:r>
    </w:p>
    <w:p w14:paraId="79E425C0"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Collaborated with several agencies to insure the best possible patient outcomes; </w:t>
      </w:r>
    </w:p>
    <w:p w14:paraId="40891D1A"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Successful results in sharing the “big picture” with the employees, including accepting responsibility for decisions made and outcomes.  </w:t>
      </w:r>
    </w:p>
    <w:p w14:paraId="672E4D14"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Developed successful Medicare certified program. </w:t>
      </w:r>
    </w:p>
    <w:p w14:paraId="764FE1E9"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Assured compliance with all federal and state regulations while remaining deficiency free.  </w:t>
      </w:r>
    </w:p>
    <w:p w14:paraId="719AAC31"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Total Accountability for operational management, strategic planning (designing and implementing) of all home based primary care programs; </w:t>
      </w:r>
    </w:p>
    <w:p w14:paraId="55CCBA14"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Overseeing day to day operations of all departments in the home health services</w:t>
      </w:r>
    </w:p>
    <w:p w14:paraId="2A0B68DC"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Coordinating program planning budget preparation, administering Medicare policy formulation</w:t>
      </w:r>
    </w:p>
    <w:p w14:paraId="12C2805D"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 xml:space="preserve">Representing the agency at various professional, civic and governmental organizations and meetings. </w:t>
      </w:r>
    </w:p>
    <w:p w14:paraId="4AC32B5A"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nering with physicians who use, or will use, the agency taking a role in the recruiting and retention of physicians</w:t>
      </w:r>
    </w:p>
    <w:p w14:paraId="3C63050C"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Ensured the agency met necessary regulatory and compliance approvals and quality</w:t>
      </w:r>
      <w:r w:rsidR="001D7402" w:rsidRPr="00C51F14">
        <w:rPr>
          <w:rFonts w:ascii="Times New Roman" w:hAnsi="Times New Roman"/>
          <w:color w:val="000000" w:themeColor="text1"/>
          <w:sz w:val="24"/>
          <w:szCs w:val="24"/>
        </w:rPr>
        <w:t xml:space="preserve">                                                                                </w:t>
      </w:r>
      <w:r w:rsidR="00E07C90" w:rsidRPr="00C51F14">
        <w:rPr>
          <w:rFonts w:ascii="Times New Roman" w:hAnsi="Times New Roman"/>
          <w:color w:val="000000" w:themeColor="text1"/>
          <w:sz w:val="24"/>
          <w:szCs w:val="24"/>
        </w:rPr>
        <w:t>a</w:t>
      </w:r>
      <w:r w:rsidRPr="00C51F14">
        <w:rPr>
          <w:rFonts w:ascii="Times New Roman" w:hAnsi="Times New Roman"/>
          <w:color w:val="000000" w:themeColor="text1"/>
          <w:sz w:val="24"/>
          <w:szCs w:val="24"/>
        </w:rPr>
        <w:t>ccreditations in conjunction with the other agencies</w:t>
      </w:r>
    </w:p>
    <w:p w14:paraId="3DC55FAC"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Created an environment to encourage the recruiting and retention of qualified hospital employees</w:t>
      </w:r>
    </w:p>
    <w:p w14:paraId="57F419CE"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nalyzed areas in planning, promoting and conducting organization-wide performance improvement activities</w:t>
      </w:r>
    </w:p>
    <w:p w14:paraId="4A8EE940"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lanned new services that generated additional sources of profit revenue</w:t>
      </w:r>
    </w:p>
    <w:p w14:paraId="679707ED"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Assisted in managing costs by continually seeking data to identify opportunities and took action to eliminate non-value costs in conjunction with the agency’s C-Suite officers</w:t>
      </w:r>
    </w:p>
    <w:p w14:paraId="2817FA79" w14:textId="77777777" w:rsidR="00E511BB" w:rsidRPr="00C51F14" w:rsidRDefault="00E511BB" w:rsidP="00A97577">
      <w:pPr>
        <w:widowControl w:val="0"/>
        <w:numPr>
          <w:ilvl w:val="0"/>
          <w:numId w:val="2"/>
        </w:numPr>
        <w:autoSpaceDE w:val="0"/>
        <w:autoSpaceDN w:val="0"/>
        <w:adjustRightInd w:val="0"/>
        <w:spacing w:after="0" w:line="240" w:lineRule="auto"/>
        <w:contextualSpacing/>
        <w:jc w:val="both"/>
        <w:rPr>
          <w:rFonts w:ascii="Times New Roman" w:hAnsi="Times New Roman"/>
          <w:color w:val="000000" w:themeColor="text1"/>
          <w:kern w:val="28"/>
          <w:sz w:val="24"/>
          <w:szCs w:val="24"/>
        </w:rPr>
      </w:pPr>
      <w:r w:rsidRPr="00C51F14">
        <w:rPr>
          <w:rFonts w:ascii="Times New Roman" w:hAnsi="Times New Roman"/>
          <w:color w:val="000000" w:themeColor="text1"/>
          <w:sz w:val="24"/>
          <w:szCs w:val="24"/>
        </w:rPr>
        <w:t>Participated in monthly operation reviews and community advocate meetings as deemed necessary</w:t>
      </w:r>
    </w:p>
    <w:p w14:paraId="3AF0B299" w14:textId="77777777" w:rsidR="0051631A" w:rsidRPr="00C51F14" w:rsidRDefault="0051631A">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p>
    <w:p w14:paraId="3F006BBA" w14:textId="77777777" w:rsidR="0051631A" w:rsidRPr="00C51F14" w:rsidRDefault="0051631A">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EDUCATION, PROFESSIONAL MEEMBERSHIPS &amp; PERSONAL DETAILS</w:t>
      </w:r>
    </w:p>
    <w:p w14:paraId="0E3197BD" w14:textId="77777777" w:rsidR="0051631A" w:rsidRPr="00C51F14" w:rsidRDefault="0051631A">
      <w:pPr>
        <w:widowControl w:val="0"/>
        <w:autoSpaceDE w:val="0"/>
        <w:autoSpaceDN w:val="0"/>
        <w:adjustRightInd w:val="0"/>
        <w:spacing w:after="0" w:line="240" w:lineRule="auto"/>
        <w:jc w:val="center"/>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Doctoral Candidate (</w:t>
      </w:r>
      <w:r w:rsidR="00B46E1E" w:rsidRPr="00C51F14">
        <w:rPr>
          <w:rFonts w:ascii="Times New Roman" w:hAnsi="Times New Roman"/>
          <w:color w:val="000000" w:themeColor="text1"/>
          <w:kern w:val="28"/>
          <w:sz w:val="24"/>
          <w:szCs w:val="24"/>
        </w:rPr>
        <w:t>12</w:t>
      </w:r>
      <w:r w:rsidR="00BB0E3A" w:rsidRPr="00C51F14">
        <w:rPr>
          <w:rFonts w:ascii="Times New Roman" w:hAnsi="Times New Roman"/>
          <w:color w:val="000000" w:themeColor="text1"/>
          <w:kern w:val="28"/>
          <w:sz w:val="24"/>
          <w:szCs w:val="24"/>
        </w:rPr>
        <w:t>/201</w:t>
      </w:r>
      <w:r w:rsidR="00AF4452">
        <w:rPr>
          <w:rFonts w:ascii="Times New Roman" w:hAnsi="Times New Roman"/>
          <w:color w:val="000000" w:themeColor="text1"/>
          <w:kern w:val="28"/>
          <w:sz w:val="24"/>
          <w:szCs w:val="24"/>
        </w:rPr>
        <w:t>8</w:t>
      </w:r>
      <w:r w:rsidRPr="00C51F14">
        <w:rPr>
          <w:rFonts w:ascii="Times New Roman" w:hAnsi="Times New Roman"/>
          <w:color w:val="000000" w:themeColor="text1"/>
          <w:kern w:val="28"/>
          <w:sz w:val="24"/>
          <w:szCs w:val="24"/>
        </w:rPr>
        <w:t>) – Business /Healthcare Administration - Walden University</w:t>
      </w:r>
    </w:p>
    <w:p w14:paraId="1F96E6FC" w14:textId="77777777" w:rsidR="0051631A" w:rsidRPr="00C51F14" w:rsidRDefault="0051631A">
      <w:pPr>
        <w:widowControl w:val="0"/>
        <w:autoSpaceDE w:val="0"/>
        <w:autoSpaceDN w:val="0"/>
        <w:adjustRightInd w:val="0"/>
        <w:spacing w:after="0" w:line="240" w:lineRule="auto"/>
        <w:jc w:val="center"/>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 xml:space="preserve">Executive Master’s in Business Administration (EMBA) Texas </w:t>
      </w:r>
      <w:r w:rsidR="00E4687D">
        <w:rPr>
          <w:rFonts w:ascii="Times New Roman" w:hAnsi="Times New Roman"/>
          <w:color w:val="000000" w:themeColor="text1"/>
          <w:kern w:val="28"/>
          <w:sz w:val="24"/>
          <w:szCs w:val="24"/>
        </w:rPr>
        <w:t>W</w:t>
      </w:r>
      <w:r w:rsidRPr="00C51F14">
        <w:rPr>
          <w:rFonts w:ascii="Times New Roman" w:hAnsi="Times New Roman"/>
          <w:color w:val="000000" w:themeColor="text1"/>
          <w:kern w:val="28"/>
          <w:sz w:val="24"/>
          <w:szCs w:val="24"/>
        </w:rPr>
        <w:t>oman’s University</w:t>
      </w:r>
    </w:p>
    <w:p w14:paraId="7B28034C" w14:textId="77777777" w:rsidR="0051631A" w:rsidRPr="00C51F14" w:rsidRDefault="0051631A">
      <w:pPr>
        <w:widowControl w:val="0"/>
        <w:autoSpaceDE w:val="0"/>
        <w:autoSpaceDN w:val="0"/>
        <w:adjustRightInd w:val="0"/>
        <w:spacing w:after="0" w:line="240" w:lineRule="auto"/>
        <w:jc w:val="center"/>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Bachelor of Science – Major Criminal Justice – Dallas Baptist College</w:t>
      </w:r>
    </w:p>
    <w:p w14:paraId="49136BD3" w14:textId="009EC006" w:rsidR="0051631A" w:rsidRDefault="0051631A">
      <w:pPr>
        <w:widowControl w:val="0"/>
        <w:autoSpaceDE w:val="0"/>
        <w:autoSpaceDN w:val="0"/>
        <w:adjustRightInd w:val="0"/>
        <w:spacing w:after="0" w:line="240" w:lineRule="auto"/>
        <w:jc w:val="center"/>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Bachelor of Science – Major Nursing –Dallas Baptist University</w:t>
      </w:r>
    </w:p>
    <w:p w14:paraId="653952C3" w14:textId="64976E39" w:rsidR="004B29EC" w:rsidRPr="00C51F14" w:rsidRDefault="004B29EC">
      <w:pPr>
        <w:widowControl w:val="0"/>
        <w:autoSpaceDE w:val="0"/>
        <w:autoSpaceDN w:val="0"/>
        <w:adjustRightInd w:val="0"/>
        <w:spacing w:after="0" w:line="240" w:lineRule="auto"/>
        <w:jc w:val="center"/>
        <w:rPr>
          <w:rFonts w:ascii="Times New Roman" w:hAnsi="Times New Roman"/>
          <w:color w:val="000000" w:themeColor="text1"/>
          <w:kern w:val="28"/>
          <w:sz w:val="24"/>
          <w:szCs w:val="24"/>
        </w:rPr>
      </w:pPr>
      <w:r>
        <w:rPr>
          <w:rFonts w:ascii="Times New Roman" w:hAnsi="Times New Roman"/>
          <w:color w:val="000000" w:themeColor="text1"/>
          <w:kern w:val="28"/>
          <w:sz w:val="24"/>
          <w:szCs w:val="24"/>
        </w:rPr>
        <w:t>Diabetes Educator – Emory University</w:t>
      </w:r>
    </w:p>
    <w:p w14:paraId="091C692E" w14:textId="368DFFE5" w:rsidR="00E511BB" w:rsidRPr="00C51F14" w:rsidRDefault="00E511BB">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p>
    <w:p w14:paraId="21FBAFED" w14:textId="0D874C9A" w:rsidR="0051631A" w:rsidRDefault="0051631A">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r w:rsidRPr="00C51F14">
        <w:rPr>
          <w:rFonts w:ascii="Times New Roman" w:hAnsi="Times New Roman"/>
          <w:b/>
          <w:bCs/>
          <w:color w:val="000000" w:themeColor="text1"/>
          <w:kern w:val="28"/>
          <w:sz w:val="24"/>
          <w:szCs w:val="24"/>
        </w:rPr>
        <w:t>SPECIAL CERTIFICATION/ADVANCE EDUCATION</w:t>
      </w:r>
    </w:p>
    <w:p w14:paraId="1A925B55" w14:textId="77777777" w:rsidR="004B29EC" w:rsidRPr="00C51F14" w:rsidRDefault="004B29EC">
      <w:pPr>
        <w:widowControl w:val="0"/>
        <w:autoSpaceDE w:val="0"/>
        <w:autoSpaceDN w:val="0"/>
        <w:adjustRightInd w:val="0"/>
        <w:spacing w:after="0" w:line="240" w:lineRule="auto"/>
        <w:jc w:val="center"/>
        <w:rPr>
          <w:rFonts w:ascii="Times New Roman" w:hAnsi="Times New Roman"/>
          <w:b/>
          <w:bCs/>
          <w:color w:val="000000" w:themeColor="text1"/>
          <w:kern w:val="28"/>
          <w:sz w:val="24"/>
          <w:szCs w:val="24"/>
        </w:rPr>
      </w:pPr>
    </w:p>
    <w:p w14:paraId="792E2DC2" w14:textId="2F37D19E" w:rsidR="00ED3E3F" w:rsidRDefault="00ED3E3F" w:rsidP="00BF5004">
      <w:pPr>
        <w:widowControl w:val="0"/>
        <w:numPr>
          <w:ilvl w:val="0"/>
          <w:numId w:val="2"/>
        </w:numPr>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Certified Diabetes Educator</w:t>
      </w:r>
    </w:p>
    <w:p w14:paraId="4F98E300" w14:textId="2E3D1A7E" w:rsidR="00602528" w:rsidRPr="00C51F14" w:rsidRDefault="00602528" w:rsidP="00BF5004">
      <w:pPr>
        <w:widowControl w:val="0"/>
        <w:numPr>
          <w:ilvl w:val="0"/>
          <w:numId w:val="2"/>
        </w:numPr>
        <w:autoSpaceDE w:val="0"/>
        <w:autoSpaceDN w:val="0"/>
        <w:adjustRightInd w:val="0"/>
        <w:spacing w:after="0" w:line="240" w:lineRule="auto"/>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Certified Lean Six Sigma Black Belt</w:t>
      </w:r>
    </w:p>
    <w:p w14:paraId="374950EA" w14:textId="77777777" w:rsidR="00E4687D" w:rsidRDefault="00E4687D" w:rsidP="007D349C">
      <w:pPr>
        <w:widowControl w:val="0"/>
        <w:numPr>
          <w:ilvl w:val="0"/>
          <w:numId w:val="2"/>
        </w:numPr>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Certified Lean Six Sigma Green Belt</w:t>
      </w:r>
    </w:p>
    <w:p w14:paraId="12B1F9A7" w14:textId="77777777" w:rsidR="00E4687D" w:rsidRDefault="00E4687D" w:rsidP="007D349C">
      <w:pPr>
        <w:widowControl w:val="0"/>
        <w:numPr>
          <w:ilvl w:val="0"/>
          <w:numId w:val="2"/>
        </w:numPr>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Certified Lean Six Sigma Yellow Belt</w:t>
      </w:r>
    </w:p>
    <w:p w14:paraId="50C32A93" w14:textId="77777777" w:rsidR="00E4687D" w:rsidRDefault="00E4687D" w:rsidP="007D349C">
      <w:pPr>
        <w:widowControl w:val="0"/>
        <w:numPr>
          <w:ilvl w:val="0"/>
          <w:numId w:val="2"/>
        </w:numPr>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Certified Lean White Belt</w:t>
      </w:r>
    </w:p>
    <w:p w14:paraId="6A451800" w14:textId="77777777" w:rsidR="0051631A" w:rsidRPr="00C51F14" w:rsidRDefault="0051631A" w:rsidP="007D349C">
      <w:pPr>
        <w:widowControl w:val="0"/>
        <w:numPr>
          <w:ilvl w:val="0"/>
          <w:numId w:val="2"/>
        </w:numPr>
        <w:autoSpaceDE w:val="0"/>
        <w:autoSpaceDN w:val="0"/>
        <w:adjustRightInd w:val="0"/>
        <w:spacing w:after="0" w:line="240" w:lineRule="auto"/>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Certified Advance Dispute Resolution Consultant/Mediator</w:t>
      </w:r>
    </w:p>
    <w:p w14:paraId="77B6A697" w14:textId="77777777" w:rsidR="007D349C" w:rsidRPr="00C51F14" w:rsidRDefault="007D349C" w:rsidP="007D349C">
      <w:pPr>
        <w:widowControl w:val="0"/>
        <w:numPr>
          <w:ilvl w:val="0"/>
          <w:numId w:val="2"/>
        </w:numPr>
        <w:autoSpaceDE w:val="0"/>
        <w:autoSpaceDN w:val="0"/>
        <w:adjustRightInd w:val="0"/>
        <w:spacing w:after="0" w:line="240" w:lineRule="auto"/>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Administrative Investigative Board (Executive, National Level)</w:t>
      </w:r>
    </w:p>
    <w:p w14:paraId="3521F2F4" w14:textId="77777777" w:rsidR="0051631A" w:rsidRPr="00C51F14" w:rsidRDefault="0051631A" w:rsidP="007D349C">
      <w:pPr>
        <w:widowControl w:val="0"/>
        <w:numPr>
          <w:ilvl w:val="0"/>
          <w:numId w:val="2"/>
        </w:numPr>
        <w:autoSpaceDE w:val="0"/>
        <w:autoSpaceDN w:val="0"/>
        <w:adjustRightInd w:val="0"/>
        <w:spacing w:after="0" w:line="240" w:lineRule="auto"/>
        <w:rPr>
          <w:rFonts w:ascii="Times New Roman" w:hAnsi="Times New Roman"/>
          <w:color w:val="000000" w:themeColor="text1"/>
          <w:kern w:val="28"/>
          <w:sz w:val="24"/>
          <w:szCs w:val="24"/>
        </w:rPr>
      </w:pPr>
      <w:r w:rsidRPr="00C51F14">
        <w:rPr>
          <w:rFonts w:ascii="Times New Roman" w:hAnsi="Times New Roman"/>
          <w:color w:val="000000" w:themeColor="text1"/>
          <w:kern w:val="28"/>
          <w:sz w:val="24"/>
          <w:szCs w:val="24"/>
        </w:rPr>
        <w:t>Certified SOARS (Survey Ongoing Assessment Readiness) Coordinator – Federal</w:t>
      </w:r>
    </w:p>
    <w:p w14:paraId="72725D78" w14:textId="77777777" w:rsidR="0051631A" w:rsidRPr="005B74BD" w:rsidRDefault="0051631A" w:rsidP="007D349C">
      <w:pPr>
        <w:widowControl w:val="0"/>
        <w:numPr>
          <w:ilvl w:val="0"/>
          <w:numId w:val="2"/>
        </w:numPr>
        <w:autoSpaceDE w:val="0"/>
        <w:autoSpaceDN w:val="0"/>
        <w:adjustRightInd w:val="0"/>
        <w:spacing w:after="0" w:line="240" w:lineRule="auto"/>
        <w:rPr>
          <w:rFonts w:ascii="Times New Roman" w:hAnsi="Times New Roman"/>
          <w:b/>
          <w:bCs/>
          <w:color w:val="000000" w:themeColor="text1"/>
          <w:kern w:val="28"/>
          <w:sz w:val="24"/>
          <w:szCs w:val="24"/>
        </w:rPr>
      </w:pPr>
      <w:r w:rsidRPr="00C51F14">
        <w:rPr>
          <w:rFonts w:ascii="Times New Roman" w:hAnsi="Times New Roman"/>
          <w:color w:val="000000" w:themeColor="text1"/>
          <w:kern w:val="28"/>
          <w:sz w:val="24"/>
          <w:szCs w:val="24"/>
        </w:rPr>
        <w:t xml:space="preserve">Certified </w:t>
      </w:r>
      <w:r w:rsidR="00B46E1E" w:rsidRPr="00C51F14">
        <w:rPr>
          <w:rFonts w:ascii="Times New Roman" w:hAnsi="Times New Roman"/>
          <w:color w:val="000000" w:themeColor="text1"/>
          <w:kern w:val="28"/>
          <w:sz w:val="24"/>
          <w:szCs w:val="24"/>
        </w:rPr>
        <w:t xml:space="preserve">Federal </w:t>
      </w:r>
      <w:r w:rsidRPr="00C51F14">
        <w:rPr>
          <w:rFonts w:ascii="Times New Roman" w:hAnsi="Times New Roman"/>
          <w:color w:val="000000" w:themeColor="text1"/>
          <w:kern w:val="28"/>
          <w:sz w:val="24"/>
          <w:szCs w:val="24"/>
        </w:rPr>
        <w:t>Preceptor/ Mentor (Fellow)</w:t>
      </w:r>
    </w:p>
    <w:p w14:paraId="2878B4D7" w14:textId="77777777" w:rsidR="005B74BD" w:rsidRDefault="005B74BD"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39BE537A" w14:textId="77777777" w:rsidR="005B74BD" w:rsidRPr="00851597" w:rsidRDefault="00851597" w:rsidP="00851597">
      <w:pPr>
        <w:pStyle w:val="Heading1"/>
      </w:pPr>
      <w:r w:rsidRPr="00851597">
        <w:t>References</w:t>
      </w:r>
    </w:p>
    <w:p w14:paraId="11106F1C" w14:textId="77777777" w:rsidR="00566A66" w:rsidRDefault="00566A66"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55955213" w14:textId="2F280AF9"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Mat</w:t>
      </w:r>
      <w:r w:rsidR="00E754EE">
        <w:rPr>
          <w:rFonts w:ascii="Times New Roman" w:hAnsi="Times New Roman"/>
          <w:color w:val="000000" w:themeColor="text1"/>
          <w:kern w:val="28"/>
          <w:sz w:val="24"/>
          <w:szCs w:val="24"/>
        </w:rPr>
        <w:t>t</w:t>
      </w:r>
      <w:r>
        <w:rPr>
          <w:rFonts w:ascii="Times New Roman" w:hAnsi="Times New Roman"/>
          <w:color w:val="000000" w:themeColor="text1"/>
          <w:kern w:val="28"/>
          <w:sz w:val="24"/>
          <w:szCs w:val="24"/>
        </w:rPr>
        <w:t>hew Jenkins, Deputy Associate Director</w:t>
      </w:r>
    </w:p>
    <w:p w14:paraId="5C7A8C2D"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Department of Veteran Affairs -864-316-1844</w:t>
      </w:r>
    </w:p>
    <w:p w14:paraId="64607C0D"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6483F987" w14:textId="77777777" w:rsidR="005B74BD"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Jamie Workman-Germann, Deputy Associate Director</w:t>
      </w:r>
    </w:p>
    <w:p w14:paraId="3608A515"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Department of Veteran Affairs – 314-590-8701</w:t>
      </w:r>
    </w:p>
    <w:p w14:paraId="04B1E5D5"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37CACFA1"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Melinda Dye, Program Analysis</w:t>
      </w:r>
    </w:p>
    <w:p w14:paraId="7A8C369D"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Department of Veteran Affairs – 712-898-8162</w:t>
      </w:r>
    </w:p>
    <w:p w14:paraId="70183126"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6B22726B"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Nikki Floyd, Regional Director</w:t>
      </w:r>
    </w:p>
    <w:p w14:paraId="238C5734"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UT Southwestern Medical Center – 720-206-6456</w:t>
      </w:r>
    </w:p>
    <w:p w14:paraId="59FA21C2"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p>
    <w:p w14:paraId="6BEDEE55"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 xml:space="preserve">Depika Patel, Health Systems Specialist </w:t>
      </w:r>
    </w:p>
    <w:p w14:paraId="21DD316F" w14:textId="77777777" w:rsidR="00851597" w:rsidRDefault="00851597" w:rsidP="005B74BD">
      <w:pPr>
        <w:widowControl w:val="0"/>
        <w:autoSpaceDE w:val="0"/>
        <w:autoSpaceDN w:val="0"/>
        <w:adjustRightInd w:val="0"/>
        <w:spacing w:after="0" w:line="240" w:lineRule="auto"/>
        <w:rPr>
          <w:rFonts w:ascii="Times New Roman" w:hAnsi="Times New Roman"/>
          <w:color w:val="000000" w:themeColor="text1"/>
          <w:kern w:val="28"/>
          <w:sz w:val="24"/>
          <w:szCs w:val="24"/>
        </w:rPr>
      </w:pPr>
      <w:r>
        <w:rPr>
          <w:rFonts w:ascii="Times New Roman" w:hAnsi="Times New Roman"/>
          <w:color w:val="000000" w:themeColor="text1"/>
          <w:kern w:val="28"/>
          <w:sz w:val="24"/>
          <w:szCs w:val="24"/>
        </w:rPr>
        <w:t>Department of Veteran Affairs – 513-765-9512</w:t>
      </w:r>
    </w:p>
    <w:sectPr w:rsidR="00851597" w:rsidSect="00206A77">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270A149A"/>
    <w:lvl w:ilvl="0">
      <w:numFmt w:val="bullet"/>
      <w:lvlText w:val="*"/>
      <w:lvlJc w:val="left"/>
    </w:lvl>
  </w:abstractNum>
  <w:abstractNum w:abstractNumId="1" w15:restartNumberingAfterBreak="0">
    <w:nsid w:val="05E311A6"/>
    <w:multiLevelType w:val="hybridMultilevel"/>
    <w:tmpl w:val="A3CEA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DD56DA"/>
    <w:multiLevelType w:val="hybridMultilevel"/>
    <w:tmpl w:val="7C0C7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F0150D"/>
    <w:multiLevelType w:val="multilevel"/>
    <w:tmpl w:val="9E00F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7159EE"/>
    <w:multiLevelType w:val="hybridMultilevel"/>
    <w:tmpl w:val="835E5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567F2A"/>
    <w:multiLevelType w:val="hybridMultilevel"/>
    <w:tmpl w:val="998CF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E4548"/>
    <w:multiLevelType w:val="multilevel"/>
    <w:tmpl w:val="3DBA6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661336"/>
    <w:multiLevelType w:val="hybridMultilevel"/>
    <w:tmpl w:val="88360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B3D8D"/>
    <w:multiLevelType w:val="hybridMultilevel"/>
    <w:tmpl w:val="1F5447BA"/>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3970FB"/>
    <w:multiLevelType w:val="hybridMultilevel"/>
    <w:tmpl w:val="D5DAA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8B5902"/>
    <w:multiLevelType w:val="hybridMultilevel"/>
    <w:tmpl w:val="AFCC95E8"/>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1" w15:restartNumberingAfterBreak="0">
    <w:nsid w:val="47985AAC"/>
    <w:multiLevelType w:val="hybridMultilevel"/>
    <w:tmpl w:val="AA120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D479A"/>
    <w:multiLevelType w:val="hybridMultilevel"/>
    <w:tmpl w:val="1F9E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484165"/>
    <w:multiLevelType w:val="hybridMultilevel"/>
    <w:tmpl w:val="F118D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F83A3F"/>
    <w:multiLevelType w:val="hybridMultilevel"/>
    <w:tmpl w:val="A19A194A"/>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AAE6809"/>
    <w:multiLevelType w:val="multilevel"/>
    <w:tmpl w:val="E25A5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015F2B"/>
    <w:multiLevelType w:val="hybridMultilevel"/>
    <w:tmpl w:val="9C82B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Symbol" w:hAnsi="Symbol" w:hint="default"/>
        </w:rPr>
      </w:lvl>
    </w:lvlOverride>
  </w:num>
  <w:num w:numId="2">
    <w:abstractNumId w:val="9"/>
  </w:num>
  <w:num w:numId="3">
    <w:abstractNumId w:val="7"/>
  </w:num>
  <w:num w:numId="4">
    <w:abstractNumId w:val="2"/>
  </w:num>
  <w:num w:numId="5">
    <w:abstractNumId w:val="5"/>
  </w:num>
  <w:num w:numId="6">
    <w:abstractNumId w:val="16"/>
  </w:num>
  <w:num w:numId="7">
    <w:abstractNumId w:val="4"/>
  </w:num>
  <w:num w:numId="8">
    <w:abstractNumId w:val="12"/>
  </w:num>
  <w:num w:numId="9">
    <w:abstractNumId w:val="10"/>
  </w:num>
  <w:num w:numId="10">
    <w:abstractNumId w:val="1"/>
  </w:num>
  <w:num w:numId="11">
    <w:abstractNumId w:val="15"/>
  </w:num>
  <w:num w:numId="12">
    <w:abstractNumId w:val="13"/>
  </w:num>
  <w:num w:numId="13">
    <w:abstractNumId w:val="14"/>
  </w:num>
  <w:num w:numId="14">
    <w:abstractNumId w:val="6"/>
  </w:num>
  <w:num w:numId="15">
    <w:abstractNumId w:val="11"/>
  </w:num>
  <w:num w:numId="16">
    <w:abstractNumId w:val="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1NzQzMzIwsLAwsTRR0lEKTi0uzszPAykwrwUA/yb0xywAAAA="/>
  </w:docVars>
  <w:rsids>
    <w:rsidRoot w:val="00003CA0"/>
    <w:rsid w:val="00000319"/>
    <w:rsid w:val="000024EE"/>
    <w:rsid w:val="00003CA0"/>
    <w:rsid w:val="00032D64"/>
    <w:rsid w:val="00074F9C"/>
    <w:rsid w:val="000A1336"/>
    <w:rsid w:val="000B1B3A"/>
    <w:rsid w:val="000B7C4A"/>
    <w:rsid w:val="001231DC"/>
    <w:rsid w:val="00147A94"/>
    <w:rsid w:val="00163252"/>
    <w:rsid w:val="001869E4"/>
    <w:rsid w:val="00195224"/>
    <w:rsid w:val="001B3352"/>
    <w:rsid w:val="001B3787"/>
    <w:rsid w:val="001C26FC"/>
    <w:rsid w:val="001D7402"/>
    <w:rsid w:val="00206A77"/>
    <w:rsid w:val="002075B8"/>
    <w:rsid w:val="00265941"/>
    <w:rsid w:val="002D0C68"/>
    <w:rsid w:val="00333BD3"/>
    <w:rsid w:val="003D7F5B"/>
    <w:rsid w:val="004136E7"/>
    <w:rsid w:val="00447774"/>
    <w:rsid w:val="0048281E"/>
    <w:rsid w:val="004A6442"/>
    <w:rsid w:val="004B29EC"/>
    <w:rsid w:val="004D11A6"/>
    <w:rsid w:val="004F3BD1"/>
    <w:rsid w:val="0051631A"/>
    <w:rsid w:val="00566A66"/>
    <w:rsid w:val="00574A4E"/>
    <w:rsid w:val="005B74BD"/>
    <w:rsid w:val="00602528"/>
    <w:rsid w:val="00613D43"/>
    <w:rsid w:val="0062037C"/>
    <w:rsid w:val="006338D0"/>
    <w:rsid w:val="00677477"/>
    <w:rsid w:val="007943BA"/>
    <w:rsid w:val="007D349C"/>
    <w:rsid w:val="007D57F4"/>
    <w:rsid w:val="0080370A"/>
    <w:rsid w:val="008230EA"/>
    <w:rsid w:val="00832422"/>
    <w:rsid w:val="00851597"/>
    <w:rsid w:val="00866500"/>
    <w:rsid w:val="00867D2F"/>
    <w:rsid w:val="008821A4"/>
    <w:rsid w:val="008A46DE"/>
    <w:rsid w:val="008C0D0F"/>
    <w:rsid w:val="009449C3"/>
    <w:rsid w:val="00955602"/>
    <w:rsid w:val="009B6857"/>
    <w:rsid w:val="009D0549"/>
    <w:rsid w:val="009F62D0"/>
    <w:rsid w:val="00A74DCD"/>
    <w:rsid w:val="00A76705"/>
    <w:rsid w:val="00A97577"/>
    <w:rsid w:val="00AA3EB3"/>
    <w:rsid w:val="00AF4452"/>
    <w:rsid w:val="00B46E1E"/>
    <w:rsid w:val="00B64980"/>
    <w:rsid w:val="00B86EFC"/>
    <w:rsid w:val="00BB0E3A"/>
    <w:rsid w:val="00BD46D8"/>
    <w:rsid w:val="00BF5004"/>
    <w:rsid w:val="00C31701"/>
    <w:rsid w:val="00C50BC5"/>
    <w:rsid w:val="00C51F14"/>
    <w:rsid w:val="00C55D82"/>
    <w:rsid w:val="00C625F0"/>
    <w:rsid w:val="00CB4D03"/>
    <w:rsid w:val="00CE70BA"/>
    <w:rsid w:val="00D1548F"/>
    <w:rsid w:val="00DB48E4"/>
    <w:rsid w:val="00DF341E"/>
    <w:rsid w:val="00E07C90"/>
    <w:rsid w:val="00E35BDC"/>
    <w:rsid w:val="00E35D6B"/>
    <w:rsid w:val="00E4687D"/>
    <w:rsid w:val="00E511BB"/>
    <w:rsid w:val="00E6199E"/>
    <w:rsid w:val="00E754EE"/>
    <w:rsid w:val="00EC6098"/>
    <w:rsid w:val="00ED3E3F"/>
    <w:rsid w:val="00EE1EB1"/>
    <w:rsid w:val="00F21D0C"/>
    <w:rsid w:val="00F559EA"/>
    <w:rsid w:val="00F73C8A"/>
    <w:rsid w:val="00FF4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B96466"/>
  <w14:defaultImageDpi w14:val="96"/>
  <w15:docId w15:val="{EB1EF51F-015B-4184-BC13-AD55711C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oa heading" w:semiHidden="1" w:unhideWhenUsed="1"/>
    <w:lsdException w:name="List Number" w:semiHidden="1" w:unhideWhenUsed="1"/>
    <w:lsdException w:name="List 2" w:semiHidden="1" w:unhideWhenUsed="1"/>
    <w:lsdException w:name="Title" w:uiPriority="10" w:qFormat="1"/>
    <w:lsdException w:name="Default Paragraph Font" w:semiHidden="1" w:uiPriority="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eastAsia="en-US"/>
    </w:rPr>
  </w:style>
  <w:style w:type="paragraph" w:styleId="Heading1">
    <w:name w:val="heading 1"/>
    <w:basedOn w:val="Normal"/>
    <w:next w:val="Normal"/>
    <w:link w:val="Heading1Char"/>
    <w:uiPriority w:val="9"/>
    <w:qFormat/>
    <w:rsid w:val="00851597"/>
    <w:pPr>
      <w:keepNext/>
      <w:widowControl w:val="0"/>
      <w:autoSpaceDE w:val="0"/>
      <w:autoSpaceDN w:val="0"/>
      <w:adjustRightInd w:val="0"/>
      <w:spacing w:after="0" w:line="240" w:lineRule="auto"/>
      <w:jc w:val="center"/>
      <w:outlineLvl w:val="0"/>
    </w:pPr>
    <w:rPr>
      <w:rFonts w:ascii="Times New Roman" w:hAnsi="Times New Roman"/>
      <w:b/>
      <w:color w:val="000000" w:themeColor="text1"/>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851597"/>
    <w:rPr>
      <w:rFonts w:ascii="Times New Roman" w:hAnsi="Times New Roman" w:cs="Times New Roman"/>
      <w:b/>
      <w:color w:val="000000" w:themeColor="text1"/>
      <w:kern w:val="28"/>
      <w:sz w:val="24"/>
      <w:szCs w:val="24"/>
    </w:rPr>
  </w:style>
  <w:style w:type="paragraph" w:styleId="BalloonText">
    <w:name w:val="Balloon Text"/>
    <w:basedOn w:val="Normal"/>
    <w:link w:val="BalloonTextChar"/>
    <w:uiPriority w:val="99"/>
    <w:semiHidden/>
    <w:unhideWhenUsed/>
    <w:rsid w:val="00333B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33BD3"/>
    <w:rPr>
      <w:rFonts w:ascii="Tahoma" w:hAnsi="Tahoma" w:cs="Tahoma"/>
      <w:sz w:val="16"/>
      <w:szCs w:val="16"/>
    </w:rPr>
  </w:style>
  <w:style w:type="character" w:styleId="Hyperlink">
    <w:name w:val="Hyperlink"/>
    <w:basedOn w:val="DefaultParagraphFont"/>
    <w:uiPriority w:val="99"/>
    <w:rsid w:val="00E07C90"/>
    <w:rPr>
      <w:rFonts w:cs="Times New Roman"/>
      <w:color w:val="0000FF" w:themeColor="hyperlink"/>
      <w:u w:val="single"/>
    </w:rPr>
  </w:style>
  <w:style w:type="paragraph" w:styleId="ListParagraph">
    <w:name w:val="List Paragraph"/>
    <w:basedOn w:val="Normal"/>
    <w:uiPriority w:val="34"/>
    <w:qFormat/>
    <w:rsid w:val="00C50BC5"/>
    <w:pPr>
      <w:ind w:left="720"/>
    </w:pPr>
  </w:style>
  <w:style w:type="paragraph" w:styleId="BodyText">
    <w:name w:val="Body Text"/>
    <w:basedOn w:val="Normal"/>
    <w:link w:val="BodyTextChar"/>
    <w:uiPriority w:val="99"/>
    <w:rsid w:val="005B74BD"/>
    <w:pPr>
      <w:widowControl w:val="0"/>
      <w:autoSpaceDE w:val="0"/>
      <w:autoSpaceDN w:val="0"/>
      <w:adjustRightInd w:val="0"/>
      <w:spacing w:after="0" w:line="240" w:lineRule="auto"/>
      <w:contextualSpacing/>
    </w:pPr>
    <w:rPr>
      <w:rFonts w:ascii="Times New Roman" w:hAnsi="Times New Roman"/>
      <w:color w:val="212121"/>
      <w:sz w:val="24"/>
      <w:szCs w:val="24"/>
      <w:lang w:val="en"/>
    </w:rPr>
  </w:style>
  <w:style w:type="character" w:customStyle="1" w:styleId="BodyTextChar">
    <w:name w:val="Body Text Char"/>
    <w:basedOn w:val="DefaultParagraphFont"/>
    <w:link w:val="BodyText"/>
    <w:uiPriority w:val="99"/>
    <w:locked/>
    <w:rsid w:val="005B74BD"/>
    <w:rPr>
      <w:rFonts w:ascii="Times New Roman" w:hAnsi="Times New Roman" w:cs="Times New Roman"/>
      <w:color w:val="212121"/>
      <w:sz w:val="24"/>
      <w:szCs w:val="24"/>
      <w:lang w:val="en" w:eastAsia="x-none"/>
    </w:rPr>
  </w:style>
  <w:style w:type="character" w:styleId="Strong">
    <w:name w:val="Strong"/>
    <w:basedOn w:val="DefaultParagraphFont"/>
    <w:uiPriority w:val="22"/>
    <w:qFormat/>
    <w:rsid w:val="001869E4"/>
    <w:rPr>
      <w:rFonts w:cs="Times New Roman"/>
      <w:b/>
    </w:rPr>
  </w:style>
  <w:style w:type="paragraph" w:styleId="Title">
    <w:name w:val="Title"/>
    <w:basedOn w:val="Normal"/>
    <w:next w:val="Normal"/>
    <w:link w:val="TitleChar"/>
    <w:uiPriority w:val="10"/>
    <w:qFormat/>
    <w:rsid w:val="00206A77"/>
    <w:pPr>
      <w:widowControl w:val="0"/>
      <w:autoSpaceDE w:val="0"/>
      <w:autoSpaceDN w:val="0"/>
      <w:adjustRightInd w:val="0"/>
      <w:spacing w:after="0" w:line="240" w:lineRule="auto"/>
      <w:jc w:val="center"/>
    </w:pPr>
    <w:rPr>
      <w:rFonts w:ascii="Times New Roman" w:hAnsi="Times New Roman"/>
      <w:b/>
      <w:color w:val="000000" w:themeColor="text1"/>
      <w:kern w:val="28"/>
      <w:sz w:val="36"/>
      <w:szCs w:val="36"/>
    </w:rPr>
  </w:style>
  <w:style w:type="character" w:customStyle="1" w:styleId="TitleChar">
    <w:name w:val="Title Char"/>
    <w:basedOn w:val="DefaultParagraphFont"/>
    <w:link w:val="Title"/>
    <w:uiPriority w:val="10"/>
    <w:rsid w:val="00206A77"/>
    <w:rPr>
      <w:rFonts w:ascii="Times New Roman" w:hAnsi="Times New Roman"/>
      <w:b/>
      <w:color w:val="000000" w:themeColor="text1"/>
      <w:kern w:val="28"/>
      <w:sz w:val="36"/>
      <w:szCs w:val="36"/>
      <w:lang w:eastAsia="en-US"/>
    </w:rPr>
  </w:style>
  <w:style w:type="paragraph" w:styleId="BodyText2">
    <w:name w:val="Body Text 2"/>
    <w:basedOn w:val="Normal"/>
    <w:link w:val="BodyText2Char"/>
    <w:uiPriority w:val="99"/>
    <w:rsid w:val="000B1B3A"/>
    <w:pPr>
      <w:widowControl w:val="0"/>
      <w:autoSpaceDE w:val="0"/>
      <w:autoSpaceDN w:val="0"/>
      <w:adjustRightInd w:val="0"/>
      <w:spacing w:after="0" w:line="240" w:lineRule="auto"/>
      <w:contextualSpacing/>
    </w:pPr>
    <w:rPr>
      <w:rFonts w:ascii="Times New Roman" w:hAnsi="Times New Roman"/>
      <w:sz w:val="24"/>
      <w:szCs w:val="24"/>
    </w:rPr>
  </w:style>
  <w:style w:type="character" w:customStyle="1" w:styleId="BodyText2Char">
    <w:name w:val="Body Text 2 Char"/>
    <w:basedOn w:val="DefaultParagraphFont"/>
    <w:link w:val="BodyText2"/>
    <w:uiPriority w:val="99"/>
    <w:rsid w:val="000B1B3A"/>
    <w:rPr>
      <w:rFonts w:ascii="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5331873">
      <w:marLeft w:val="0"/>
      <w:marRight w:val="0"/>
      <w:marTop w:val="0"/>
      <w:marBottom w:val="0"/>
      <w:divBdr>
        <w:top w:val="none" w:sz="0" w:space="0" w:color="auto"/>
        <w:left w:val="none" w:sz="0" w:space="0" w:color="auto"/>
        <w:bottom w:val="none" w:sz="0" w:space="0" w:color="auto"/>
        <w:right w:val="none" w:sz="0" w:space="0" w:color="auto"/>
      </w:divBdr>
      <w:divsChild>
        <w:div w:id="1635331875">
          <w:marLeft w:val="0"/>
          <w:marRight w:val="0"/>
          <w:marTop w:val="0"/>
          <w:marBottom w:val="0"/>
          <w:divBdr>
            <w:top w:val="none" w:sz="0" w:space="0" w:color="auto"/>
            <w:left w:val="none" w:sz="0" w:space="0" w:color="auto"/>
            <w:bottom w:val="none" w:sz="0" w:space="0" w:color="auto"/>
            <w:right w:val="none" w:sz="0" w:space="0" w:color="auto"/>
          </w:divBdr>
          <w:divsChild>
            <w:div w:id="1635331882">
              <w:marLeft w:val="0"/>
              <w:marRight w:val="0"/>
              <w:marTop w:val="0"/>
              <w:marBottom w:val="0"/>
              <w:divBdr>
                <w:top w:val="none" w:sz="0" w:space="0" w:color="auto"/>
                <w:left w:val="none" w:sz="0" w:space="0" w:color="auto"/>
                <w:bottom w:val="none" w:sz="0" w:space="0" w:color="auto"/>
                <w:right w:val="none" w:sz="0" w:space="0" w:color="auto"/>
              </w:divBdr>
              <w:divsChild>
                <w:div w:id="1635331878">
                  <w:marLeft w:val="0"/>
                  <w:marRight w:val="0"/>
                  <w:marTop w:val="0"/>
                  <w:marBottom w:val="0"/>
                  <w:divBdr>
                    <w:top w:val="none" w:sz="0" w:space="0" w:color="auto"/>
                    <w:left w:val="none" w:sz="0" w:space="0" w:color="auto"/>
                    <w:bottom w:val="none" w:sz="0" w:space="0" w:color="auto"/>
                    <w:right w:val="none" w:sz="0" w:space="0" w:color="auto"/>
                  </w:divBdr>
                  <w:divsChild>
                    <w:div w:id="1635331874">
                      <w:marLeft w:val="0"/>
                      <w:marRight w:val="0"/>
                      <w:marTop w:val="0"/>
                      <w:marBottom w:val="90"/>
                      <w:divBdr>
                        <w:top w:val="none" w:sz="0" w:space="0" w:color="auto"/>
                        <w:left w:val="none" w:sz="0" w:space="0" w:color="auto"/>
                        <w:bottom w:val="none" w:sz="0" w:space="0" w:color="auto"/>
                        <w:right w:val="none" w:sz="0" w:space="0" w:color="auto"/>
                      </w:divBdr>
                      <w:divsChild>
                        <w:div w:id="1635331876">
                          <w:marLeft w:val="0"/>
                          <w:marRight w:val="0"/>
                          <w:marTop w:val="0"/>
                          <w:marBottom w:val="0"/>
                          <w:divBdr>
                            <w:top w:val="none" w:sz="0" w:space="0" w:color="auto"/>
                            <w:left w:val="none" w:sz="0" w:space="0" w:color="auto"/>
                            <w:bottom w:val="none" w:sz="0" w:space="0" w:color="auto"/>
                            <w:right w:val="none" w:sz="0" w:space="0" w:color="auto"/>
                          </w:divBdr>
                          <w:divsChild>
                            <w:div w:id="1635331881">
                              <w:marLeft w:val="0"/>
                              <w:marRight w:val="0"/>
                              <w:marTop w:val="0"/>
                              <w:marBottom w:val="0"/>
                              <w:divBdr>
                                <w:top w:val="none" w:sz="0" w:space="0" w:color="auto"/>
                                <w:left w:val="none" w:sz="0" w:space="0" w:color="auto"/>
                                <w:bottom w:val="none" w:sz="0" w:space="0" w:color="auto"/>
                                <w:right w:val="none" w:sz="0" w:space="0" w:color="auto"/>
                              </w:divBdr>
                              <w:divsChild>
                                <w:div w:id="1635331877">
                                  <w:marLeft w:val="0"/>
                                  <w:marRight w:val="0"/>
                                  <w:marTop w:val="0"/>
                                  <w:marBottom w:val="0"/>
                                  <w:divBdr>
                                    <w:top w:val="none" w:sz="0" w:space="0" w:color="auto"/>
                                    <w:left w:val="none" w:sz="0" w:space="0" w:color="auto"/>
                                    <w:bottom w:val="none" w:sz="0" w:space="0" w:color="auto"/>
                                    <w:right w:val="none" w:sz="0" w:space="0" w:color="auto"/>
                                  </w:divBdr>
                                  <w:divsChild>
                                    <w:div w:id="163533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533188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394</Words>
  <Characters>2505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m</dc:creator>
  <cp:keywords/>
  <dc:description/>
  <cp:lastModifiedBy>Theressia Polk</cp:lastModifiedBy>
  <cp:revision>5</cp:revision>
  <cp:lastPrinted>2018-10-10T23:49:00Z</cp:lastPrinted>
  <dcterms:created xsi:type="dcterms:W3CDTF">2019-05-15T16:48:00Z</dcterms:created>
  <dcterms:modified xsi:type="dcterms:W3CDTF">2019-05-16T19:06:00Z</dcterms:modified>
</cp:coreProperties>
</file>